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7" w:rightFromText="187" w:vertAnchor="page" w:horzAnchor="margin" w:tblpXSpec="center" w:tblpY="3704"/>
        <w:tblW w:w="5454" w:type="pct"/>
        <w:tblCellMar>
          <w:top w:w="216" w:type="dxa"/>
          <w:left w:w="216" w:type="dxa"/>
          <w:bottom w:w="216" w:type="dxa"/>
          <w:right w:w="216" w:type="dxa"/>
        </w:tblCellMar>
        <w:tblLook w:val="04A0" w:firstRow="1" w:lastRow="0" w:firstColumn="1" w:lastColumn="0" w:noHBand="0" w:noVBand="1"/>
      </w:tblPr>
      <w:tblGrid>
        <w:gridCol w:w="4950"/>
        <w:gridCol w:w="5260"/>
      </w:tblGrid>
      <w:tr w:rsidR="003B0E2B" w:rsidRPr="00170FC5" w14:paraId="76915C62" w14:textId="77777777" w:rsidTr="00067528">
        <w:trPr>
          <w:trHeight w:val="1225"/>
        </w:trPr>
        <w:tc>
          <w:tcPr>
            <w:tcW w:w="4950" w:type="dxa"/>
            <w:tcBorders>
              <w:bottom w:val="single" w:sz="24" w:space="0" w:color="FF0000"/>
              <w:right w:val="single" w:sz="24" w:space="0" w:color="FF0000"/>
            </w:tcBorders>
            <w:vAlign w:val="center"/>
          </w:tcPr>
          <w:bookmarkStart w:id="0" w:name="_Toc51323159"/>
          <w:p w14:paraId="2502369A" w14:textId="1CE06A18" w:rsidR="003B0E2B" w:rsidRPr="00170FC5" w:rsidRDefault="00A6079B" w:rsidP="00005BE0">
            <w:pPr>
              <w:jc w:val="center"/>
              <w:rPr>
                <w:rFonts w:ascii="Cambria" w:hAnsi="Cambria"/>
                <w:b/>
                <w:bCs/>
                <w:sz w:val="48"/>
                <w:szCs w:val="48"/>
                <w:u w:val="single"/>
                <w:lang w:eastAsia="ja-JP"/>
              </w:rPr>
            </w:pPr>
            <w:sdt>
              <w:sdtPr>
                <w:rPr>
                  <w:rFonts w:ascii="Cambria" w:hAnsi="Cambria"/>
                  <w:b/>
                  <w:bCs/>
                  <w:sz w:val="72"/>
                  <w:szCs w:val="72"/>
                  <w:u w:val="single"/>
                  <w:lang w:eastAsia="ja-JP"/>
                </w:rPr>
                <w:alias w:val="Title"/>
                <w:id w:val="-1075117349"/>
                <w:placeholder>
                  <w:docPart w:val="A95E1A62EC4FF64A858EC4E7618E6FD6"/>
                </w:placeholder>
                <w:dataBinding w:prefixMappings="xmlns:ns0='http://schemas.openxmlformats.org/package/2006/metadata/core-properties' xmlns:ns1='http://purl.org/dc/elements/1.1/'" w:xpath="/ns0:coreProperties[1]/ns1:title[1]" w:storeItemID="{6C3C8BC8-F283-45AE-878A-BAB7291924A1}"/>
                <w:text/>
              </w:sdtPr>
              <w:sdtEndPr/>
              <w:sdtContent>
                <w:r w:rsidR="00CE3F43">
                  <w:rPr>
                    <w:rFonts w:ascii="Cambria" w:hAnsi="Cambria"/>
                    <w:b/>
                    <w:bCs/>
                    <w:sz w:val="72"/>
                    <w:szCs w:val="72"/>
                    <w:u w:val="single"/>
                    <w:lang w:eastAsia="ja-JP"/>
                  </w:rPr>
                  <w:t>Rules For The Virtual Compe</w:t>
                </w:r>
                <w:r w:rsidR="00C26902">
                  <w:rPr>
                    <w:rFonts w:ascii="Cambria" w:hAnsi="Cambria"/>
                    <w:b/>
                    <w:bCs/>
                    <w:sz w:val="72"/>
                    <w:szCs w:val="72"/>
                    <w:u w:val="single"/>
                    <w:lang w:eastAsia="ja-JP"/>
                  </w:rPr>
                  <w:t>t</w:t>
                </w:r>
                <w:r w:rsidR="00CE3F43">
                  <w:rPr>
                    <w:rFonts w:ascii="Cambria" w:hAnsi="Cambria"/>
                    <w:b/>
                    <w:bCs/>
                    <w:sz w:val="72"/>
                    <w:szCs w:val="72"/>
                    <w:u w:val="single"/>
                    <w:lang w:eastAsia="ja-JP"/>
                  </w:rPr>
                  <w:t>ition</w:t>
                </w:r>
              </w:sdtContent>
            </w:sdt>
            <w:bookmarkEnd w:id="0"/>
          </w:p>
        </w:tc>
        <w:tc>
          <w:tcPr>
            <w:tcW w:w="5259" w:type="dxa"/>
            <w:tcBorders>
              <w:left w:val="single" w:sz="24" w:space="0" w:color="FF0000"/>
              <w:bottom w:val="single" w:sz="24" w:space="0" w:color="FF0000"/>
            </w:tcBorders>
            <w:vAlign w:val="center"/>
          </w:tcPr>
          <w:p w14:paraId="60F56784" w14:textId="77777777" w:rsidR="003B0E2B" w:rsidRPr="00170FC5" w:rsidRDefault="003B0E2B" w:rsidP="00CE1B70">
            <w:pPr>
              <w:rPr>
                <w:rFonts w:ascii="Cambria" w:hAnsi="Cambria"/>
                <w:lang w:eastAsia="ja-JP"/>
              </w:rPr>
            </w:pPr>
          </w:p>
          <w:p w14:paraId="41912E49" w14:textId="77777777" w:rsidR="003B0E2B" w:rsidRPr="00170FC5" w:rsidRDefault="003B0E2B" w:rsidP="00170FC5">
            <w:pPr>
              <w:jc w:val="center"/>
              <w:rPr>
                <w:rFonts w:ascii="Cambria" w:hAnsi="Cambria"/>
                <w:b/>
                <w:bCs/>
                <w:sz w:val="44"/>
                <w:szCs w:val="44"/>
                <w:lang w:eastAsia="ja-JP"/>
              </w:rPr>
            </w:pPr>
            <w:bookmarkStart w:id="1" w:name="_Toc51323160"/>
            <w:r w:rsidRPr="00170FC5">
              <w:rPr>
                <w:rFonts w:ascii="Cambria" w:hAnsi="Cambria"/>
                <w:b/>
                <w:bCs/>
                <w:sz w:val="44"/>
                <w:szCs w:val="44"/>
                <w:lang w:eastAsia="ja-JP"/>
              </w:rPr>
              <w:t>2021 Clara Barton</w:t>
            </w:r>
            <w:bookmarkStart w:id="2" w:name="_Toc51323161"/>
            <w:bookmarkEnd w:id="1"/>
            <w:r w:rsidRPr="00170FC5">
              <w:rPr>
                <w:rFonts w:ascii="Cambria" w:hAnsi="Cambria"/>
                <w:b/>
                <w:bCs/>
                <w:sz w:val="44"/>
                <w:szCs w:val="44"/>
                <w:lang w:eastAsia="ja-JP"/>
              </w:rPr>
              <w:t xml:space="preserve"> International Humanitarian</w:t>
            </w:r>
            <w:bookmarkStart w:id="3" w:name="_Toc51323162"/>
            <w:bookmarkEnd w:id="2"/>
            <w:r w:rsidRPr="00170FC5">
              <w:rPr>
                <w:rFonts w:ascii="Cambria" w:hAnsi="Cambria"/>
                <w:b/>
                <w:bCs/>
                <w:sz w:val="44"/>
                <w:szCs w:val="44"/>
                <w:lang w:eastAsia="ja-JP"/>
              </w:rPr>
              <w:t xml:space="preserve"> </w:t>
            </w:r>
            <w:r w:rsidRPr="00170FC5">
              <w:rPr>
                <w:rFonts w:ascii="Cambria" w:hAnsi="Cambria"/>
                <w:b/>
                <w:bCs/>
                <w:sz w:val="44"/>
                <w:szCs w:val="44"/>
              </w:rPr>
              <w:t>Law Competition</w:t>
            </w:r>
            <w:bookmarkEnd w:id="3"/>
          </w:p>
          <w:p w14:paraId="79A97F9B" w14:textId="77777777" w:rsidR="003B0E2B" w:rsidRPr="00170FC5" w:rsidRDefault="003B0E2B" w:rsidP="00CE1B70">
            <w:pPr>
              <w:rPr>
                <w:rFonts w:ascii="Cambria" w:hAnsi="Cambria"/>
                <w:lang w:eastAsia="ja-JP"/>
              </w:rPr>
            </w:pPr>
          </w:p>
        </w:tc>
      </w:tr>
    </w:tbl>
    <w:p w14:paraId="2C078E63" w14:textId="597EFFC6" w:rsidR="00251336" w:rsidRDefault="00251336" w:rsidP="00CE1B70"/>
    <w:p w14:paraId="7827301C" w14:textId="126D9291" w:rsidR="002030F3" w:rsidRDefault="002030F3" w:rsidP="00CE1B70"/>
    <w:p w14:paraId="109C89D6" w14:textId="6060A351" w:rsidR="002030F3" w:rsidRDefault="002030F3" w:rsidP="00CE1B70"/>
    <w:p w14:paraId="76664CB0" w14:textId="4D98FC37" w:rsidR="002030F3" w:rsidRDefault="002030F3" w:rsidP="00CE1B70"/>
    <w:p w14:paraId="0110A2A0" w14:textId="763B8307" w:rsidR="002030F3" w:rsidRDefault="002030F3" w:rsidP="00CE1B70"/>
    <w:p w14:paraId="641E9881" w14:textId="04CD8713" w:rsidR="002030F3" w:rsidRDefault="002030F3" w:rsidP="00CE1B70"/>
    <w:p w14:paraId="5BC3A131" w14:textId="7B0BC4F7" w:rsidR="002030F3" w:rsidRDefault="002030F3" w:rsidP="00CE1B70"/>
    <w:p w14:paraId="0D9034B7" w14:textId="7043030E" w:rsidR="002030F3" w:rsidRDefault="002030F3" w:rsidP="00CE1B70"/>
    <w:p w14:paraId="55D9213A" w14:textId="05DC92B4" w:rsidR="002030F3" w:rsidRDefault="002030F3" w:rsidP="00CE1B70"/>
    <w:p w14:paraId="79F4B4B1" w14:textId="3BC4D812" w:rsidR="002030F3" w:rsidRDefault="002030F3" w:rsidP="00CE1B70"/>
    <w:p w14:paraId="09A2086E" w14:textId="282A07EE" w:rsidR="002030F3" w:rsidRDefault="002030F3" w:rsidP="00CE1B70"/>
    <w:p w14:paraId="6F7EF021" w14:textId="73CF0471" w:rsidR="002030F3" w:rsidRDefault="002030F3" w:rsidP="00CE1B70"/>
    <w:p w14:paraId="67EA56F6" w14:textId="24171B92" w:rsidR="002030F3" w:rsidRDefault="002030F3" w:rsidP="00CE1B70"/>
    <w:p w14:paraId="258981B6" w14:textId="2741FC82" w:rsidR="002030F3" w:rsidRDefault="002030F3" w:rsidP="00CE1B70"/>
    <w:p w14:paraId="2980D574" w14:textId="4E898EE4" w:rsidR="002030F3" w:rsidRDefault="002030F3" w:rsidP="00CE1B70"/>
    <w:p w14:paraId="0E3BB32C" w14:textId="23555981" w:rsidR="002030F3" w:rsidRDefault="002030F3" w:rsidP="00CE1B70"/>
    <w:p w14:paraId="1C577E63" w14:textId="63984B3E" w:rsidR="002030F3" w:rsidRDefault="002030F3" w:rsidP="00CE1B70"/>
    <w:p w14:paraId="648B7AF7" w14:textId="55F92FB8" w:rsidR="002030F3" w:rsidRDefault="002030F3" w:rsidP="00CE1B70"/>
    <w:p w14:paraId="53A88574" w14:textId="0314844B" w:rsidR="002030F3" w:rsidRDefault="002030F3" w:rsidP="00CE1B70"/>
    <w:p w14:paraId="464CB67D" w14:textId="77777777" w:rsidR="00CE1B70" w:rsidRDefault="00CE1B70" w:rsidP="00CE1B70">
      <w:pPr>
        <w:pStyle w:val="Heading1"/>
      </w:pPr>
    </w:p>
    <w:p w14:paraId="284D4560" w14:textId="4DCC7E58" w:rsidR="00DD735E" w:rsidRDefault="00DD735E" w:rsidP="00544EE9">
      <w:pPr>
        <w:pStyle w:val="Heading1"/>
        <w:numPr>
          <w:ilvl w:val="0"/>
          <w:numId w:val="1"/>
        </w:numPr>
      </w:pPr>
      <w:r>
        <w:lastRenderedPageBreak/>
        <w:t xml:space="preserve">HOW IT WILL WORK </w:t>
      </w:r>
    </w:p>
    <w:p w14:paraId="62E72FFC" w14:textId="10960845" w:rsidR="00046C1B" w:rsidRDefault="000B2DBE" w:rsidP="00046C1B">
      <w:pPr>
        <w:pStyle w:val="ListParagraph"/>
        <w:numPr>
          <w:ilvl w:val="1"/>
          <w:numId w:val="1"/>
        </w:numPr>
      </w:pPr>
      <w:r>
        <w:t>The 2021</w:t>
      </w:r>
      <w:r w:rsidR="00046C1B">
        <w:t xml:space="preserve"> Clara Barton IHL Competition </w:t>
      </w:r>
      <w:r>
        <w:t xml:space="preserve">will be conducted using </w:t>
      </w:r>
      <w:r w:rsidR="317D0688">
        <w:t>Zoom</w:t>
      </w:r>
      <w:r w:rsidR="00046C1B">
        <w:t>. The C</w:t>
      </w:r>
      <w:r w:rsidR="00827E72">
        <w:t>ompetition Committee</w:t>
      </w:r>
      <w:r w:rsidR="00046C1B">
        <w:t xml:space="preserve"> will send out a link to the meeting a few days before the </w:t>
      </w:r>
      <w:r w:rsidR="00F11B71">
        <w:t>c</w:t>
      </w:r>
      <w:r w:rsidR="00046C1B">
        <w:t>ompetition begins to the emails you have provided us. The meeting will have a password and we strongly suggest logging on at least five minutes before your scheduled time to ensure you can access the meeting.</w:t>
      </w:r>
      <w:r w:rsidR="00356456">
        <w:t xml:space="preserve"> </w:t>
      </w:r>
      <w:r w:rsidR="4E04CE00">
        <w:t xml:space="preserve"> We will conduct a practice round on Friday, March 12, to orient </w:t>
      </w:r>
      <w:r w:rsidR="0F6A84E7">
        <w:t xml:space="preserve">teams to the competition format and to familiarize teams </w:t>
      </w:r>
      <w:r w:rsidR="006D7974">
        <w:t xml:space="preserve">with </w:t>
      </w:r>
      <w:r w:rsidR="0F6A84E7">
        <w:t>Zoom</w:t>
      </w:r>
      <w:r w:rsidR="00D40C1C">
        <w:t>.</w:t>
      </w:r>
    </w:p>
    <w:p w14:paraId="2F2887D9" w14:textId="30C52E0C" w:rsidR="00B95AE4" w:rsidRDefault="00B13D1C" w:rsidP="00046C1B">
      <w:pPr>
        <w:pStyle w:val="ListParagraph"/>
        <w:numPr>
          <w:ilvl w:val="1"/>
          <w:numId w:val="1"/>
        </w:numPr>
      </w:pPr>
      <w:r>
        <w:t>You</w:t>
      </w:r>
      <w:r w:rsidR="00B95AE4">
        <w:t xml:space="preserve"> will</w:t>
      </w:r>
      <w:r w:rsidR="00EF1717">
        <w:t xml:space="preserve"> </w:t>
      </w:r>
      <w:r>
        <w:t xml:space="preserve">have one hour </w:t>
      </w:r>
      <w:r w:rsidR="00374A9E">
        <w:t xml:space="preserve">of </w:t>
      </w:r>
      <w:r w:rsidR="006955B0">
        <w:t xml:space="preserve">preparation </w:t>
      </w:r>
      <w:r w:rsidR="008A180A">
        <w:t>time for each round. Five minutes before your prep</w:t>
      </w:r>
      <w:r w:rsidR="006955B0">
        <w:t>aration</w:t>
      </w:r>
      <w:r w:rsidR="008A180A">
        <w:t xml:space="preserve"> time is scheduled to begin, </w:t>
      </w:r>
      <w:r w:rsidR="001846F9">
        <w:t xml:space="preserve">the Competition Committee will </w:t>
      </w:r>
      <w:r w:rsidR="008A180A">
        <w:t xml:space="preserve">email </w:t>
      </w:r>
      <w:r w:rsidR="00B95AE4">
        <w:t>you the prompts for th</w:t>
      </w:r>
      <w:r w:rsidR="00ED2C87">
        <w:t xml:space="preserve">at </w:t>
      </w:r>
      <w:r w:rsidR="00B95AE4">
        <w:t>round. Please ensure you have access to your email</w:t>
      </w:r>
      <w:r w:rsidR="00EF1717">
        <w:t xml:space="preserve"> and that you are checking it throughout the weekends</w:t>
      </w:r>
      <w:r w:rsidR="00B95AE4">
        <w:t xml:space="preserve"> to receive the prompts.</w:t>
      </w:r>
      <w:r w:rsidR="00EF1717">
        <w:t xml:space="preserve"> </w:t>
      </w:r>
      <w:r w:rsidR="00B95AE4">
        <w:t xml:space="preserve">If you would like to change your email or have not been receiving communications from </w:t>
      </w:r>
      <w:r w:rsidR="00F11B71">
        <w:t>us,</w:t>
      </w:r>
      <w:r w:rsidR="00B95AE4">
        <w:t xml:space="preserve"> please email </w:t>
      </w:r>
      <w:hyperlink r:id="rId11">
        <w:r w:rsidR="00B95AE4" w:rsidRPr="65130131">
          <w:rPr>
            <w:rStyle w:val="Hyperlink"/>
          </w:rPr>
          <w:t>clarabartonihlcompetition@gmail.com</w:t>
        </w:r>
      </w:hyperlink>
      <w:r w:rsidR="00B95AE4">
        <w:t xml:space="preserve"> as soon as possible. </w:t>
      </w:r>
    </w:p>
    <w:p w14:paraId="49CCB91B" w14:textId="0B9B324D" w:rsidR="0026378D" w:rsidRPr="0026378D" w:rsidRDefault="6D69A349" w:rsidP="0026378D">
      <w:pPr>
        <w:pStyle w:val="ListParagraph"/>
        <w:numPr>
          <w:ilvl w:val="1"/>
          <w:numId w:val="1"/>
        </w:numPr>
        <w:rPr>
          <w:rFonts w:asciiTheme="minorHAnsi" w:eastAsiaTheme="minorEastAsia" w:hAnsiTheme="minorHAnsi" w:cstheme="minorBidi"/>
        </w:rPr>
      </w:pPr>
      <w:r>
        <w:t>In February, w</w:t>
      </w:r>
      <w:r w:rsidR="006F4903">
        <w:t xml:space="preserve">e will </w:t>
      </w:r>
      <w:r w:rsidR="28E259D6">
        <w:t>s</w:t>
      </w:r>
      <w:r w:rsidR="006F4903">
        <w:t>end you a schedule</w:t>
      </w:r>
      <w:r w:rsidR="003700F8">
        <w:t xml:space="preserve"> </w:t>
      </w:r>
      <w:r w:rsidR="00846A57">
        <w:t xml:space="preserve">of the rounds </w:t>
      </w:r>
      <w:r w:rsidR="59641B74">
        <w:t>with specific times for your team.</w:t>
      </w:r>
      <w:r w:rsidR="29C49ECB">
        <w:t xml:space="preserve"> </w:t>
      </w:r>
      <w:r w:rsidR="67873F07">
        <w:t xml:space="preserve">The </w:t>
      </w:r>
      <w:r w:rsidR="29C49ECB">
        <w:t xml:space="preserve">general </w:t>
      </w:r>
      <w:r w:rsidR="2ECA60BA">
        <w:t>schedule is Saturday, March 13, Round One in the morning and Round Two in the afternoon. Sunday, March 14, Round Three in the morning and Round Four in the afternoon. Saturday, March 20</w:t>
      </w:r>
      <w:r w:rsidR="1B532623">
        <w:t>, Round Five (semifinals) in the morning and Round Six (finals) in the afternoon</w:t>
      </w:r>
      <w:r w:rsidR="006F4903">
        <w:t xml:space="preserve">. The schedule will </w:t>
      </w:r>
      <w:r w:rsidR="00E35EBD">
        <w:t xml:space="preserve">refer to your team by your </w:t>
      </w:r>
      <w:r w:rsidR="1818BE64">
        <w:t>school's</w:t>
      </w:r>
      <w:r w:rsidR="00E35EBD">
        <w:t xml:space="preserve"> name</w:t>
      </w:r>
      <w:r w:rsidR="003B7928">
        <w:t>. If there are two teams from a school</w:t>
      </w:r>
      <w:r w:rsidR="00613964">
        <w:t xml:space="preserve">, </w:t>
      </w:r>
      <w:r w:rsidR="4A05E045">
        <w:t xml:space="preserve">the </w:t>
      </w:r>
      <w:r w:rsidR="3271BB56">
        <w:t>school's</w:t>
      </w:r>
      <w:r w:rsidR="4A05E045">
        <w:t xml:space="preserve"> name will be followed by a number </w:t>
      </w:r>
      <w:r w:rsidR="3C0BB8BB">
        <w:t>and the initials of the team members</w:t>
      </w:r>
      <w:r w:rsidR="2D28029F">
        <w:t xml:space="preserve">, </w:t>
      </w:r>
      <w:r w:rsidR="4A05E045">
        <w:t xml:space="preserve">e.g. </w:t>
      </w:r>
      <w:r w:rsidR="17DA1AB0">
        <w:t>Clara School</w:t>
      </w:r>
      <w:r w:rsidR="1D0FD939">
        <w:t xml:space="preserve"> </w:t>
      </w:r>
      <w:r w:rsidR="418C9560">
        <w:t>#</w:t>
      </w:r>
      <w:r w:rsidR="1D0FD939">
        <w:t>1</w:t>
      </w:r>
      <w:r w:rsidR="418C9560">
        <w:t xml:space="preserve"> (</w:t>
      </w:r>
      <w:r w:rsidR="1F561875">
        <w:t>AB, DC, EF)</w:t>
      </w:r>
      <w:r w:rsidR="1D0FD939">
        <w:t xml:space="preserve"> and </w:t>
      </w:r>
      <w:r w:rsidR="20893DB0">
        <w:t>Clara School</w:t>
      </w:r>
      <w:r w:rsidR="1D0FD939">
        <w:t xml:space="preserve"> </w:t>
      </w:r>
      <w:r w:rsidR="690A6E04">
        <w:t>#</w:t>
      </w:r>
      <w:r w:rsidR="1D0FD939">
        <w:t>2</w:t>
      </w:r>
      <w:r w:rsidR="690A6E04">
        <w:t xml:space="preserve"> (GH, IJ, KL)</w:t>
      </w:r>
      <w:r w:rsidR="1D0FD939">
        <w:t>.</w:t>
      </w:r>
      <w:r w:rsidR="761012CA">
        <w:t xml:space="preserve"> </w:t>
      </w:r>
      <w:r w:rsidR="5F7EF583">
        <w:t xml:space="preserve"> </w:t>
      </w:r>
    </w:p>
    <w:p w14:paraId="26713D07" w14:textId="55A8509F" w:rsidR="008C4F84" w:rsidRPr="008C4F84" w:rsidRDefault="12BA8C44" w:rsidP="0026378D">
      <w:pPr>
        <w:pStyle w:val="ListParagraph"/>
        <w:numPr>
          <w:ilvl w:val="1"/>
          <w:numId w:val="1"/>
        </w:numPr>
        <w:rPr>
          <w:rFonts w:asciiTheme="minorHAnsi" w:eastAsiaTheme="minorEastAsia" w:hAnsiTheme="minorHAnsi" w:cstheme="minorBidi"/>
        </w:rPr>
      </w:pPr>
      <w:r>
        <w:t xml:space="preserve">We will use Zoom breakout rooms for </w:t>
      </w:r>
      <w:r w:rsidR="1F8614DB">
        <w:t>the</w:t>
      </w:r>
      <w:r w:rsidR="4B48411D">
        <w:t xml:space="preserve"> </w:t>
      </w:r>
      <w:r>
        <w:t>preparation and competition</w:t>
      </w:r>
      <w:r w:rsidR="0E47B8E6">
        <w:t xml:space="preserve"> rounds</w:t>
      </w:r>
      <w:r w:rsidR="4B48411D">
        <w:t>.</w:t>
      </w:r>
      <w:r>
        <w:t xml:space="preserve"> Your schedule will include your </w:t>
      </w:r>
      <w:r w:rsidR="008D77BE">
        <w:t>start</w:t>
      </w:r>
      <w:r w:rsidR="35626AF9">
        <w:t xml:space="preserve"> and </w:t>
      </w:r>
      <w:r w:rsidR="008D77BE">
        <w:t>end</w:t>
      </w:r>
      <w:r>
        <w:t xml:space="preserve"> time </w:t>
      </w:r>
      <w:r w:rsidR="18176E09">
        <w:t xml:space="preserve">as well as the </w:t>
      </w:r>
      <w:r>
        <w:t xml:space="preserve">breakout rooms you </w:t>
      </w:r>
      <w:r w:rsidR="008D77BE">
        <w:t>are assigned to</w:t>
      </w:r>
      <w:r>
        <w:t xml:space="preserve"> for your preparation and competition rounds. </w:t>
      </w:r>
      <w:r w:rsidR="77E12A04">
        <w:t xml:space="preserve">Participants will be </w:t>
      </w:r>
      <w:r w:rsidR="06F66B68">
        <w:t>required</w:t>
      </w:r>
      <w:r w:rsidR="77E12A04">
        <w:t xml:space="preserve"> to place themselves into </w:t>
      </w:r>
      <w:r w:rsidR="2FCFFF22">
        <w:t>their</w:t>
      </w:r>
      <w:r w:rsidR="00EC6D5A">
        <w:t xml:space="preserve"> preparation and competition</w:t>
      </w:r>
      <w:r w:rsidR="5D624273">
        <w:t xml:space="preserve"> </w:t>
      </w:r>
      <w:r w:rsidR="17C0FCC0">
        <w:t>breakout rooms</w:t>
      </w:r>
      <w:r w:rsidR="6BB1AD79">
        <w:t xml:space="preserve"> at th</w:t>
      </w:r>
      <w:r w:rsidR="00AF63BD">
        <w:t>eir</w:t>
      </w:r>
      <w:r w:rsidR="6BB1AD79">
        <w:t xml:space="preserve"> scheduled time</w:t>
      </w:r>
      <w:r w:rsidR="6FFF6650">
        <w:t>.</w:t>
      </w:r>
      <w:r w:rsidR="17C0FCC0">
        <w:t xml:space="preserve"> </w:t>
      </w:r>
      <w:r w:rsidR="0E8A8674">
        <w:t>T</w:t>
      </w:r>
      <w:r w:rsidR="1EDCE00D">
        <w:t>his</w:t>
      </w:r>
      <w:r w:rsidR="17C0FCC0">
        <w:t xml:space="preserve"> </w:t>
      </w:r>
      <w:r w:rsidR="44AA14FB">
        <w:t>should</w:t>
      </w:r>
      <w:r w:rsidR="0089189A">
        <w:t xml:space="preserve"> </w:t>
      </w:r>
      <w:r w:rsidR="69E5EA94">
        <w:t>reduce</w:t>
      </w:r>
      <w:r w:rsidR="17C0FCC0">
        <w:t xml:space="preserve"> the amount of time it will take for everyone to get into their breakout rooms</w:t>
      </w:r>
      <w:r w:rsidR="00FD5A11">
        <w:t xml:space="preserve"> and ensure we stay on schedule. </w:t>
      </w:r>
    </w:p>
    <w:p w14:paraId="6EAC7D25" w14:textId="02358656" w:rsidR="1F6DCC31" w:rsidRPr="00D52059" w:rsidRDefault="00221245" w:rsidP="0026378D">
      <w:pPr>
        <w:pStyle w:val="ListParagraph"/>
        <w:numPr>
          <w:ilvl w:val="1"/>
          <w:numId w:val="1"/>
        </w:numPr>
        <w:rPr>
          <w:rFonts w:asciiTheme="minorHAnsi" w:eastAsiaTheme="minorEastAsia" w:hAnsiTheme="minorHAnsi" w:cstheme="minorBidi"/>
        </w:rPr>
      </w:pPr>
      <w:r w:rsidRPr="0026378D">
        <w:rPr>
          <w:b/>
          <w:bCs/>
        </w:rPr>
        <w:t xml:space="preserve">Only team members are allowed in the </w:t>
      </w:r>
      <w:r w:rsidR="009D5D7B" w:rsidRPr="0026378D">
        <w:rPr>
          <w:b/>
          <w:bCs/>
        </w:rPr>
        <w:t xml:space="preserve">preparation </w:t>
      </w:r>
      <w:r w:rsidR="746AB92A" w:rsidRPr="39061514">
        <w:rPr>
          <w:b/>
          <w:bCs/>
        </w:rPr>
        <w:t>breakout room</w:t>
      </w:r>
      <w:r w:rsidR="5535CA6B" w:rsidRPr="39061514">
        <w:rPr>
          <w:b/>
          <w:bCs/>
        </w:rPr>
        <w:t>s</w:t>
      </w:r>
      <w:r w:rsidR="746AB92A" w:rsidRPr="39061514">
        <w:rPr>
          <w:b/>
          <w:bCs/>
        </w:rPr>
        <w:t>.</w:t>
      </w:r>
      <w:r w:rsidR="009D5D7B">
        <w:t xml:space="preserve"> Coaches </w:t>
      </w:r>
      <w:r w:rsidR="0046638E">
        <w:t xml:space="preserve">or </w:t>
      </w:r>
      <w:r w:rsidR="000E3821">
        <w:t>observers</w:t>
      </w:r>
      <w:r w:rsidR="009D5D7B">
        <w:t xml:space="preserve"> </w:t>
      </w:r>
      <w:r w:rsidR="00F336E2">
        <w:t>are not allowed</w:t>
      </w:r>
      <w:r w:rsidR="0046638E">
        <w:t xml:space="preserve"> in the </w:t>
      </w:r>
      <w:r w:rsidR="000E3821">
        <w:t>preparation rooms</w:t>
      </w:r>
      <w:r w:rsidR="00F336E2">
        <w:t>.</w:t>
      </w:r>
      <w:r w:rsidR="00B21F9A">
        <w:t xml:space="preserve"> </w:t>
      </w:r>
      <w:r w:rsidR="2803E0B7">
        <w:t xml:space="preserve">Team members are not allowed to </w:t>
      </w:r>
      <w:r w:rsidR="004A710F">
        <w:t>messag</w:t>
      </w:r>
      <w:r w:rsidR="0BF8D64D">
        <w:t xml:space="preserve">e, text, email, </w:t>
      </w:r>
      <w:r w:rsidR="004A710F">
        <w:t xml:space="preserve">call </w:t>
      </w:r>
      <w:r w:rsidR="4258C3F9">
        <w:t xml:space="preserve">or otherwise communicate with </w:t>
      </w:r>
      <w:r w:rsidR="0D4E210A">
        <w:t xml:space="preserve">alternates, </w:t>
      </w:r>
      <w:r w:rsidR="004A710F">
        <w:t xml:space="preserve">coaches, observers or anyone </w:t>
      </w:r>
      <w:r w:rsidR="2CECACCB">
        <w:t>other than a fellow team member</w:t>
      </w:r>
      <w:r w:rsidR="004A710F">
        <w:t xml:space="preserve"> during the preparation time.</w:t>
      </w:r>
      <w:r w:rsidR="752AF467">
        <w:t xml:space="preserve"> </w:t>
      </w:r>
      <w:r w:rsidR="00F336E2">
        <w:t xml:space="preserve">The Competition Committee </w:t>
      </w:r>
      <w:r w:rsidR="00EF7F1A">
        <w:t xml:space="preserve">members </w:t>
      </w:r>
      <w:r w:rsidR="00A306FD">
        <w:t>will</w:t>
      </w:r>
      <w:r w:rsidR="00F336E2">
        <w:t xml:space="preserve"> join </w:t>
      </w:r>
      <w:r w:rsidR="00EF7F1A">
        <w:t xml:space="preserve">breakout rooms to spot check compliance with this rule. </w:t>
      </w:r>
    </w:p>
    <w:p w14:paraId="1840C084" w14:textId="25B4E9AB" w:rsidR="00D52059" w:rsidRPr="0026378D" w:rsidRDefault="57A995A5" w:rsidP="0026378D">
      <w:pPr>
        <w:pStyle w:val="ListParagraph"/>
        <w:numPr>
          <w:ilvl w:val="1"/>
          <w:numId w:val="1"/>
        </w:numPr>
        <w:rPr>
          <w:rFonts w:asciiTheme="minorHAnsi" w:eastAsiaTheme="minorEastAsia" w:hAnsiTheme="minorHAnsi" w:cstheme="minorBidi"/>
        </w:rPr>
      </w:pPr>
      <w:r>
        <w:t>Alternates, c</w:t>
      </w:r>
      <w:r w:rsidR="00D52059">
        <w:t xml:space="preserve">oaches and observers </w:t>
      </w:r>
      <w:r w:rsidR="45748463">
        <w:t>can</w:t>
      </w:r>
      <w:r w:rsidR="00D52059">
        <w:t xml:space="preserve"> </w:t>
      </w:r>
      <w:r w:rsidR="04A01DB3">
        <w:t xml:space="preserve">join </w:t>
      </w:r>
      <w:r w:rsidR="4D54C9B1">
        <w:t xml:space="preserve">competition round </w:t>
      </w:r>
      <w:r w:rsidR="04A01DB3">
        <w:t xml:space="preserve">breakout </w:t>
      </w:r>
      <w:r w:rsidR="4647AB6B">
        <w:t>room</w:t>
      </w:r>
      <w:r w:rsidR="6FFE2047">
        <w:t>s</w:t>
      </w:r>
      <w:r w:rsidR="04A01DB3">
        <w:t xml:space="preserve"> </w:t>
      </w:r>
      <w:r w:rsidR="4B6A5FE7">
        <w:t>to watch the rounds</w:t>
      </w:r>
      <w:r w:rsidR="5040BBB7">
        <w:t xml:space="preserve">. </w:t>
      </w:r>
      <w:r w:rsidR="0065740B">
        <w:t>However,</w:t>
      </w:r>
      <w:r w:rsidR="009F72F7">
        <w:t xml:space="preserve"> they </w:t>
      </w:r>
      <w:r w:rsidR="4E4C64D3">
        <w:t xml:space="preserve">must </w:t>
      </w:r>
      <w:r w:rsidR="009F72F7">
        <w:t xml:space="preserve">stay on mute and </w:t>
      </w:r>
      <w:r w:rsidR="45FB3881">
        <w:t>are not allowed to communicate with team members during the round</w:t>
      </w:r>
      <w:r w:rsidR="58873B22">
        <w:t xml:space="preserve"> and must</w:t>
      </w:r>
      <w:r w:rsidR="009233E3">
        <w:t xml:space="preserve"> not interfere </w:t>
      </w:r>
      <w:r w:rsidR="35B64013">
        <w:t>in any</w:t>
      </w:r>
      <w:r w:rsidR="467DA610">
        <w:t xml:space="preserve"> </w:t>
      </w:r>
      <w:r w:rsidR="35B64013">
        <w:t xml:space="preserve">way </w:t>
      </w:r>
      <w:r w:rsidR="009233E3">
        <w:t xml:space="preserve">with the rounds. </w:t>
      </w:r>
    </w:p>
    <w:p w14:paraId="7511EC6A" w14:textId="40DC709F" w:rsidR="00E46EBB" w:rsidRPr="00E46EBB" w:rsidRDefault="00E46EBB" w:rsidP="00E46EBB">
      <w:pPr>
        <w:pStyle w:val="ListParagraph"/>
        <w:numPr>
          <w:ilvl w:val="1"/>
          <w:numId w:val="1"/>
        </w:numPr>
      </w:pPr>
      <w:r>
        <w:t xml:space="preserve">At the end of your preparation time, you will immediately return to the main Zoom room. From there you will immediately place yourself into your competition round breakout rooms. This allows us to use the same numbered rooms for preparation and the competition, and hopefully ensure a smooth transition between preparation and competition. There is a five-minute buffer period between preparation and competition rooms to allow time for everyone to get into the proper competition rooms.  </w:t>
      </w:r>
    </w:p>
    <w:p w14:paraId="336AA482" w14:textId="48795434" w:rsidR="00497CBE" w:rsidRDefault="00EF1717" w:rsidP="39061514">
      <w:pPr>
        <w:pStyle w:val="ListParagraph"/>
        <w:numPr>
          <w:ilvl w:val="1"/>
          <w:numId w:val="1"/>
        </w:numPr>
        <w:spacing w:after="0"/>
        <w:rPr>
          <w:rFonts w:asciiTheme="minorHAnsi" w:eastAsiaTheme="minorEastAsia" w:hAnsiTheme="minorHAnsi" w:cstheme="minorBidi"/>
        </w:rPr>
      </w:pPr>
      <w:r>
        <w:t>During the competition</w:t>
      </w:r>
      <w:r w:rsidR="00E46EBB">
        <w:t xml:space="preserve"> round</w:t>
      </w:r>
      <w:r w:rsidR="6318A588">
        <w:t xml:space="preserve">, </w:t>
      </w:r>
      <w:r w:rsidR="578E88E3">
        <w:t xml:space="preserve">you </w:t>
      </w:r>
      <w:r w:rsidR="11028D8B">
        <w:t>must</w:t>
      </w:r>
      <w:r w:rsidR="00E46EBB">
        <w:t xml:space="preserve"> </w:t>
      </w:r>
      <w:r w:rsidR="00BE0900">
        <w:t>aim to</w:t>
      </w:r>
      <w:r w:rsidR="35E0512F">
        <w:t xml:space="preserve"> </w:t>
      </w:r>
      <w:r w:rsidR="5665E1F1">
        <w:t xml:space="preserve">be in your breakout rooms at </w:t>
      </w:r>
      <w:r w:rsidR="7036F726">
        <w:t xml:space="preserve">least two minutes before </w:t>
      </w:r>
      <w:r w:rsidR="5665E1F1">
        <w:t xml:space="preserve">the </w:t>
      </w:r>
      <w:r w:rsidR="7036F726">
        <w:t>beginning of the round.</w:t>
      </w:r>
      <w:r w:rsidR="6539BAB8">
        <w:t xml:space="preserve"> </w:t>
      </w:r>
      <w:r w:rsidR="0065740B">
        <w:t xml:space="preserve">The </w:t>
      </w:r>
      <w:r w:rsidR="43D2DA55">
        <w:t xml:space="preserve">rounds will begin at the designated time provided that at least two of the three team members are able to successfully enter the breakout room. </w:t>
      </w:r>
      <w:r w:rsidR="69E6DF77">
        <w:t>In</w:t>
      </w:r>
      <w:r w:rsidR="4F002DED">
        <w:t xml:space="preserve"> </w:t>
      </w:r>
      <w:r w:rsidR="69E6DF77">
        <w:t>the event</w:t>
      </w:r>
      <w:r w:rsidR="44ABCA9E">
        <w:t xml:space="preserve"> </w:t>
      </w:r>
      <w:r w:rsidR="0086206F">
        <w:t>that</w:t>
      </w:r>
      <w:r w:rsidR="62F0A83C">
        <w:t xml:space="preserve"> a technical difficulty prevents two or more team members from entering the breakout room, the round will not start until at least two team members can join</w:t>
      </w:r>
      <w:r w:rsidR="7B72EB0E">
        <w:t xml:space="preserve"> </w:t>
      </w:r>
      <w:r w:rsidR="6C13CFBB">
        <w:t>(</w:t>
      </w:r>
      <w:r w:rsidR="5F135D72">
        <w:t>See 3.2 for how to inform the Competition Committee if this occurs).</w:t>
      </w:r>
      <w:r w:rsidR="62F0A83C">
        <w:t xml:space="preserve"> </w:t>
      </w:r>
    </w:p>
    <w:p w14:paraId="18D2ED16" w14:textId="7D0E6430" w:rsidR="00497CBE" w:rsidRPr="000A4DD7" w:rsidRDefault="00573A0C" w:rsidP="65130131">
      <w:pPr>
        <w:pStyle w:val="ListParagraph"/>
        <w:numPr>
          <w:ilvl w:val="1"/>
          <w:numId w:val="1"/>
        </w:numPr>
      </w:pPr>
      <w:r>
        <w:t>Volunteer</w:t>
      </w:r>
      <w:r w:rsidR="003409A9">
        <w:t xml:space="preserve"> </w:t>
      </w:r>
      <w:r w:rsidR="006C1DFD">
        <w:t>bailiffs</w:t>
      </w:r>
      <w:r>
        <w:t xml:space="preserve"> will be in the competition rooms and will be the primary time</w:t>
      </w:r>
      <w:r w:rsidR="00305253">
        <w:t>r</w:t>
      </w:r>
      <w:r w:rsidR="704D3486">
        <w:t>. The bailiffs</w:t>
      </w:r>
      <w:r w:rsidR="00F500C9">
        <w:t xml:space="preserve"> </w:t>
      </w:r>
      <w:r w:rsidR="000E5ABE">
        <w:t xml:space="preserve">will note when </w:t>
      </w:r>
      <w:r w:rsidR="00B43D0D">
        <w:t>each room begins their</w:t>
      </w:r>
      <w:r w:rsidR="000E5ABE">
        <w:t xml:space="preserve"> round so that </w:t>
      </w:r>
      <w:r w:rsidR="000F1C88">
        <w:t xml:space="preserve">every team receives the </w:t>
      </w:r>
      <w:r w:rsidR="0FC08E8C">
        <w:t>full</w:t>
      </w:r>
      <w:r w:rsidR="000F1C88">
        <w:t xml:space="preserve"> </w:t>
      </w:r>
      <w:r w:rsidR="0081677D">
        <w:t xml:space="preserve">allocated </w:t>
      </w:r>
      <w:r w:rsidR="000F1C88">
        <w:t xml:space="preserve">time. </w:t>
      </w:r>
      <w:r w:rsidR="000A4DD7" w:rsidRPr="007A3322">
        <w:rPr>
          <w:b/>
        </w:rPr>
        <w:t xml:space="preserve">While the bailiff will be keeping time, </w:t>
      </w:r>
      <w:r w:rsidR="3BA90920" w:rsidRPr="007A3322">
        <w:rPr>
          <w:b/>
        </w:rPr>
        <w:t xml:space="preserve">they </w:t>
      </w:r>
      <w:r w:rsidR="007A3322" w:rsidRPr="007A3322">
        <w:rPr>
          <w:b/>
          <w:bCs/>
        </w:rPr>
        <w:t>will</w:t>
      </w:r>
      <w:r w:rsidR="3BA90920" w:rsidRPr="007A3322">
        <w:rPr>
          <w:b/>
        </w:rPr>
        <w:t xml:space="preserve"> not </w:t>
      </w:r>
      <w:r w:rsidR="007A3322" w:rsidRPr="007A3322">
        <w:rPr>
          <w:b/>
          <w:bCs/>
        </w:rPr>
        <w:t xml:space="preserve">be </w:t>
      </w:r>
      <w:r w:rsidR="3BA90920" w:rsidRPr="007A3322">
        <w:rPr>
          <w:b/>
        </w:rPr>
        <w:t xml:space="preserve">responsible for informing teams of </w:t>
      </w:r>
      <w:r w:rsidR="007A3322" w:rsidRPr="007A3322">
        <w:rPr>
          <w:b/>
          <w:bCs/>
        </w:rPr>
        <w:lastRenderedPageBreak/>
        <w:t>how much</w:t>
      </w:r>
      <w:r w:rsidR="3BA90920" w:rsidRPr="007A3322">
        <w:rPr>
          <w:b/>
          <w:bCs/>
        </w:rPr>
        <w:t xml:space="preserve"> time</w:t>
      </w:r>
      <w:r w:rsidR="007A3322" w:rsidRPr="007A3322">
        <w:rPr>
          <w:b/>
          <w:bCs/>
        </w:rPr>
        <w:t xml:space="preserve"> remains</w:t>
      </w:r>
      <w:r w:rsidR="3BA90920">
        <w:t xml:space="preserve">. It is the responsibility of the teams to </w:t>
      </w:r>
      <w:r w:rsidR="00B3374B">
        <w:t>manage</w:t>
      </w:r>
      <w:r w:rsidR="76208BC6">
        <w:t xml:space="preserve"> their </w:t>
      </w:r>
      <w:r w:rsidR="00B3374B">
        <w:t>time and keep track of how much time is left in the round</w:t>
      </w:r>
      <w:r w:rsidR="76208BC6">
        <w:t xml:space="preserve">. Once time has expired, the bailiff will announce that time has </w:t>
      </w:r>
      <w:r w:rsidR="4F909A1D">
        <w:t>expired,</w:t>
      </w:r>
      <w:r w:rsidR="76208BC6">
        <w:t xml:space="preserve"> and the round is over. Teams must stop at that point, even if </w:t>
      </w:r>
      <w:r w:rsidR="00BD42F1">
        <w:t xml:space="preserve">they are </w:t>
      </w:r>
      <w:r w:rsidR="76208BC6">
        <w:t xml:space="preserve">midsentence. </w:t>
      </w:r>
      <w:r w:rsidR="000A4DD7">
        <w:t xml:space="preserve"> </w:t>
      </w:r>
    </w:p>
    <w:p w14:paraId="22A3BA65" w14:textId="0073A83B" w:rsidR="00F500C9" w:rsidRDefault="64E827AA" w:rsidP="56868F1B">
      <w:pPr>
        <w:pStyle w:val="ListParagraph"/>
        <w:numPr>
          <w:ilvl w:val="1"/>
          <w:numId w:val="1"/>
        </w:numPr>
        <w:rPr>
          <w:rFonts w:asciiTheme="minorHAnsi" w:eastAsiaTheme="minorEastAsia" w:hAnsiTheme="minorHAnsi" w:cstheme="minorBidi"/>
        </w:rPr>
      </w:pPr>
      <w:r>
        <w:t xml:space="preserve">Once time expires, everyone but the judges must </w:t>
      </w:r>
      <w:r w:rsidR="56325D9A">
        <w:t xml:space="preserve">immediately </w:t>
      </w:r>
      <w:r w:rsidR="00F500C9">
        <w:t>leave the competition round</w:t>
      </w:r>
      <w:r w:rsidR="79D0EC8D">
        <w:t xml:space="preserve"> breakout room. It is important that everyone does this as quickly as possible to allow the</w:t>
      </w:r>
      <w:r w:rsidR="00F500C9">
        <w:t xml:space="preserve"> judges </w:t>
      </w:r>
      <w:r w:rsidR="59235F26">
        <w:t xml:space="preserve">to </w:t>
      </w:r>
      <w:r w:rsidR="000962D1">
        <w:t xml:space="preserve">remain </w:t>
      </w:r>
      <w:r w:rsidR="009D603C">
        <w:t>in the room</w:t>
      </w:r>
      <w:r w:rsidR="000962D1">
        <w:t xml:space="preserve"> </w:t>
      </w:r>
      <w:r w:rsidR="6E4AD648">
        <w:t xml:space="preserve">to deliberate the round. </w:t>
      </w:r>
      <w:r w:rsidR="1A01A496">
        <w:t xml:space="preserve"> </w:t>
      </w:r>
    </w:p>
    <w:p w14:paraId="28F83A22" w14:textId="49D560D2" w:rsidR="00A31FA6" w:rsidRPr="00A31FA6" w:rsidRDefault="00A7258D" w:rsidP="00C6083E">
      <w:pPr>
        <w:pStyle w:val="ListParagraph"/>
        <w:numPr>
          <w:ilvl w:val="1"/>
          <w:numId w:val="1"/>
        </w:numPr>
        <w:rPr>
          <w:rFonts w:asciiTheme="minorHAnsi" w:eastAsiaTheme="minorEastAsia" w:hAnsiTheme="minorHAnsi" w:cstheme="minorBidi"/>
        </w:rPr>
      </w:pPr>
      <w:r>
        <w:t xml:space="preserve">We will strictly </w:t>
      </w:r>
      <w:r w:rsidR="00880F79">
        <w:t xml:space="preserve">adhere to the </w:t>
      </w:r>
      <w:r w:rsidR="59921096">
        <w:t>schedule</w:t>
      </w:r>
      <w:r w:rsidR="0865AD35">
        <w:t xml:space="preserve">. </w:t>
      </w:r>
      <w:r w:rsidR="00880F79">
        <w:t xml:space="preserve">Any deviation will be at the sole discretion of the </w:t>
      </w:r>
      <w:r w:rsidR="00026D3F">
        <w:t xml:space="preserve">Head of the Competition Committee. </w:t>
      </w:r>
      <w:r w:rsidR="0009622A">
        <w:t xml:space="preserve">There is the </w:t>
      </w:r>
      <w:r w:rsidR="0069599F">
        <w:t xml:space="preserve">potential for technological difficulties that may cause </w:t>
      </w:r>
      <w:r w:rsidR="008A7B1D">
        <w:t>delays</w:t>
      </w:r>
      <w:r w:rsidR="0009622A">
        <w:t xml:space="preserve">. If this occurs, </w:t>
      </w:r>
      <w:r w:rsidR="0018164F">
        <w:t xml:space="preserve">the teams in the round that encountered difficulties will have their round moved to the end of the day. Teams must </w:t>
      </w:r>
      <w:r w:rsidR="008A7B1D">
        <w:t xml:space="preserve">ensure </w:t>
      </w:r>
      <w:r w:rsidR="0069599F">
        <w:t xml:space="preserve">that </w:t>
      </w:r>
      <w:r w:rsidR="0018164F">
        <w:t xml:space="preserve">they </w:t>
      </w:r>
      <w:r w:rsidR="0069599F">
        <w:t>are</w:t>
      </w:r>
      <w:r w:rsidR="008A7B1D">
        <w:t xml:space="preserve"> available </w:t>
      </w:r>
      <w:r w:rsidR="5A555458">
        <w:t>for</w:t>
      </w:r>
      <w:r w:rsidR="008A7B1D">
        <w:t xml:space="preserve"> </w:t>
      </w:r>
      <w:r w:rsidR="00E16D5B">
        <w:t>an hour</w:t>
      </w:r>
      <w:r w:rsidR="008A7B1D">
        <w:t xml:space="preserve"> after the scheduled end time for each day</w:t>
      </w:r>
      <w:r w:rsidR="007A2ACC">
        <w:t xml:space="preserve">. </w:t>
      </w:r>
      <w:r w:rsidR="0009622A">
        <w:t xml:space="preserve"> </w:t>
      </w:r>
      <w:r w:rsidR="008A7B1D">
        <w:t xml:space="preserve"> </w:t>
      </w:r>
    </w:p>
    <w:p w14:paraId="2C3C6B32" w14:textId="011DD0C7" w:rsidR="00AA49C3" w:rsidRPr="00AA49C3" w:rsidRDefault="00A31FA6" w:rsidP="56868F1B">
      <w:pPr>
        <w:pStyle w:val="ListParagraph"/>
        <w:numPr>
          <w:ilvl w:val="1"/>
          <w:numId w:val="1"/>
        </w:numPr>
        <w:rPr>
          <w:rFonts w:asciiTheme="minorHAnsi" w:eastAsiaTheme="minorEastAsia" w:hAnsiTheme="minorHAnsi" w:cstheme="minorBidi"/>
        </w:rPr>
      </w:pPr>
      <w:r>
        <w:t>In the event of technical difficulties with any team member or the entire competition,</w:t>
      </w:r>
      <w:r w:rsidR="0016754E">
        <w:t xml:space="preserve"> </w:t>
      </w:r>
      <w:r w:rsidR="00966101">
        <w:t xml:space="preserve">(specific circumstances are in the technical difficulties </w:t>
      </w:r>
      <w:r w:rsidR="006D6F11">
        <w:t xml:space="preserve">section), </w:t>
      </w:r>
      <w:r>
        <w:t xml:space="preserve">we </w:t>
      </w:r>
      <w:r w:rsidR="0002249E">
        <w:t xml:space="preserve">will communicate with teams </w:t>
      </w:r>
      <w:r w:rsidR="00183B29">
        <w:t xml:space="preserve">via </w:t>
      </w:r>
      <w:r w:rsidR="0016754E">
        <w:t xml:space="preserve">WhatsApp. We will </w:t>
      </w:r>
      <w:r>
        <w:t xml:space="preserve">WhatsApp </w:t>
      </w:r>
      <w:r w:rsidR="4690A112">
        <w:t>message</w:t>
      </w:r>
      <w:r>
        <w:t xml:space="preserve"> the </w:t>
      </w:r>
      <w:r w:rsidR="00352C23">
        <w:t xml:space="preserve">team </w:t>
      </w:r>
      <w:r>
        <w:t xml:space="preserve">point of contact </w:t>
      </w:r>
      <w:r w:rsidR="2C0E5E78">
        <w:t>(POC)</w:t>
      </w:r>
      <w:r w:rsidR="6C64773D">
        <w:t xml:space="preserve"> </w:t>
      </w:r>
      <w:r>
        <w:t>that you indicated in your forms.</w:t>
      </w:r>
      <w:r w:rsidR="00DB4CFF">
        <w:t xml:space="preserve"> The POC is responsible for passing along this information to the rest of their team members. </w:t>
      </w:r>
      <w:r>
        <w:t xml:space="preserve">If you are the POC please ensure you have downloaded WhatsApp and that your phone is near you at all times to receive messages. You will likely receive them from Claudia Bennett (+1 857-241-7984). We will create </w:t>
      </w:r>
      <w:r w:rsidR="00F037A7">
        <w:t>the</w:t>
      </w:r>
      <w:r>
        <w:t xml:space="preserve"> WhatsApp group with all the team POCs on Friday the 12</w:t>
      </w:r>
      <w:r w:rsidRPr="65130131">
        <w:rPr>
          <w:vertAlign w:val="superscript"/>
        </w:rPr>
        <w:t>th</w:t>
      </w:r>
      <w:r>
        <w:t xml:space="preserve"> of March</w:t>
      </w:r>
      <w:r w:rsidR="003751B1">
        <w:t>.</w:t>
      </w:r>
      <w:r>
        <w:t xml:space="preserve"> </w:t>
      </w:r>
      <w:r w:rsidR="003751B1">
        <w:t xml:space="preserve">The intent is to only use the WhatsApp messages </w:t>
      </w:r>
      <w:r w:rsidR="006C6A12">
        <w:t xml:space="preserve">in the event of technology difficulties or other exigent circumstances. Routine communication with teams will be conducted using the main Zoom room. </w:t>
      </w:r>
      <w:r>
        <w:t xml:space="preserve"> </w:t>
      </w:r>
      <w:r w:rsidRPr="00AD717D">
        <w:t xml:space="preserve"> </w:t>
      </w:r>
    </w:p>
    <w:p w14:paraId="5B420496" w14:textId="2728D723" w:rsidR="00497CBE" w:rsidRPr="00206890" w:rsidRDefault="00A31FA6" w:rsidP="003C78B4">
      <w:pPr>
        <w:pStyle w:val="ListParagraph"/>
        <w:numPr>
          <w:ilvl w:val="1"/>
          <w:numId w:val="1"/>
        </w:numPr>
        <w:rPr>
          <w:rFonts w:asciiTheme="minorHAnsi" w:eastAsiaTheme="minorEastAsia" w:hAnsiTheme="minorHAnsi" w:cstheme="minorBidi"/>
        </w:rPr>
      </w:pPr>
      <w:r>
        <w:t xml:space="preserve">In the event of an emergency where you are unable to send or receive emails or </w:t>
      </w:r>
      <w:r w:rsidR="6C64773D">
        <w:t>WhatsApp</w:t>
      </w:r>
      <w:r w:rsidR="67F1B346">
        <w:t xml:space="preserve"> messages</w:t>
      </w:r>
      <w:r w:rsidR="006C6A12">
        <w:t xml:space="preserve">, </w:t>
      </w:r>
      <w:r>
        <w:t xml:space="preserve">you can call (202) 527-5302 to speak with someone on the Competition Committee. </w:t>
      </w:r>
      <w:r w:rsidR="00206890">
        <w:t xml:space="preserve">Please do not jump to call the Competition Committee if there is a short delay; it may take a minute or </w:t>
      </w:r>
      <w:r w:rsidR="5C847857">
        <w:t>two</w:t>
      </w:r>
      <w:r w:rsidR="65672785">
        <w:t xml:space="preserve"> </w:t>
      </w:r>
      <w:r w:rsidR="00206890">
        <w:t xml:space="preserve">for everyone to </w:t>
      </w:r>
      <w:r w:rsidR="1F6E2B03">
        <w:t>place themselves</w:t>
      </w:r>
      <w:r w:rsidR="00206890">
        <w:t xml:space="preserve"> in their breakout rooms. Whats</w:t>
      </w:r>
      <w:r w:rsidR="000727E7">
        <w:t>A</w:t>
      </w:r>
      <w:r w:rsidR="00206890">
        <w:t>pp</w:t>
      </w:r>
      <w:r w:rsidR="3BA85C69">
        <w:t xml:space="preserve"> and calls</w:t>
      </w:r>
      <w:r w:rsidR="00206890">
        <w:t xml:space="preserve"> should be reserved for </w:t>
      </w:r>
      <w:r w:rsidR="000727E7">
        <w:t xml:space="preserve">logistical or technical issues that impact your ability to prepare or compete. </w:t>
      </w:r>
    </w:p>
    <w:p w14:paraId="3E961E97" w14:textId="5E0C7A87" w:rsidR="00ED6E37" w:rsidRPr="00ED6E37" w:rsidRDefault="006C0E60" w:rsidP="56868F1B">
      <w:pPr>
        <w:pStyle w:val="ListParagraph"/>
        <w:numPr>
          <w:ilvl w:val="1"/>
          <w:numId w:val="1"/>
        </w:numPr>
        <w:rPr>
          <w:rFonts w:asciiTheme="minorHAnsi" w:eastAsiaTheme="minorEastAsia" w:hAnsiTheme="minorHAnsi" w:cstheme="minorBidi"/>
        </w:rPr>
      </w:pPr>
      <w:r>
        <w:t xml:space="preserve">The “call host” function will also be accessible for your convenience </w:t>
      </w:r>
      <w:r w:rsidR="59F5B9EB">
        <w:t>on Zoom</w:t>
      </w:r>
      <w:r>
        <w:t xml:space="preserve"> if you </w:t>
      </w:r>
      <w:r w:rsidR="00AA49C3">
        <w:t xml:space="preserve">need to contact an organizer for questions while in the preparation rooms or competition rooms. </w:t>
      </w:r>
      <w:r w:rsidR="00172860">
        <w:t xml:space="preserve">This should be your first point of contact if you are able to use it. </w:t>
      </w:r>
    </w:p>
    <w:p w14:paraId="619530F0" w14:textId="7929730B" w:rsidR="006C0E60" w:rsidRPr="004B1FDB" w:rsidRDefault="004B1FDB" w:rsidP="56868F1B">
      <w:pPr>
        <w:pStyle w:val="ListParagraph"/>
        <w:numPr>
          <w:ilvl w:val="1"/>
          <w:numId w:val="1"/>
        </w:numPr>
        <w:rPr>
          <w:rFonts w:asciiTheme="minorHAnsi" w:eastAsiaTheme="minorEastAsia" w:hAnsiTheme="minorHAnsi" w:cstheme="minorBidi"/>
        </w:rPr>
      </w:pPr>
      <w:r>
        <w:t>Please note that you are unable to message the host on Zoom from your breakout room.</w:t>
      </w:r>
      <w:r w:rsidR="00B80952">
        <w:t xml:space="preserve"> </w:t>
      </w:r>
      <w:r w:rsidR="00ED6E37">
        <w:t>T</w:t>
      </w:r>
      <w:r w:rsidR="00B80952">
        <w:t>he</w:t>
      </w:r>
      <w:r w:rsidR="00ED6E37">
        <w:t xml:space="preserve"> </w:t>
      </w:r>
      <w:r w:rsidR="00B80952">
        <w:t>chat</w:t>
      </w:r>
      <w:r w:rsidR="00ED6E37">
        <w:t xml:space="preserve"> </w:t>
      </w:r>
      <w:r w:rsidR="00290A97">
        <w:t>function only sends the message to those inside the breakout room</w:t>
      </w:r>
      <w:r w:rsidR="00EE5AB0">
        <w:t>.</w:t>
      </w:r>
      <w:r w:rsidR="00B80952">
        <w:t xml:space="preserve"> </w:t>
      </w:r>
    </w:p>
    <w:p w14:paraId="4C9F78D0" w14:textId="4AFA4D33" w:rsidR="002030F3" w:rsidRDefault="001526BF" w:rsidP="00544EE9">
      <w:pPr>
        <w:pStyle w:val="Heading1"/>
        <w:numPr>
          <w:ilvl w:val="0"/>
          <w:numId w:val="1"/>
        </w:numPr>
      </w:pPr>
      <w:r>
        <w:t>PARTICIPATION</w:t>
      </w:r>
    </w:p>
    <w:p w14:paraId="5EACB107" w14:textId="2C06DB0F" w:rsidR="008C3866" w:rsidRDefault="00CF0753" w:rsidP="008C3866">
      <w:pPr>
        <w:pStyle w:val="ListParagraph"/>
        <w:numPr>
          <w:ilvl w:val="1"/>
          <w:numId w:val="1"/>
        </w:numPr>
      </w:pPr>
      <w:r w:rsidRPr="00B24287">
        <w:rPr>
          <w:b/>
        </w:rPr>
        <w:t xml:space="preserve">Team members are not required to be physically together during the competition or to </w:t>
      </w:r>
      <w:r w:rsidR="003F19C1" w:rsidRPr="00B24287">
        <w:rPr>
          <w:b/>
        </w:rPr>
        <w:t>join from the same location</w:t>
      </w:r>
      <w:r w:rsidR="003F19C1">
        <w:t xml:space="preserve">. </w:t>
      </w:r>
      <w:r w:rsidR="004D5E66">
        <w:t xml:space="preserve">However, they may </w:t>
      </w:r>
      <w:r w:rsidR="6130B613">
        <w:t>be in</w:t>
      </w:r>
      <w:r w:rsidR="004D5E66">
        <w:t xml:space="preserve"> the same room</w:t>
      </w:r>
      <w:r w:rsidR="002F0523">
        <w:t xml:space="preserve"> </w:t>
      </w:r>
      <w:r w:rsidR="6D335481">
        <w:t>if</w:t>
      </w:r>
      <w:r w:rsidR="002F0523">
        <w:t xml:space="preserve"> they choose</w:t>
      </w:r>
      <w:r w:rsidR="4A0C30A1">
        <w:t xml:space="preserve"> to</w:t>
      </w:r>
      <w:r w:rsidR="002F0523">
        <w:t>.</w:t>
      </w:r>
      <w:r w:rsidR="004D5E66">
        <w:t xml:space="preserve"> </w:t>
      </w:r>
      <w:r w:rsidR="002F0523">
        <w:t xml:space="preserve">Team members should join the competition from a quiet location that has </w:t>
      </w:r>
      <w:r w:rsidR="00D1211C">
        <w:t xml:space="preserve">a strong, reliable internet connection. </w:t>
      </w:r>
      <w:r w:rsidR="003F19C1">
        <w:t>Team members</w:t>
      </w:r>
      <w:r w:rsidR="00D1211C">
        <w:t xml:space="preserve"> must also ensure they have </w:t>
      </w:r>
      <w:r w:rsidR="004D5E66">
        <w:t xml:space="preserve">a </w:t>
      </w:r>
      <w:r w:rsidR="0036406D">
        <w:t>computer with a camera</w:t>
      </w:r>
      <w:r w:rsidR="004D5E66">
        <w:t xml:space="preserve">, </w:t>
      </w:r>
      <w:r w:rsidR="009E4121">
        <w:t xml:space="preserve">a </w:t>
      </w:r>
      <w:r w:rsidR="004D5E66">
        <w:t>microphone</w:t>
      </w:r>
      <w:r w:rsidR="37F5FAE1">
        <w:t>,</w:t>
      </w:r>
      <w:r w:rsidR="004D5E66">
        <w:t xml:space="preserve"> </w:t>
      </w:r>
      <w:r w:rsidR="0036406D">
        <w:t xml:space="preserve">and the ability to run </w:t>
      </w:r>
      <w:r w:rsidR="317D0688">
        <w:t>Zoom</w:t>
      </w:r>
      <w:r w:rsidR="0036406D">
        <w:t>.</w:t>
      </w:r>
      <w:r w:rsidR="00D1211C">
        <w:t xml:space="preserve"> Camer</w:t>
      </w:r>
      <w:r w:rsidR="00F85021">
        <w:t>as will be on during the competition rounds. This may place increased demands on internet bandwidth</w:t>
      </w:r>
      <w:r w:rsidR="009E4121">
        <w:t>,</w:t>
      </w:r>
      <w:r w:rsidR="00F85021">
        <w:t xml:space="preserve"> so it is important that </w:t>
      </w:r>
      <w:r w:rsidR="009E4121">
        <w:t xml:space="preserve">team members join from a location with </w:t>
      </w:r>
      <w:r w:rsidR="003E43C1">
        <w:t>fast</w:t>
      </w:r>
      <w:r w:rsidR="009E4121">
        <w:t>, reliable internet</w:t>
      </w:r>
      <w:r w:rsidR="00981327">
        <w:t>.</w:t>
      </w:r>
    </w:p>
    <w:p w14:paraId="10D818D1" w14:textId="0AA4999E" w:rsidR="0033247E" w:rsidRPr="000F1C88" w:rsidRDefault="00803D2E" w:rsidP="008C3866">
      <w:pPr>
        <w:pStyle w:val="ListParagraph"/>
        <w:numPr>
          <w:ilvl w:val="1"/>
          <w:numId w:val="1"/>
        </w:numPr>
      </w:pPr>
      <w:r>
        <w:t xml:space="preserve">Once you join the competition round breakout room, </w:t>
      </w:r>
      <w:r w:rsidR="00794EFD" w:rsidRPr="000F1C88">
        <w:t xml:space="preserve">change your name on </w:t>
      </w:r>
      <w:r w:rsidR="317D0688">
        <w:t>Zoom</w:t>
      </w:r>
      <w:r w:rsidR="00794EFD" w:rsidRPr="000F1C88">
        <w:t xml:space="preserve"> to the following format: </w:t>
      </w:r>
      <w:r w:rsidR="00DE6688">
        <w:t>“</w:t>
      </w:r>
      <w:r w:rsidR="0033247E" w:rsidRPr="000F1C88">
        <w:t>First Nam</w:t>
      </w:r>
      <w:r w:rsidR="00C97081" w:rsidRPr="000F1C88">
        <w:t>e</w:t>
      </w:r>
      <w:r w:rsidR="00DE6688">
        <w:t>, [t</w:t>
      </w:r>
      <w:r w:rsidR="00C97081" w:rsidRPr="000F1C88">
        <w:t>he</w:t>
      </w:r>
      <w:r w:rsidR="0033247E" w:rsidRPr="000F1C88">
        <w:t xml:space="preserve"> </w:t>
      </w:r>
      <w:r w:rsidR="00DE6688">
        <w:t>r</w:t>
      </w:r>
      <w:r w:rsidR="0033339D" w:rsidRPr="000F1C88">
        <w:t>ole</w:t>
      </w:r>
      <w:r w:rsidR="00C97081" w:rsidRPr="000F1C88">
        <w:t xml:space="preserve"> </w:t>
      </w:r>
      <w:r w:rsidR="0033339D" w:rsidRPr="000F1C88">
        <w:t>you are playing</w:t>
      </w:r>
      <w:r w:rsidR="00DE6688">
        <w:t xml:space="preserve"> for that round]</w:t>
      </w:r>
      <w:r w:rsidR="0033339D" w:rsidRPr="000F1C88">
        <w:t xml:space="preserve">.” </w:t>
      </w:r>
      <w:r w:rsidR="00C97081" w:rsidRPr="000F1C88">
        <w:t xml:space="preserve">The role you are playing is indicated in the cover sheet for each round. </w:t>
      </w:r>
      <w:r w:rsidR="0033247E" w:rsidRPr="000F1C88">
        <w:t xml:space="preserve">This enables our judges to know who </w:t>
      </w:r>
      <w:r w:rsidR="0033339D" w:rsidRPr="000F1C88">
        <w:t>you are</w:t>
      </w:r>
      <w:r w:rsidR="0033247E" w:rsidRPr="000F1C88">
        <w:t xml:space="preserve"> and what side of the issue you are arguing.</w:t>
      </w:r>
      <w:r w:rsidR="0033339D" w:rsidRPr="000F1C88">
        <w:t xml:space="preserve"> The judges and</w:t>
      </w:r>
      <w:r w:rsidR="009F38C0" w:rsidRPr="000F1C88">
        <w:t xml:space="preserve"> participants will receive a program with </w:t>
      </w:r>
      <w:r w:rsidR="00C8560F" w:rsidRPr="000F1C88">
        <w:t>everyone’s</w:t>
      </w:r>
      <w:r w:rsidR="00ED732B" w:rsidRPr="000F1C88">
        <w:t xml:space="preserve"> photographs</w:t>
      </w:r>
      <w:r w:rsidR="000F1C88">
        <w:t>, so they will be able to identify you and the school that you attend</w:t>
      </w:r>
      <w:r w:rsidR="45936486">
        <w:t xml:space="preserve"> for grading purposes</w:t>
      </w:r>
      <w:r w:rsidR="000F1C88">
        <w:t xml:space="preserve">. </w:t>
      </w:r>
    </w:p>
    <w:p w14:paraId="1EB65AF9" w14:textId="40DD69F7" w:rsidR="0036406D" w:rsidRDefault="0036406D" w:rsidP="008C3866">
      <w:pPr>
        <w:pStyle w:val="ListParagraph"/>
        <w:numPr>
          <w:ilvl w:val="1"/>
          <w:numId w:val="1"/>
        </w:numPr>
        <w:rPr>
          <w:rFonts w:asciiTheme="minorHAnsi" w:eastAsiaTheme="minorEastAsia" w:hAnsiTheme="minorHAnsi" w:cstheme="minorBidi"/>
        </w:rPr>
      </w:pPr>
      <w:r>
        <w:t>If you are not speaking</w:t>
      </w:r>
      <w:r w:rsidR="332C5300">
        <w:t>,</w:t>
      </w:r>
      <w:r>
        <w:t xml:space="preserve"> </w:t>
      </w:r>
      <w:r w:rsidR="00A00F4A">
        <w:t>please ensure you mute your microphone</w:t>
      </w:r>
      <w:r w:rsidR="5A79EC0D">
        <w:t xml:space="preserve"> to show respect to your fellow teammates and competitors and limit background noise and feedback</w:t>
      </w:r>
      <w:r w:rsidR="00A00F4A">
        <w:t xml:space="preserve">. </w:t>
      </w:r>
      <w:r w:rsidR="107F0702">
        <w:t>The use of headsets is also encouraged to reduce feedback</w:t>
      </w:r>
      <w:r w:rsidR="00A00F4A">
        <w:t xml:space="preserve">. There will be volunteers acting as bailiffs in the </w:t>
      </w:r>
      <w:r w:rsidR="317D0688">
        <w:t>Zoom</w:t>
      </w:r>
      <w:r w:rsidR="00A00F4A">
        <w:t xml:space="preserve"> room</w:t>
      </w:r>
      <w:r w:rsidR="00294C6F">
        <w:t>s monitoring</w:t>
      </w:r>
      <w:r w:rsidR="00AC17D7">
        <w:t xml:space="preserve"> in case you accidentally unmute yourself or </w:t>
      </w:r>
      <w:r w:rsidR="00981327">
        <w:t xml:space="preserve">there are many people trying to talk at once (see </w:t>
      </w:r>
      <w:r w:rsidR="00EF0EAC">
        <w:t>2.</w:t>
      </w:r>
      <w:r w:rsidR="00586C03">
        <w:t>5</w:t>
      </w:r>
      <w:r w:rsidR="00EF0EAC">
        <w:t>).</w:t>
      </w:r>
      <w:r w:rsidR="00A00F4A">
        <w:t xml:space="preserve"> </w:t>
      </w:r>
      <w:r w:rsidR="00844C04">
        <w:t xml:space="preserve">Bailiffs may also mute a </w:t>
      </w:r>
      <w:r w:rsidR="00EE5230">
        <w:t>team member that has excessive background noise</w:t>
      </w:r>
      <w:r w:rsidR="2AA9CD35">
        <w:t>.</w:t>
      </w:r>
    </w:p>
    <w:p w14:paraId="444555E4" w14:textId="5BC61E96" w:rsidR="001855CF" w:rsidRDefault="00115A07" w:rsidP="008C3866">
      <w:pPr>
        <w:pStyle w:val="ListParagraph"/>
        <w:numPr>
          <w:ilvl w:val="1"/>
          <w:numId w:val="1"/>
        </w:numPr>
      </w:pPr>
      <w:r>
        <w:t xml:space="preserve">Teams may </w:t>
      </w:r>
      <w:r w:rsidR="000B3D7D">
        <w:t xml:space="preserve">create </w:t>
      </w:r>
      <w:r>
        <w:t xml:space="preserve">a private </w:t>
      </w:r>
      <w:r w:rsidR="000B3D7D">
        <w:t xml:space="preserve">chat </w:t>
      </w:r>
      <w:r>
        <w:t xml:space="preserve">for use </w:t>
      </w:r>
      <w:r w:rsidR="000B3D7D">
        <w:t xml:space="preserve">between team members </w:t>
      </w:r>
      <w:r>
        <w:t xml:space="preserve">during </w:t>
      </w:r>
      <w:r w:rsidR="000B3D7D">
        <w:t xml:space="preserve">the </w:t>
      </w:r>
      <w:r w:rsidR="00F11B71">
        <w:t>c</w:t>
      </w:r>
      <w:r w:rsidR="000B3D7D">
        <w:t>ompetition rounds.</w:t>
      </w:r>
      <w:r w:rsidR="00BD5840">
        <w:t xml:space="preserve"> You can use any app or communication platform of your </w:t>
      </w:r>
      <w:r w:rsidR="00765CB1">
        <w:t>choice but</w:t>
      </w:r>
      <w:r w:rsidR="00BD5840">
        <w:t xml:space="preserve"> bear in mind you </w:t>
      </w:r>
      <w:r w:rsidR="00210C46">
        <w:t xml:space="preserve">are also responsible for </w:t>
      </w:r>
      <w:r w:rsidR="00BD5840">
        <w:t xml:space="preserve">paying attention to the round and </w:t>
      </w:r>
      <w:r w:rsidR="002D7318">
        <w:t xml:space="preserve">the judges may </w:t>
      </w:r>
      <w:r w:rsidR="00BD5840">
        <w:t>deduc</w:t>
      </w:r>
      <w:r w:rsidR="6FD1799A">
        <w:t>t</w:t>
      </w:r>
      <w:r w:rsidR="00BD5840">
        <w:t xml:space="preserve"> </w:t>
      </w:r>
      <w:r w:rsidR="002D7318">
        <w:t xml:space="preserve">pointes for </w:t>
      </w:r>
      <w:r w:rsidR="00617857">
        <w:t>distracted or slow responses.</w:t>
      </w:r>
      <w:r w:rsidR="000B3D7D">
        <w:t xml:space="preserve"> </w:t>
      </w:r>
      <w:r w:rsidR="006B39C2">
        <w:t>Only your team members can be part of the chat</w:t>
      </w:r>
      <w:r w:rsidR="1BC6CDC2">
        <w:t>. A</w:t>
      </w:r>
      <w:r w:rsidR="00210C46" w:rsidRPr="1668827F">
        <w:rPr>
          <w:b/>
          <w:bCs/>
        </w:rPr>
        <w:t>lternates</w:t>
      </w:r>
      <w:r w:rsidR="00210C46">
        <w:rPr>
          <w:b/>
          <w:bCs/>
        </w:rPr>
        <w:t xml:space="preserve">, </w:t>
      </w:r>
      <w:r w:rsidR="000B3D7D">
        <w:rPr>
          <w:b/>
          <w:bCs/>
        </w:rPr>
        <w:t>coach</w:t>
      </w:r>
      <w:r w:rsidR="00210C46">
        <w:rPr>
          <w:b/>
          <w:bCs/>
        </w:rPr>
        <w:t xml:space="preserve">es, observers or others </w:t>
      </w:r>
      <w:r w:rsidR="000B3D7D">
        <w:rPr>
          <w:b/>
          <w:bCs/>
        </w:rPr>
        <w:t>cannot be part of the chat during the rounds</w:t>
      </w:r>
      <w:r w:rsidR="006B39C2">
        <w:rPr>
          <w:b/>
          <w:bCs/>
        </w:rPr>
        <w:t xml:space="preserve">. </w:t>
      </w:r>
    </w:p>
    <w:p w14:paraId="1936D09D" w14:textId="057ED5FD" w:rsidR="001D35C3" w:rsidRPr="001D35C3" w:rsidRDefault="009D38D5" w:rsidP="001D35C3">
      <w:pPr>
        <w:pStyle w:val="ListParagraph"/>
        <w:numPr>
          <w:ilvl w:val="1"/>
          <w:numId w:val="1"/>
        </w:numPr>
      </w:pPr>
      <w:r>
        <w:t xml:space="preserve">During the </w:t>
      </w:r>
      <w:r w:rsidR="00F11B71">
        <w:t>c</w:t>
      </w:r>
      <w:r>
        <w:t xml:space="preserve">ompetition rounds </w:t>
      </w:r>
      <w:r w:rsidR="008F47F9">
        <w:t xml:space="preserve">we will </w:t>
      </w:r>
      <w:r w:rsidR="008F47F9">
        <w:rPr>
          <w:b/>
          <w:bCs/>
        </w:rPr>
        <w:t>not be utilizing the raise hand function</w:t>
      </w:r>
      <w:r w:rsidR="00586C03">
        <w:t>;</w:t>
      </w:r>
      <w:r w:rsidR="00243D1F">
        <w:t xml:space="preserve"> however, the judges have the discretion to resort to using the raised hand function if they deem it necessary for a particular round</w:t>
      </w:r>
      <w:r w:rsidR="008F47F9">
        <w:rPr>
          <w:b/>
          <w:bCs/>
        </w:rPr>
        <w:t>.</w:t>
      </w:r>
      <w:r w:rsidR="005A7154">
        <w:rPr>
          <w:b/>
          <w:bCs/>
        </w:rPr>
        <w:t xml:space="preserve"> You must avoid </w:t>
      </w:r>
      <w:r w:rsidR="005A7154" w:rsidRPr="1668827F">
        <w:rPr>
          <w:b/>
          <w:bCs/>
        </w:rPr>
        <w:t>talking</w:t>
      </w:r>
      <w:r w:rsidR="71A0FB68" w:rsidRPr="1668827F">
        <w:rPr>
          <w:b/>
          <w:bCs/>
        </w:rPr>
        <w:t xml:space="preserve"> over</w:t>
      </w:r>
      <w:r w:rsidR="005A7154">
        <w:rPr>
          <w:b/>
          <w:bCs/>
        </w:rPr>
        <w:t xml:space="preserve"> each other or being disrespectful. </w:t>
      </w:r>
      <w:r w:rsidR="00162064">
        <w:t>This is a</w:t>
      </w:r>
      <w:r w:rsidR="00BE7282">
        <w:t xml:space="preserve"> major</w:t>
      </w:r>
      <w:r w:rsidR="00162064">
        <w:t xml:space="preserve"> </w:t>
      </w:r>
      <w:r w:rsidR="00BE7282">
        <w:t>part of th</w:t>
      </w:r>
      <w:r w:rsidR="000F7238">
        <w:t xml:space="preserve">e </w:t>
      </w:r>
      <w:r w:rsidR="00EA251E">
        <w:t>role-playin</w:t>
      </w:r>
      <w:r w:rsidR="000F7238">
        <w:t>g aspect of the competition and simulating the real</w:t>
      </w:r>
      <w:r w:rsidR="00586C03">
        <w:t>-</w:t>
      </w:r>
      <w:r w:rsidR="000F7238">
        <w:t xml:space="preserve">world </w:t>
      </w:r>
      <w:r w:rsidR="00E9643B">
        <w:t>virtual meeting among professionals</w:t>
      </w:r>
      <w:r w:rsidR="000F7238">
        <w:t xml:space="preserve">. </w:t>
      </w:r>
      <w:r w:rsidR="6D8E9C05">
        <w:t>Ba</w:t>
      </w:r>
      <w:r w:rsidR="26F27015">
        <w:t>sed</w:t>
      </w:r>
      <w:r w:rsidR="00BE7282">
        <w:t xml:space="preserve"> on the role you are assigned and who the judges are</w:t>
      </w:r>
      <w:r w:rsidR="000F7238">
        <w:t>,</w:t>
      </w:r>
      <w:r w:rsidR="00BE7282">
        <w:t xml:space="preserve"> you can </w:t>
      </w:r>
      <w:r w:rsidR="005A5EE4">
        <w:t xml:space="preserve">decide </w:t>
      </w:r>
      <w:r w:rsidR="0066584A">
        <w:t xml:space="preserve">if interruptions are appropriate and if so, </w:t>
      </w:r>
      <w:r w:rsidR="00167F23">
        <w:t xml:space="preserve">how to use </w:t>
      </w:r>
      <w:r w:rsidR="0066584A">
        <w:t>them</w:t>
      </w:r>
      <w:r w:rsidR="00167F23">
        <w:t xml:space="preserve"> to your advantage. Moreover, h</w:t>
      </w:r>
      <w:r w:rsidR="000B1B48">
        <w:t xml:space="preserve">ow you handle </w:t>
      </w:r>
      <w:r w:rsidR="00167F23">
        <w:t xml:space="preserve">and approach </w:t>
      </w:r>
      <w:r w:rsidR="000B1B48">
        <w:t xml:space="preserve">the interruptions and </w:t>
      </w:r>
      <w:r w:rsidR="00535A32">
        <w:t xml:space="preserve">making your point during the rounds will impact </w:t>
      </w:r>
      <w:r w:rsidR="005E032E">
        <w:t xml:space="preserve">your overall score. If a participant is rude or continuously interrupting and not showing respect for the others in the room, </w:t>
      </w:r>
      <w:r w:rsidR="002074AC">
        <w:t xml:space="preserve">the judges will likely deem it unprofessional and </w:t>
      </w:r>
      <w:r w:rsidR="00EE67D5">
        <w:t xml:space="preserve">deduct points from that team. Teams should keep in mind the role they are assigned and </w:t>
      </w:r>
      <w:r w:rsidR="00A627F5">
        <w:t xml:space="preserve">act in conformity with that role. For example, when two teams are role playing as legal advisors to coalition military forces, they would likely not be adversarial to each other. </w:t>
      </w:r>
      <w:r w:rsidR="00DC3AA2" w:rsidRPr="001D35C3">
        <w:t xml:space="preserve"> </w:t>
      </w:r>
    </w:p>
    <w:p w14:paraId="31766091" w14:textId="32741D0B" w:rsidR="001D35C3" w:rsidRPr="001D35C3" w:rsidRDefault="000C2030" w:rsidP="001D35C3">
      <w:pPr>
        <w:pStyle w:val="ListParagraph"/>
        <w:numPr>
          <w:ilvl w:val="1"/>
          <w:numId w:val="1"/>
        </w:numPr>
      </w:pPr>
      <w:r>
        <w:rPr>
          <w:rFonts w:eastAsia="Times New Roman"/>
          <w:color w:val="000000"/>
          <w:shd w:val="clear" w:color="auto" w:fill="FFFFFF"/>
        </w:rPr>
        <w:t>In conformity to the roles</w:t>
      </w:r>
      <w:r w:rsidR="0015407D">
        <w:rPr>
          <w:rFonts w:eastAsia="Times New Roman"/>
          <w:color w:val="000000"/>
          <w:shd w:val="clear" w:color="auto" w:fill="FFFFFF"/>
        </w:rPr>
        <w:t>,</w:t>
      </w:r>
      <w:r>
        <w:rPr>
          <w:rFonts w:eastAsia="Times New Roman"/>
          <w:color w:val="000000"/>
          <w:shd w:val="clear" w:color="auto" w:fill="FFFFFF"/>
        </w:rPr>
        <w:t xml:space="preserve"> they are playing in a particular round, the j</w:t>
      </w:r>
      <w:r w:rsidR="001D35C3" w:rsidRPr="001D35C3">
        <w:rPr>
          <w:rFonts w:eastAsia="Times New Roman"/>
          <w:color w:val="000000"/>
          <w:shd w:val="clear" w:color="auto" w:fill="FFFFFF"/>
        </w:rPr>
        <w:t>udges may</w:t>
      </w:r>
      <w:r w:rsidR="00167F23">
        <w:rPr>
          <w:rFonts w:eastAsia="Times New Roman"/>
          <w:color w:val="000000"/>
          <w:shd w:val="clear" w:color="auto" w:fill="FFFFFF"/>
        </w:rPr>
        <w:t xml:space="preserve"> </w:t>
      </w:r>
      <w:r w:rsidR="001D35C3" w:rsidRPr="001D35C3">
        <w:rPr>
          <w:rFonts w:eastAsia="Times New Roman"/>
          <w:color w:val="000000"/>
          <w:shd w:val="clear" w:color="auto" w:fill="FFFFFF"/>
        </w:rPr>
        <w:t>interrupt you with comments and questions during the course of a round. You should be prepared to answer questions and proceed as you would in person</w:t>
      </w:r>
      <w:r w:rsidR="00602A1F">
        <w:rPr>
          <w:rFonts w:eastAsia="Times New Roman"/>
          <w:color w:val="000000"/>
          <w:shd w:val="clear" w:color="auto" w:fill="FFFFFF"/>
        </w:rPr>
        <w:t>, as if your client is asking clarifying questions or wants a further explanation.</w:t>
      </w:r>
    </w:p>
    <w:p w14:paraId="1FFE681D" w14:textId="40CE3F2B" w:rsidR="00E270F6" w:rsidRPr="00544EE9" w:rsidRDefault="00F214A3" w:rsidP="00F77F53">
      <w:pPr>
        <w:pStyle w:val="ListParagraph"/>
        <w:numPr>
          <w:ilvl w:val="1"/>
          <w:numId w:val="1"/>
        </w:numPr>
      </w:pPr>
      <w:r>
        <w:t xml:space="preserve">There are </w:t>
      </w:r>
      <w:r w:rsidR="00E270F6">
        <w:t>breaks embedded into the schedule</w:t>
      </w:r>
      <w:r w:rsidR="04CE93D5">
        <w:t xml:space="preserve">. </w:t>
      </w:r>
      <w:r w:rsidR="001266C2">
        <w:t xml:space="preserve">You should not </w:t>
      </w:r>
      <w:r w:rsidR="00F11B71">
        <w:t xml:space="preserve">leave your computer or the </w:t>
      </w:r>
      <w:r w:rsidR="317D0688">
        <w:t>Zoom</w:t>
      </w:r>
      <w:r w:rsidR="00F11B71">
        <w:t xml:space="preserve"> room during the competition round. If there is an emergency</w:t>
      </w:r>
      <w:r w:rsidR="017FD6BF">
        <w:t>,</w:t>
      </w:r>
      <w:r w:rsidR="00F11B71">
        <w:t xml:space="preserve"> tell your team members</w:t>
      </w:r>
      <w:r w:rsidR="4438EF10">
        <w:t>,</w:t>
      </w:r>
      <w:r w:rsidR="00F11B71">
        <w:t xml:space="preserve"> and </w:t>
      </w:r>
      <w:r w:rsidR="0011155D">
        <w:t xml:space="preserve">ideally </w:t>
      </w:r>
      <w:r w:rsidR="00F11B71">
        <w:t xml:space="preserve">the </w:t>
      </w:r>
      <w:r w:rsidR="00895AA6">
        <w:t xml:space="preserve">Competition Committee, either </w:t>
      </w:r>
      <w:r w:rsidR="00F966C1">
        <w:t>by using</w:t>
      </w:r>
      <w:r w:rsidR="00921058">
        <w:t xml:space="preserve"> the</w:t>
      </w:r>
      <w:r w:rsidR="00895AA6">
        <w:t xml:space="preserve"> </w:t>
      </w:r>
      <w:r w:rsidR="317D0688">
        <w:t>Z</w:t>
      </w:r>
      <w:r w:rsidR="00895AA6">
        <w:t>oom</w:t>
      </w:r>
      <w:r w:rsidR="00921058">
        <w:t xml:space="preserve"> </w:t>
      </w:r>
      <w:r w:rsidR="00EE7C31">
        <w:t>call host</w:t>
      </w:r>
      <w:r w:rsidR="00895AA6">
        <w:t xml:space="preserve"> or WhatsApp. </w:t>
      </w:r>
    </w:p>
    <w:p w14:paraId="3E967965" w14:textId="423B1A0C" w:rsidR="2037A8C4" w:rsidRDefault="2037A8C4" w:rsidP="72D4CA2C">
      <w:pPr>
        <w:pStyle w:val="ListParagraph"/>
        <w:numPr>
          <w:ilvl w:val="1"/>
          <w:numId w:val="1"/>
        </w:numPr>
        <w:rPr>
          <w:rFonts w:asciiTheme="minorHAnsi" w:eastAsiaTheme="minorEastAsia" w:hAnsiTheme="minorHAnsi" w:cstheme="minorBidi"/>
        </w:rPr>
      </w:pPr>
      <w:r>
        <w:t xml:space="preserve">After your team has completed their competition round, there will be a break before the next round. You should leave the </w:t>
      </w:r>
      <w:r w:rsidR="00BE2DB3">
        <w:t>Z</w:t>
      </w:r>
      <w:r>
        <w:t>oom, including the main room completely</w:t>
      </w:r>
      <w:r w:rsidR="5F1FB95C">
        <w:t>,</w:t>
      </w:r>
      <w:r>
        <w:t xml:space="preserve"> and then rejoin the </w:t>
      </w:r>
      <w:r w:rsidR="00BE2DB3">
        <w:t>Z</w:t>
      </w:r>
      <w:r>
        <w:t xml:space="preserve">oom at </w:t>
      </w:r>
      <w:r w:rsidR="776E8341">
        <w:t xml:space="preserve">the designated time for your next round. </w:t>
      </w:r>
    </w:p>
    <w:p w14:paraId="273509E9" w14:textId="430CC81E" w:rsidR="00AC0E32" w:rsidRDefault="00AC0E32" w:rsidP="00544EE9">
      <w:pPr>
        <w:pStyle w:val="Heading1"/>
        <w:numPr>
          <w:ilvl w:val="0"/>
          <w:numId w:val="1"/>
        </w:numPr>
      </w:pPr>
      <w:r>
        <w:t xml:space="preserve">TECHNICAL DIFFICULTIES </w:t>
      </w:r>
    </w:p>
    <w:p w14:paraId="18ACC92C" w14:textId="21B37B41" w:rsidR="00576535" w:rsidRPr="00576535" w:rsidRDefault="00576535" w:rsidP="00576535">
      <w:pPr>
        <w:pStyle w:val="ListParagraph"/>
        <w:numPr>
          <w:ilvl w:val="1"/>
          <w:numId w:val="1"/>
        </w:numPr>
        <w:rPr>
          <w:color w:val="000000" w:themeColor="text1"/>
        </w:rPr>
      </w:pPr>
      <w:r>
        <w:rPr>
          <w:rFonts w:eastAsia="Times New Roman"/>
          <w:color w:val="000000"/>
          <w:shd w:val="clear" w:color="auto" w:fill="FFFFFF"/>
        </w:rPr>
        <w:t xml:space="preserve">If your video is causing your </w:t>
      </w:r>
      <w:r w:rsidRPr="407697C2">
        <w:rPr>
          <w:rFonts w:eastAsia="Times New Roman"/>
          <w:color w:val="000000" w:themeColor="text1"/>
        </w:rPr>
        <w:t>Zoom</w:t>
      </w:r>
      <w:r>
        <w:rPr>
          <w:rFonts w:eastAsia="Times New Roman"/>
          <w:color w:val="000000"/>
          <w:shd w:val="clear" w:color="auto" w:fill="FFFFFF"/>
        </w:rPr>
        <w:t xml:space="preserve"> to lag and the judges are unable to hear you</w:t>
      </w:r>
      <w:r w:rsidRPr="407697C2">
        <w:rPr>
          <w:rFonts w:eastAsia="Times New Roman"/>
          <w:color w:val="000000" w:themeColor="text1"/>
        </w:rPr>
        <w:t>, y</w:t>
      </w:r>
      <w:r>
        <w:rPr>
          <w:rFonts w:eastAsia="Times New Roman"/>
          <w:color w:val="000000"/>
          <w:shd w:val="clear" w:color="auto" w:fill="FFFFFF"/>
        </w:rPr>
        <w:t xml:space="preserve">ou may </w:t>
      </w:r>
      <w:r w:rsidR="00403B94">
        <w:rPr>
          <w:rFonts w:eastAsia="Times New Roman"/>
          <w:color w:val="000000"/>
          <w:shd w:val="clear" w:color="auto" w:fill="FFFFFF"/>
        </w:rPr>
        <w:t xml:space="preserve">be </w:t>
      </w:r>
      <w:r w:rsidR="00E60811">
        <w:rPr>
          <w:rFonts w:eastAsia="Times New Roman"/>
          <w:color w:val="000000"/>
          <w:shd w:val="clear" w:color="auto" w:fill="FFFFFF"/>
        </w:rPr>
        <w:t>ask</w:t>
      </w:r>
      <w:r w:rsidR="00403B94">
        <w:rPr>
          <w:rFonts w:eastAsia="Times New Roman"/>
          <w:color w:val="000000"/>
          <w:shd w:val="clear" w:color="auto" w:fill="FFFFFF"/>
        </w:rPr>
        <w:t>ed</w:t>
      </w:r>
      <w:r w:rsidR="00E60811">
        <w:rPr>
          <w:rFonts w:eastAsia="Times New Roman"/>
          <w:color w:val="000000"/>
          <w:shd w:val="clear" w:color="auto" w:fill="FFFFFF"/>
        </w:rPr>
        <w:t xml:space="preserve"> to </w:t>
      </w:r>
      <w:r>
        <w:rPr>
          <w:rFonts w:eastAsia="Times New Roman"/>
          <w:color w:val="000000"/>
          <w:shd w:val="clear" w:color="auto" w:fill="FFFFFF"/>
        </w:rPr>
        <w:t xml:space="preserve">turn off your video. </w:t>
      </w:r>
      <w:r w:rsidR="00E60811">
        <w:rPr>
          <w:rFonts w:eastAsia="Times New Roman"/>
          <w:color w:val="000000"/>
          <w:shd w:val="clear" w:color="auto" w:fill="FFFFFF"/>
        </w:rPr>
        <w:t xml:space="preserve">Unless granted permission to turn off your camera, you must have your </w:t>
      </w:r>
      <w:r>
        <w:rPr>
          <w:rFonts w:eastAsia="Times New Roman"/>
          <w:color w:val="000000"/>
          <w:shd w:val="clear" w:color="auto" w:fill="FFFFFF"/>
        </w:rPr>
        <w:t>camera</w:t>
      </w:r>
      <w:r w:rsidR="00E60811">
        <w:rPr>
          <w:rFonts w:eastAsia="Times New Roman"/>
          <w:color w:val="000000"/>
          <w:shd w:val="clear" w:color="auto" w:fill="FFFFFF"/>
        </w:rPr>
        <w:t xml:space="preserve"> on during the competition rounds</w:t>
      </w:r>
      <w:r>
        <w:rPr>
          <w:rFonts w:eastAsia="Times New Roman"/>
          <w:color w:val="000000"/>
          <w:shd w:val="clear" w:color="auto" w:fill="FFFFFF"/>
        </w:rPr>
        <w:t>.</w:t>
      </w:r>
      <w:r w:rsidR="00E60811">
        <w:rPr>
          <w:rFonts w:eastAsia="Times New Roman"/>
          <w:color w:val="000000"/>
          <w:shd w:val="clear" w:color="auto" w:fill="FFFFFF"/>
        </w:rPr>
        <w:t xml:space="preserve"> It is your responsibility to </w:t>
      </w:r>
      <w:r w:rsidR="00BC4F9F">
        <w:rPr>
          <w:rFonts w:eastAsia="Times New Roman"/>
          <w:color w:val="000000"/>
          <w:shd w:val="clear" w:color="auto" w:fill="FFFFFF"/>
        </w:rPr>
        <w:t xml:space="preserve">ensure you have access to </w:t>
      </w:r>
      <w:r w:rsidR="54894EB1">
        <w:rPr>
          <w:rFonts w:eastAsia="Times New Roman"/>
          <w:color w:val="000000"/>
          <w:shd w:val="clear" w:color="auto" w:fill="FFFFFF"/>
        </w:rPr>
        <w:t xml:space="preserve">a </w:t>
      </w:r>
      <w:r w:rsidR="00BC4F9F">
        <w:rPr>
          <w:rFonts w:eastAsia="Times New Roman"/>
          <w:color w:val="000000"/>
          <w:shd w:val="clear" w:color="auto" w:fill="FFFFFF"/>
        </w:rPr>
        <w:t xml:space="preserve">strong, reliable internet connection. </w:t>
      </w:r>
      <w:r>
        <w:rPr>
          <w:rFonts w:eastAsia="Times New Roman"/>
          <w:color w:val="000000"/>
          <w:shd w:val="clear" w:color="auto" w:fill="FFFFFF"/>
        </w:rPr>
        <w:t xml:space="preserve"> </w:t>
      </w:r>
    </w:p>
    <w:p w14:paraId="139AE0B1" w14:textId="5727C8DA" w:rsidR="00111E83" w:rsidRPr="00D1218F" w:rsidRDefault="00111E83" w:rsidP="00E9199E">
      <w:pPr>
        <w:pStyle w:val="ListParagraph"/>
        <w:numPr>
          <w:ilvl w:val="1"/>
          <w:numId w:val="1"/>
        </w:numPr>
      </w:pPr>
      <w:r>
        <w:t xml:space="preserve">If </w:t>
      </w:r>
      <w:r w:rsidR="008157F5">
        <w:rPr>
          <w:rFonts w:eastAsia="Times New Roman"/>
          <w:color w:val="000000"/>
          <w:shd w:val="clear" w:color="auto" w:fill="FFFFFF"/>
        </w:rPr>
        <w:t xml:space="preserve">two </w:t>
      </w:r>
      <w:r w:rsidR="00861805">
        <w:rPr>
          <w:rFonts w:eastAsia="Times New Roman"/>
          <w:color w:val="000000"/>
          <w:shd w:val="clear" w:color="auto" w:fill="FFFFFF"/>
        </w:rPr>
        <w:t xml:space="preserve">or more </w:t>
      </w:r>
      <w:r w:rsidR="008157F5">
        <w:rPr>
          <w:rFonts w:eastAsia="Times New Roman"/>
          <w:color w:val="000000"/>
          <w:shd w:val="clear" w:color="auto" w:fill="FFFFFF"/>
        </w:rPr>
        <w:t xml:space="preserve">of your team members </w:t>
      </w:r>
      <w:r w:rsidR="008157F5" w:rsidRPr="00DC577A">
        <w:rPr>
          <w:rFonts w:eastAsia="Times New Roman"/>
          <w:b/>
          <w:bCs/>
          <w:color w:val="000000"/>
          <w:shd w:val="clear" w:color="auto" w:fill="FFFFFF"/>
        </w:rPr>
        <w:t>cannot join</w:t>
      </w:r>
      <w:r w:rsidR="00986EE9" w:rsidRPr="00DC577A">
        <w:rPr>
          <w:rFonts w:eastAsia="Times New Roman"/>
          <w:b/>
          <w:bCs/>
          <w:color w:val="000000"/>
          <w:shd w:val="clear" w:color="auto" w:fill="FFFFFF"/>
        </w:rPr>
        <w:t xml:space="preserve"> or connect to</w:t>
      </w:r>
      <w:r w:rsidR="008157F5">
        <w:rPr>
          <w:rFonts w:eastAsia="Times New Roman"/>
          <w:b/>
          <w:bCs/>
          <w:color w:val="000000"/>
          <w:shd w:val="clear" w:color="auto" w:fill="FFFFFF"/>
        </w:rPr>
        <w:t xml:space="preserve"> </w:t>
      </w:r>
      <w:r w:rsidR="008157F5">
        <w:rPr>
          <w:rFonts w:eastAsia="Times New Roman"/>
          <w:color w:val="000000"/>
          <w:shd w:val="clear" w:color="auto" w:fill="FFFFFF"/>
        </w:rPr>
        <w:t xml:space="preserve">the </w:t>
      </w:r>
      <w:r w:rsidR="00F3110C">
        <w:rPr>
          <w:rFonts w:eastAsia="Times New Roman"/>
          <w:color w:val="000000" w:themeColor="text1"/>
        </w:rPr>
        <w:t xml:space="preserve">competition round </w:t>
      </w:r>
      <w:r w:rsidR="008157F5">
        <w:rPr>
          <w:rFonts w:eastAsia="Times New Roman"/>
          <w:color w:val="000000"/>
          <w:shd w:val="clear" w:color="auto" w:fill="FFFFFF"/>
        </w:rPr>
        <w:t>room</w:t>
      </w:r>
      <w:r w:rsidR="00326418">
        <w:rPr>
          <w:rFonts w:eastAsia="Times New Roman"/>
          <w:color w:val="000000"/>
          <w:shd w:val="clear" w:color="auto" w:fill="FFFFFF"/>
        </w:rPr>
        <w:t xml:space="preserve"> </w:t>
      </w:r>
      <w:r w:rsidR="000A4187">
        <w:rPr>
          <w:rFonts w:eastAsia="Times New Roman"/>
          <w:color w:val="000000"/>
          <w:shd w:val="clear" w:color="auto" w:fill="FFFFFF"/>
        </w:rPr>
        <w:t>at</w:t>
      </w:r>
      <w:r w:rsidR="00326418">
        <w:rPr>
          <w:rFonts w:eastAsia="Times New Roman"/>
          <w:color w:val="000000"/>
          <w:shd w:val="clear" w:color="auto" w:fill="FFFFFF"/>
        </w:rPr>
        <w:t xml:space="preserve"> the </w:t>
      </w:r>
      <w:r w:rsidR="000A4187">
        <w:rPr>
          <w:rFonts w:eastAsia="Times New Roman"/>
          <w:color w:val="000000"/>
          <w:shd w:val="clear" w:color="auto" w:fill="FFFFFF"/>
        </w:rPr>
        <w:t>beginning</w:t>
      </w:r>
      <w:r w:rsidR="00326418">
        <w:rPr>
          <w:rFonts w:eastAsia="Times New Roman"/>
          <w:color w:val="000000"/>
          <w:shd w:val="clear" w:color="auto" w:fill="FFFFFF"/>
        </w:rPr>
        <w:t xml:space="preserve"> of </w:t>
      </w:r>
      <w:r w:rsidR="000A4187">
        <w:rPr>
          <w:rFonts w:eastAsia="Times New Roman"/>
          <w:color w:val="000000"/>
          <w:shd w:val="clear" w:color="auto" w:fill="FFFFFF"/>
        </w:rPr>
        <w:t>the</w:t>
      </w:r>
      <w:r w:rsidR="00326418">
        <w:rPr>
          <w:rFonts w:eastAsia="Times New Roman"/>
          <w:color w:val="000000"/>
          <w:shd w:val="clear" w:color="auto" w:fill="FFFFFF"/>
        </w:rPr>
        <w:t xml:space="preserve"> round</w:t>
      </w:r>
      <w:r w:rsidR="008157F5">
        <w:rPr>
          <w:rFonts w:eastAsia="Times New Roman"/>
          <w:color w:val="000000"/>
          <w:shd w:val="clear" w:color="auto" w:fill="FFFFFF"/>
        </w:rPr>
        <w:t xml:space="preserve">, you </w:t>
      </w:r>
      <w:r w:rsidR="00F3110C">
        <w:rPr>
          <w:rFonts w:eastAsia="Times New Roman"/>
          <w:color w:val="000000"/>
          <w:shd w:val="clear" w:color="auto" w:fill="FFFFFF"/>
        </w:rPr>
        <w:t xml:space="preserve">should </w:t>
      </w:r>
      <w:r w:rsidR="008157F5">
        <w:rPr>
          <w:rFonts w:eastAsia="Times New Roman"/>
          <w:color w:val="000000"/>
          <w:shd w:val="clear" w:color="auto" w:fill="FFFFFF"/>
        </w:rPr>
        <w:t xml:space="preserve">contact the </w:t>
      </w:r>
      <w:r w:rsidR="00593D41">
        <w:rPr>
          <w:rFonts w:eastAsia="Times New Roman"/>
          <w:color w:val="000000"/>
          <w:shd w:val="clear" w:color="auto" w:fill="FFFFFF"/>
        </w:rPr>
        <w:t>Competition Committee</w:t>
      </w:r>
      <w:r w:rsidR="008157F5">
        <w:rPr>
          <w:rFonts w:eastAsia="Times New Roman"/>
          <w:color w:val="000000"/>
          <w:shd w:val="clear" w:color="auto" w:fill="FFFFFF"/>
        </w:rPr>
        <w:t xml:space="preserve"> immediately, either through </w:t>
      </w:r>
      <w:r w:rsidR="008A18F2">
        <w:rPr>
          <w:rFonts w:eastAsia="Times New Roman"/>
          <w:color w:val="000000"/>
          <w:shd w:val="clear" w:color="auto" w:fill="FFFFFF"/>
        </w:rPr>
        <w:t xml:space="preserve">WhatsApp, </w:t>
      </w:r>
      <w:r w:rsidR="008157F5">
        <w:rPr>
          <w:rFonts w:eastAsia="Times New Roman"/>
          <w:color w:val="000000"/>
          <w:shd w:val="clear" w:color="auto" w:fill="FFFFFF"/>
        </w:rPr>
        <w:t>email</w:t>
      </w:r>
      <w:r w:rsidR="637A45DA">
        <w:rPr>
          <w:rFonts w:eastAsia="Times New Roman"/>
          <w:color w:val="000000"/>
          <w:shd w:val="clear" w:color="auto" w:fill="FFFFFF"/>
        </w:rPr>
        <w:t>,</w:t>
      </w:r>
      <w:r w:rsidR="008157F5">
        <w:rPr>
          <w:rFonts w:eastAsia="Times New Roman"/>
          <w:color w:val="000000"/>
          <w:shd w:val="clear" w:color="auto" w:fill="FFFFFF"/>
        </w:rPr>
        <w:t xml:space="preserve"> or the team member that is able to access </w:t>
      </w:r>
      <w:r w:rsidR="317D0688" w:rsidRPr="407697C2">
        <w:rPr>
          <w:rFonts w:eastAsia="Times New Roman"/>
          <w:color w:val="000000" w:themeColor="text1"/>
        </w:rPr>
        <w:t>Zoom</w:t>
      </w:r>
      <w:r w:rsidR="008157F5">
        <w:rPr>
          <w:rFonts w:eastAsia="Times New Roman"/>
          <w:color w:val="000000" w:themeColor="text1"/>
        </w:rPr>
        <w:t xml:space="preserve"> </w:t>
      </w:r>
      <w:r w:rsidR="00A40667">
        <w:rPr>
          <w:rFonts w:eastAsia="Times New Roman"/>
          <w:color w:val="000000" w:themeColor="text1"/>
        </w:rPr>
        <w:t>can</w:t>
      </w:r>
      <w:r w:rsidR="008157F5">
        <w:rPr>
          <w:rFonts w:eastAsia="Times New Roman"/>
          <w:color w:val="000000"/>
          <w:shd w:val="clear" w:color="auto" w:fill="FFFFFF"/>
        </w:rPr>
        <w:t xml:space="preserve"> </w:t>
      </w:r>
      <w:r w:rsidR="00A40667">
        <w:rPr>
          <w:rFonts w:eastAsia="Times New Roman"/>
          <w:color w:val="000000"/>
          <w:shd w:val="clear" w:color="auto" w:fill="FFFFFF"/>
        </w:rPr>
        <w:t>use</w:t>
      </w:r>
      <w:r w:rsidR="008157F5">
        <w:rPr>
          <w:rFonts w:eastAsia="Times New Roman"/>
          <w:color w:val="000000"/>
          <w:shd w:val="clear" w:color="auto" w:fill="FFFFFF"/>
        </w:rPr>
        <w:t xml:space="preserve"> the </w:t>
      </w:r>
      <w:r w:rsidR="00021CEA">
        <w:rPr>
          <w:rFonts w:eastAsia="Times New Roman"/>
          <w:color w:val="000000"/>
          <w:shd w:val="clear" w:color="auto" w:fill="FFFFFF"/>
        </w:rPr>
        <w:t xml:space="preserve">call host function. </w:t>
      </w:r>
      <w:r w:rsidR="00646BCD">
        <w:rPr>
          <w:rFonts w:eastAsia="Times New Roman"/>
          <w:color w:val="000000"/>
          <w:shd w:val="clear" w:color="auto" w:fill="FFFFFF"/>
        </w:rPr>
        <w:t xml:space="preserve">If you completely lose internet capability, you can call the number provided in </w:t>
      </w:r>
      <w:r w:rsidR="006B1C4F">
        <w:rPr>
          <w:rFonts w:eastAsia="Times New Roman"/>
          <w:color w:val="000000"/>
          <w:shd w:val="clear" w:color="auto" w:fill="FFFFFF"/>
        </w:rPr>
        <w:t xml:space="preserve">1.13 above. </w:t>
      </w:r>
    </w:p>
    <w:p w14:paraId="53B9346F" w14:textId="5A801EE4" w:rsidR="00D1218F" w:rsidRPr="00E30253" w:rsidRDefault="00F85CEF" w:rsidP="00E9199E">
      <w:pPr>
        <w:pStyle w:val="ListParagraph"/>
        <w:numPr>
          <w:ilvl w:val="1"/>
          <w:numId w:val="1"/>
        </w:numPr>
      </w:pPr>
      <w:r>
        <w:rPr>
          <w:rFonts w:eastAsia="Times New Roman"/>
          <w:color w:val="000000"/>
          <w:shd w:val="clear" w:color="auto" w:fill="FFFFFF"/>
        </w:rPr>
        <w:t xml:space="preserve">If </w:t>
      </w:r>
      <w:r w:rsidR="00923FBB">
        <w:rPr>
          <w:rFonts w:eastAsia="Times New Roman"/>
          <w:color w:val="000000"/>
          <w:shd w:val="clear" w:color="auto" w:fill="FFFFFF"/>
        </w:rPr>
        <w:t>one</w:t>
      </w:r>
      <w:r w:rsidR="1375CC23">
        <w:rPr>
          <w:rFonts w:eastAsia="Times New Roman"/>
          <w:color w:val="000000"/>
          <w:shd w:val="clear" w:color="auto" w:fill="FFFFFF"/>
        </w:rPr>
        <w:t xml:space="preserve"> or two</w:t>
      </w:r>
      <w:r w:rsidR="00923FBB">
        <w:rPr>
          <w:rFonts w:eastAsia="Times New Roman"/>
          <w:color w:val="000000"/>
          <w:shd w:val="clear" w:color="auto" w:fill="FFFFFF"/>
        </w:rPr>
        <w:t xml:space="preserve"> team </w:t>
      </w:r>
      <w:r w:rsidR="00923FBB" w:rsidRPr="00DC577A">
        <w:rPr>
          <w:rFonts w:eastAsia="Times New Roman"/>
          <w:b/>
          <w:bCs/>
          <w:color w:val="000000"/>
          <w:shd w:val="clear" w:color="auto" w:fill="FFFFFF"/>
        </w:rPr>
        <w:t>members lose connection or internet during the round</w:t>
      </w:r>
      <w:r w:rsidR="00923FBB">
        <w:rPr>
          <w:rFonts w:eastAsia="Times New Roman"/>
          <w:color w:val="000000"/>
          <w:shd w:val="clear" w:color="auto" w:fill="FFFFFF"/>
        </w:rPr>
        <w:t xml:space="preserve">, the round will continue </w:t>
      </w:r>
      <w:r w:rsidR="006B1C4F">
        <w:rPr>
          <w:rFonts w:eastAsia="Times New Roman"/>
          <w:color w:val="000000"/>
          <w:shd w:val="clear" w:color="auto" w:fill="FFFFFF"/>
        </w:rPr>
        <w:t xml:space="preserve">provided that at least one team member is </w:t>
      </w:r>
      <w:r w:rsidR="005C1E0A">
        <w:rPr>
          <w:rFonts w:eastAsia="Times New Roman"/>
          <w:color w:val="000000"/>
          <w:shd w:val="clear" w:color="auto" w:fill="FFFFFF"/>
        </w:rPr>
        <w:t>still connected</w:t>
      </w:r>
      <w:r w:rsidR="00923FBB">
        <w:rPr>
          <w:rFonts w:eastAsia="Times New Roman"/>
          <w:color w:val="000000"/>
          <w:shd w:val="clear" w:color="auto" w:fill="FFFFFF"/>
        </w:rPr>
        <w:t>.</w:t>
      </w:r>
      <w:r w:rsidR="005C1E0A">
        <w:rPr>
          <w:rFonts w:eastAsia="Times New Roman"/>
          <w:color w:val="000000"/>
          <w:shd w:val="clear" w:color="auto" w:fill="FFFFFF"/>
        </w:rPr>
        <w:t xml:space="preserve"> </w:t>
      </w:r>
      <w:r w:rsidR="00923FBB">
        <w:rPr>
          <w:rFonts w:eastAsia="Times New Roman"/>
          <w:color w:val="000000"/>
          <w:shd w:val="clear" w:color="auto" w:fill="FFFFFF"/>
        </w:rPr>
        <w:t>The remaining team member</w:t>
      </w:r>
      <w:r w:rsidR="005C1E0A">
        <w:rPr>
          <w:rFonts w:eastAsia="Times New Roman"/>
          <w:color w:val="000000"/>
          <w:shd w:val="clear" w:color="auto" w:fill="FFFFFF"/>
        </w:rPr>
        <w:t>(</w:t>
      </w:r>
      <w:r w:rsidR="00923FBB">
        <w:rPr>
          <w:rFonts w:eastAsia="Times New Roman"/>
          <w:color w:val="000000"/>
          <w:shd w:val="clear" w:color="auto" w:fill="FFFFFF"/>
        </w:rPr>
        <w:t>s</w:t>
      </w:r>
      <w:r w:rsidR="005C1E0A">
        <w:rPr>
          <w:rFonts w:eastAsia="Times New Roman"/>
          <w:color w:val="000000"/>
          <w:shd w:val="clear" w:color="auto" w:fill="FFFFFF"/>
        </w:rPr>
        <w:t>)</w:t>
      </w:r>
      <w:r w:rsidR="00923FBB">
        <w:rPr>
          <w:rFonts w:eastAsia="Times New Roman"/>
          <w:color w:val="000000"/>
          <w:shd w:val="clear" w:color="auto" w:fill="FFFFFF"/>
        </w:rPr>
        <w:t xml:space="preserve"> will continue the round </w:t>
      </w:r>
      <w:r w:rsidR="005C1E0A">
        <w:rPr>
          <w:rFonts w:eastAsia="Times New Roman"/>
          <w:color w:val="000000"/>
          <w:shd w:val="clear" w:color="auto" w:fill="FFFFFF"/>
        </w:rPr>
        <w:t xml:space="preserve">while the </w:t>
      </w:r>
      <w:r w:rsidR="00E5598B">
        <w:rPr>
          <w:rFonts w:eastAsia="Times New Roman"/>
          <w:color w:val="000000"/>
          <w:shd w:val="clear" w:color="auto" w:fill="FFFFFF"/>
        </w:rPr>
        <w:t xml:space="preserve">others attempt to </w:t>
      </w:r>
      <w:r w:rsidR="00923FBB">
        <w:rPr>
          <w:rFonts w:eastAsia="Times New Roman"/>
          <w:color w:val="000000"/>
          <w:shd w:val="clear" w:color="auto" w:fill="FFFFFF"/>
        </w:rPr>
        <w:t xml:space="preserve">rejoin the </w:t>
      </w:r>
      <w:r w:rsidR="317D0688" w:rsidRPr="407697C2">
        <w:rPr>
          <w:rFonts w:eastAsia="Times New Roman"/>
          <w:color w:val="000000" w:themeColor="text1"/>
        </w:rPr>
        <w:t>Zoom</w:t>
      </w:r>
      <w:r w:rsidR="00E5598B">
        <w:rPr>
          <w:rFonts w:eastAsia="Times New Roman"/>
          <w:color w:val="000000" w:themeColor="text1"/>
        </w:rPr>
        <w:t xml:space="preserve"> session</w:t>
      </w:r>
      <w:r w:rsidR="00923FBB">
        <w:rPr>
          <w:rFonts w:eastAsia="Times New Roman"/>
          <w:color w:val="000000"/>
          <w:shd w:val="clear" w:color="auto" w:fill="FFFFFF"/>
        </w:rPr>
        <w:t xml:space="preserve">. </w:t>
      </w:r>
      <w:r w:rsidR="00E5598B">
        <w:rPr>
          <w:rFonts w:eastAsia="Times New Roman"/>
          <w:color w:val="000000"/>
          <w:shd w:val="clear" w:color="auto" w:fill="FFFFFF"/>
        </w:rPr>
        <w:t>For this reason, we</w:t>
      </w:r>
      <w:r w:rsidR="005C1E0A">
        <w:rPr>
          <w:rFonts w:eastAsia="Times New Roman"/>
          <w:color w:val="000000"/>
          <w:shd w:val="clear" w:color="auto" w:fill="FFFFFF"/>
        </w:rPr>
        <w:t xml:space="preserve"> encourage each team member </w:t>
      </w:r>
      <w:r w:rsidR="00E5598B">
        <w:rPr>
          <w:rFonts w:eastAsia="Times New Roman"/>
          <w:color w:val="000000"/>
          <w:shd w:val="clear" w:color="auto" w:fill="FFFFFF"/>
        </w:rPr>
        <w:t xml:space="preserve">to be prepared to represent their team </w:t>
      </w:r>
      <w:r w:rsidR="0066070C">
        <w:rPr>
          <w:rFonts w:eastAsia="Times New Roman"/>
          <w:color w:val="000000"/>
          <w:shd w:val="clear" w:color="auto" w:fill="FFFFFF"/>
        </w:rPr>
        <w:t>alone if necessary</w:t>
      </w:r>
      <w:r w:rsidR="005C1E0A">
        <w:rPr>
          <w:rFonts w:eastAsia="Times New Roman"/>
          <w:color w:val="000000"/>
          <w:shd w:val="clear" w:color="auto" w:fill="FFFFFF"/>
        </w:rPr>
        <w:t>.</w:t>
      </w:r>
    </w:p>
    <w:p w14:paraId="5CC660F4" w14:textId="442A4CB8" w:rsidR="00DE4C3A" w:rsidRPr="00DE4C3A" w:rsidRDefault="00E30253" w:rsidP="00CE1B70">
      <w:pPr>
        <w:pStyle w:val="ListParagraph"/>
        <w:numPr>
          <w:ilvl w:val="1"/>
          <w:numId w:val="1"/>
        </w:numPr>
        <w:rPr>
          <w:rFonts w:asciiTheme="minorHAnsi" w:eastAsiaTheme="minorEastAsia" w:hAnsiTheme="minorHAnsi" w:cstheme="minorBidi"/>
          <w:color w:val="000000" w:themeColor="text1"/>
        </w:rPr>
      </w:pPr>
      <w:r>
        <w:rPr>
          <w:rFonts w:eastAsia="Times New Roman"/>
          <w:color w:val="000000"/>
          <w:shd w:val="clear" w:color="auto" w:fill="FFFFFF"/>
        </w:rPr>
        <w:t>I</w:t>
      </w:r>
      <w:r w:rsidR="6C66C7C9">
        <w:rPr>
          <w:rFonts w:eastAsia="Times New Roman"/>
          <w:color w:val="000000"/>
          <w:shd w:val="clear" w:color="auto" w:fill="FFFFFF"/>
        </w:rPr>
        <w:t>n the</w:t>
      </w:r>
      <w:r w:rsidR="76795D43">
        <w:rPr>
          <w:rFonts w:eastAsia="Times New Roman"/>
          <w:color w:val="000000"/>
          <w:shd w:val="clear" w:color="auto" w:fill="FFFFFF"/>
        </w:rPr>
        <w:t xml:space="preserve"> unlikely</w:t>
      </w:r>
      <w:r w:rsidR="6C66C7C9">
        <w:rPr>
          <w:rFonts w:eastAsia="Times New Roman"/>
          <w:color w:val="000000"/>
          <w:shd w:val="clear" w:color="auto" w:fill="FFFFFF"/>
        </w:rPr>
        <w:t xml:space="preserve"> event that all three team members lose connection, we will </w:t>
      </w:r>
      <w:r w:rsidR="0066070C">
        <w:rPr>
          <w:rFonts w:eastAsia="Times New Roman"/>
          <w:color w:val="000000"/>
          <w:shd w:val="clear" w:color="auto" w:fill="FFFFFF"/>
        </w:rPr>
        <w:t xml:space="preserve">suspend </w:t>
      </w:r>
      <w:r w:rsidR="150CF91D">
        <w:rPr>
          <w:rFonts w:eastAsia="Times New Roman"/>
          <w:color w:val="000000"/>
          <w:shd w:val="clear" w:color="auto" w:fill="FFFFFF"/>
        </w:rPr>
        <w:t xml:space="preserve">the </w:t>
      </w:r>
      <w:r w:rsidR="009C5594">
        <w:rPr>
          <w:rFonts w:eastAsia="Times New Roman"/>
          <w:color w:val="000000"/>
          <w:shd w:val="clear" w:color="auto" w:fill="FFFFFF"/>
        </w:rPr>
        <w:t xml:space="preserve">clock </w:t>
      </w:r>
      <w:r w:rsidR="00C75E19">
        <w:rPr>
          <w:rFonts w:eastAsia="Times New Roman"/>
          <w:color w:val="000000"/>
          <w:shd w:val="clear" w:color="auto" w:fill="FFFFFF"/>
        </w:rPr>
        <w:t xml:space="preserve">for that round </w:t>
      </w:r>
      <w:r w:rsidR="009C5594">
        <w:rPr>
          <w:rFonts w:eastAsia="Times New Roman"/>
          <w:color w:val="000000"/>
          <w:shd w:val="clear" w:color="auto" w:fill="FFFFFF"/>
        </w:rPr>
        <w:t xml:space="preserve">for up to five minutes and </w:t>
      </w:r>
      <w:r w:rsidR="6C66C7C9">
        <w:rPr>
          <w:rFonts w:eastAsia="Times New Roman"/>
          <w:color w:val="000000"/>
          <w:shd w:val="clear" w:color="auto" w:fill="FFFFFF"/>
        </w:rPr>
        <w:t>wait</w:t>
      </w:r>
      <w:r w:rsidR="31F213D0">
        <w:rPr>
          <w:rFonts w:eastAsia="Times New Roman"/>
          <w:color w:val="000000"/>
          <w:shd w:val="clear" w:color="auto" w:fill="FFFFFF"/>
        </w:rPr>
        <w:t xml:space="preserve"> until </w:t>
      </w:r>
      <w:r w:rsidR="009C5594">
        <w:rPr>
          <w:rFonts w:eastAsia="Times New Roman"/>
          <w:color w:val="000000"/>
          <w:shd w:val="clear" w:color="auto" w:fill="FFFFFF"/>
        </w:rPr>
        <w:t xml:space="preserve">at least </w:t>
      </w:r>
      <w:r w:rsidR="31F213D0">
        <w:rPr>
          <w:rFonts w:eastAsia="Times New Roman"/>
          <w:color w:val="000000"/>
          <w:shd w:val="clear" w:color="auto" w:fill="FFFFFF"/>
        </w:rPr>
        <w:t xml:space="preserve">one team member has rejoined the </w:t>
      </w:r>
      <w:r w:rsidR="009C5594">
        <w:rPr>
          <w:rFonts w:eastAsia="Times New Roman"/>
          <w:color w:val="000000"/>
          <w:shd w:val="clear" w:color="auto" w:fill="FFFFFF"/>
        </w:rPr>
        <w:t>Zoom session</w:t>
      </w:r>
      <w:r w:rsidR="1D65BCF2">
        <w:rPr>
          <w:rFonts w:eastAsia="Times New Roman"/>
          <w:color w:val="000000"/>
          <w:shd w:val="clear" w:color="auto" w:fill="FFFFFF"/>
        </w:rPr>
        <w:t xml:space="preserve">. </w:t>
      </w:r>
      <w:r w:rsidR="00E246D3">
        <w:rPr>
          <w:rFonts w:eastAsia="Times New Roman"/>
          <w:color w:val="000000"/>
          <w:shd w:val="clear" w:color="auto" w:fill="FFFFFF"/>
        </w:rPr>
        <w:t xml:space="preserve">The round clock </w:t>
      </w:r>
      <w:r w:rsidR="008B728D">
        <w:rPr>
          <w:rFonts w:eastAsia="Times New Roman"/>
          <w:color w:val="000000"/>
          <w:shd w:val="clear" w:color="auto" w:fill="FFFFFF"/>
        </w:rPr>
        <w:t xml:space="preserve">will be </w:t>
      </w:r>
      <w:r w:rsidR="00E246D3">
        <w:rPr>
          <w:rFonts w:eastAsia="Times New Roman"/>
          <w:color w:val="000000"/>
          <w:shd w:val="clear" w:color="auto" w:fill="FFFFFF"/>
        </w:rPr>
        <w:t xml:space="preserve">suspended </w:t>
      </w:r>
      <w:r w:rsidR="008B728D">
        <w:rPr>
          <w:rFonts w:eastAsia="Times New Roman"/>
          <w:color w:val="000000"/>
          <w:shd w:val="clear" w:color="auto" w:fill="FFFFFF"/>
        </w:rPr>
        <w:t>and</w:t>
      </w:r>
      <w:r w:rsidR="00E246D3">
        <w:rPr>
          <w:rFonts w:eastAsia="Times New Roman"/>
          <w:color w:val="000000"/>
          <w:shd w:val="clear" w:color="auto" w:fill="FFFFFF"/>
        </w:rPr>
        <w:t xml:space="preserve"> tracked by the bailiff</w:t>
      </w:r>
      <w:r w:rsidR="0027726A">
        <w:rPr>
          <w:rFonts w:eastAsia="Times New Roman"/>
          <w:color w:val="000000"/>
          <w:shd w:val="clear" w:color="auto" w:fill="FFFFFF"/>
        </w:rPr>
        <w:t>,</w:t>
      </w:r>
      <w:r w:rsidR="00E246D3">
        <w:rPr>
          <w:rFonts w:eastAsia="Times New Roman"/>
          <w:color w:val="000000"/>
          <w:shd w:val="clear" w:color="auto" w:fill="FFFFFF"/>
        </w:rPr>
        <w:t xml:space="preserve"> </w:t>
      </w:r>
      <w:r w:rsidR="0027726A">
        <w:rPr>
          <w:rFonts w:eastAsia="Times New Roman"/>
          <w:color w:val="000000"/>
          <w:shd w:val="clear" w:color="auto" w:fill="FFFFFF"/>
        </w:rPr>
        <w:t>then</w:t>
      </w:r>
      <w:r w:rsidR="00E246D3">
        <w:rPr>
          <w:rFonts w:eastAsia="Times New Roman"/>
          <w:color w:val="000000"/>
          <w:shd w:val="clear" w:color="auto" w:fill="FFFFFF"/>
        </w:rPr>
        <w:t xml:space="preserve"> added to the end of the round. </w:t>
      </w:r>
    </w:p>
    <w:p w14:paraId="0D27680D" w14:textId="40E5F5DE" w:rsidR="002030F3" w:rsidRPr="00293842" w:rsidRDefault="1D65BCF2" w:rsidP="00CE1B70">
      <w:pPr>
        <w:pStyle w:val="ListParagraph"/>
        <w:numPr>
          <w:ilvl w:val="1"/>
          <w:numId w:val="1"/>
        </w:numPr>
        <w:rPr>
          <w:rFonts w:asciiTheme="minorHAnsi" w:eastAsiaTheme="minorEastAsia" w:hAnsiTheme="minorHAnsi" w:cstheme="minorBidi"/>
          <w:color w:val="000000" w:themeColor="text1"/>
        </w:rPr>
      </w:pPr>
      <w:r>
        <w:rPr>
          <w:rFonts w:eastAsia="Times New Roman"/>
          <w:color w:val="000000"/>
          <w:shd w:val="clear" w:color="auto" w:fill="FFFFFF"/>
        </w:rPr>
        <w:t>After five minutes</w:t>
      </w:r>
      <w:r w:rsidR="7EB071B6" w:rsidRPr="407697C2">
        <w:rPr>
          <w:rFonts w:eastAsia="Times New Roman"/>
          <w:color w:val="000000" w:themeColor="text1"/>
        </w:rPr>
        <w:t>,</w:t>
      </w:r>
      <w:r w:rsidR="5DC251FE">
        <w:rPr>
          <w:rFonts w:eastAsia="Times New Roman"/>
          <w:color w:val="000000"/>
          <w:shd w:val="clear" w:color="auto" w:fill="FFFFFF"/>
        </w:rPr>
        <w:t xml:space="preserve"> if no team member </w:t>
      </w:r>
      <w:r w:rsidR="00C15A3C">
        <w:rPr>
          <w:rFonts w:eastAsia="Times New Roman"/>
          <w:color w:val="000000"/>
          <w:shd w:val="clear" w:color="auto" w:fill="FFFFFF"/>
        </w:rPr>
        <w:t xml:space="preserve">can </w:t>
      </w:r>
      <w:r w:rsidR="5DC251FE">
        <w:rPr>
          <w:rFonts w:eastAsia="Times New Roman"/>
          <w:color w:val="000000"/>
          <w:shd w:val="clear" w:color="auto" w:fill="FFFFFF"/>
        </w:rPr>
        <w:t xml:space="preserve">rejoin the </w:t>
      </w:r>
      <w:r w:rsidR="317D0688" w:rsidRPr="407697C2">
        <w:rPr>
          <w:rFonts w:eastAsia="Times New Roman"/>
          <w:color w:val="000000" w:themeColor="text1"/>
        </w:rPr>
        <w:t>Zoom</w:t>
      </w:r>
      <w:r w:rsidR="5DC251FE">
        <w:rPr>
          <w:rFonts w:eastAsia="Times New Roman"/>
          <w:color w:val="000000"/>
          <w:shd w:val="clear" w:color="auto" w:fill="FFFFFF"/>
        </w:rPr>
        <w:t>,</w:t>
      </w:r>
      <w:r>
        <w:rPr>
          <w:rFonts w:eastAsia="Times New Roman"/>
          <w:color w:val="000000"/>
          <w:shd w:val="clear" w:color="auto" w:fill="FFFFFF"/>
        </w:rPr>
        <w:t xml:space="preserve"> the Clara Barton </w:t>
      </w:r>
      <w:r w:rsidR="0027110F">
        <w:rPr>
          <w:rFonts w:eastAsia="Times New Roman"/>
          <w:color w:val="000000"/>
          <w:shd w:val="clear" w:color="auto" w:fill="FFFFFF"/>
        </w:rPr>
        <w:t>Committee</w:t>
      </w:r>
      <w:r>
        <w:rPr>
          <w:rFonts w:eastAsia="Times New Roman"/>
          <w:color w:val="000000"/>
          <w:shd w:val="clear" w:color="auto" w:fill="FFFFFF"/>
        </w:rPr>
        <w:t xml:space="preserve"> </w:t>
      </w:r>
      <w:r w:rsidR="001B66A7">
        <w:rPr>
          <w:rFonts w:eastAsia="Times New Roman"/>
          <w:color w:val="000000"/>
          <w:shd w:val="clear" w:color="auto" w:fill="FFFFFF"/>
        </w:rPr>
        <w:t xml:space="preserve">may stop the round and replay it </w:t>
      </w:r>
      <w:r w:rsidR="00BD3C56">
        <w:rPr>
          <w:rFonts w:eastAsia="Times New Roman"/>
          <w:color w:val="000000"/>
          <w:shd w:val="clear" w:color="auto" w:fill="FFFFFF"/>
        </w:rPr>
        <w:t>at the end of the day</w:t>
      </w:r>
      <w:r w:rsidR="001B66A7">
        <w:rPr>
          <w:rFonts w:eastAsia="Times New Roman"/>
          <w:color w:val="000000"/>
          <w:shd w:val="clear" w:color="auto" w:fill="FFFFFF"/>
        </w:rPr>
        <w:t xml:space="preserve"> (for rounds 1-4)</w:t>
      </w:r>
      <w:r w:rsidR="00A24AC7">
        <w:rPr>
          <w:rFonts w:eastAsia="Times New Roman"/>
          <w:color w:val="000000"/>
          <w:shd w:val="clear" w:color="auto" w:fill="FFFFFF"/>
        </w:rPr>
        <w:t>.</w:t>
      </w:r>
      <w:r w:rsidR="00BD3C56">
        <w:rPr>
          <w:rFonts w:eastAsia="Times New Roman"/>
          <w:color w:val="000000"/>
          <w:shd w:val="clear" w:color="auto" w:fill="FFFFFF"/>
        </w:rPr>
        <w:t xml:space="preserve"> </w:t>
      </w:r>
      <w:r w:rsidR="00CB3466">
        <w:rPr>
          <w:rFonts w:eastAsia="Times New Roman"/>
          <w:color w:val="000000"/>
          <w:shd w:val="clear" w:color="auto" w:fill="FFFFFF"/>
        </w:rPr>
        <w:t xml:space="preserve">While the rounds follow a chronological timeline of a conflict, each round has its own facts and teams can proceed out of order as a last resort. </w:t>
      </w:r>
      <w:r w:rsidR="00A24AC7">
        <w:rPr>
          <w:rFonts w:eastAsia="Times New Roman"/>
          <w:color w:val="000000"/>
          <w:shd w:val="clear" w:color="auto" w:fill="FFFFFF"/>
        </w:rPr>
        <w:t>If</w:t>
      </w:r>
      <w:r w:rsidR="49334ED7">
        <w:rPr>
          <w:rFonts w:eastAsia="Times New Roman"/>
          <w:color w:val="000000"/>
          <w:shd w:val="clear" w:color="auto" w:fill="FFFFFF"/>
        </w:rPr>
        <w:t>,</w:t>
      </w:r>
      <w:r w:rsidR="00A24AC7">
        <w:rPr>
          <w:rFonts w:eastAsia="Times New Roman"/>
          <w:color w:val="000000"/>
          <w:shd w:val="clear" w:color="auto" w:fill="FFFFFF"/>
        </w:rPr>
        <w:t xml:space="preserve"> in the opinion of the judges for the round, the round has substantially and sufficiently be played at the time th</w:t>
      </w:r>
      <w:r w:rsidR="00C94AF7">
        <w:rPr>
          <w:rFonts w:eastAsia="Times New Roman"/>
          <w:color w:val="000000"/>
          <w:shd w:val="clear" w:color="auto" w:fill="FFFFFF"/>
        </w:rPr>
        <w:t>at</w:t>
      </w:r>
      <w:r w:rsidR="00A24AC7">
        <w:rPr>
          <w:rFonts w:eastAsia="Times New Roman"/>
          <w:color w:val="000000"/>
          <w:shd w:val="clear" w:color="auto" w:fill="FFFFFF"/>
        </w:rPr>
        <w:t xml:space="preserve"> </w:t>
      </w:r>
      <w:r w:rsidR="00DE4C3A">
        <w:rPr>
          <w:rFonts w:eastAsia="Times New Roman"/>
          <w:color w:val="000000"/>
          <w:shd w:val="clear" w:color="auto" w:fill="FFFFFF"/>
        </w:rPr>
        <w:t xml:space="preserve">all three team members drop from the </w:t>
      </w:r>
      <w:r w:rsidR="00CB3466">
        <w:rPr>
          <w:rFonts w:eastAsia="Times New Roman"/>
          <w:color w:val="000000"/>
          <w:shd w:val="clear" w:color="auto" w:fill="FFFFFF"/>
        </w:rPr>
        <w:t>Zoom session</w:t>
      </w:r>
      <w:r w:rsidR="00DE4C3A">
        <w:rPr>
          <w:rFonts w:eastAsia="Times New Roman"/>
          <w:color w:val="000000"/>
          <w:shd w:val="clear" w:color="auto" w:fill="FFFFFF"/>
        </w:rPr>
        <w:t xml:space="preserve">, </w:t>
      </w:r>
      <w:r w:rsidR="00A24AC7">
        <w:rPr>
          <w:rFonts w:eastAsia="Times New Roman"/>
          <w:color w:val="000000"/>
          <w:shd w:val="clear" w:color="auto" w:fill="FFFFFF"/>
        </w:rPr>
        <w:t xml:space="preserve">the round will not be replayed. </w:t>
      </w:r>
      <w:r w:rsidR="00CB3466">
        <w:rPr>
          <w:rFonts w:eastAsia="Times New Roman"/>
          <w:color w:val="000000"/>
          <w:shd w:val="clear" w:color="auto" w:fill="FFFFFF"/>
        </w:rPr>
        <w:t xml:space="preserve">Team </w:t>
      </w:r>
      <w:r w:rsidR="00B049EA">
        <w:rPr>
          <w:rFonts w:eastAsia="Times New Roman"/>
          <w:color w:val="000000"/>
          <w:shd w:val="clear" w:color="auto" w:fill="FFFFFF"/>
        </w:rPr>
        <w:t xml:space="preserve">POCs will be notified of the decision whether to replay a round. </w:t>
      </w:r>
    </w:p>
    <w:sectPr w:rsidR="002030F3" w:rsidRPr="00293842" w:rsidSect="00CE1B70">
      <w:footerReference w:type="even" r:id="rId12"/>
      <w:footerReference w:type="default" r:id="rId13"/>
      <w:pgSz w:w="12240" w:h="15840"/>
      <w:pgMar w:top="1440" w:right="1440" w:bottom="1440" w:left="1440" w:header="720" w:footer="720" w:gutter="0"/>
      <w:pgBorders w:offsetFrom="page">
        <w:top w:val="single" w:sz="24" w:space="24" w:color="FF0000"/>
        <w:left w:val="single" w:sz="24" w:space="24" w:color="FF0000"/>
        <w:bottom w:val="single" w:sz="24" w:space="24" w:color="FF0000"/>
        <w:right w:val="single" w:sz="24" w:space="24" w:color="FF000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A882B1" w14:textId="77777777" w:rsidR="00A6079B" w:rsidRDefault="00A6079B" w:rsidP="00CE1B70">
      <w:r>
        <w:separator/>
      </w:r>
    </w:p>
  </w:endnote>
  <w:endnote w:type="continuationSeparator" w:id="0">
    <w:p w14:paraId="23C32174" w14:textId="77777777" w:rsidR="00A6079B" w:rsidRDefault="00A6079B" w:rsidP="00CE1B70">
      <w:r>
        <w:continuationSeparator/>
      </w:r>
    </w:p>
  </w:endnote>
  <w:endnote w:type="continuationNotice" w:id="1">
    <w:p w14:paraId="31AA8793" w14:textId="77777777" w:rsidR="00A6079B" w:rsidRDefault="00A607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96154776"/>
      <w:docPartObj>
        <w:docPartGallery w:val="Page Numbers (Bottom of Page)"/>
        <w:docPartUnique/>
      </w:docPartObj>
    </w:sdtPr>
    <w:sdtEndPr>
      <w:rPr>
        <w:rStyle w:val="PageNumber"/>
      </w:rPr>
    </w:sdtEndPr>
    <w:sdtContent>
      <w:p w14:paraId="4159C9EC" w14:textId="341380CF" w:rsidR="00CE1B70" w:rsidRDefault="00CE1B70" w:rsidP="00CE1B70">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C89A7" w14:textId="77777777" w:rsidR="00CE1B70" w:rsidRDefault="00CE1B70" w:rsidP="00CE1B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95084533"/>
      <w:docPartObj>
        <w:docPartGallery w:val="Page Numbers (Bottom of Page)"/>
        <w:docPartUnique/>
      </w:docPartObj>
    </w:sdtPr>
    <w:sdtEndPr>
      <w:rPr>
        <w:rStyle w:val="PageNumber"/>
      </w:rPr>
    </w:sdtEndPr>
    <w:sdtContent>
      <w:p w14:paraId="61669196" w14:textId="6FCC92FC" w:rsidR="00CE1B70" w:rsidRDefault="00CE1B70" w:rsidP="00CE1B70">
        <w:pPr>
          <w:pStyle w:val="Footer"/>
          <w:rPr>
            <w:rStyle w:val="PageNumber"/>
          </w:rPr>
        </w:pPr>
        <w:r w:rsidRPr="00CE1B70">
          <w:rPr>
            <w:rStyle w:val="PageNumber"/>
          </w:rPr>
          <w:fldChar w:fldCharType="begin"/>
        </w:r>
        <w:r w:rsidRPr="00CE1B70">
          <w:rPr>
            <w:rStyle w:val="PageNumber"/>
          </w:rPr>
          <w:instrText xml:space="preserve"> PAGE </w:instrText>
        </w:r>
        <w:r w:rsidRPr="00CE1B70">
          <w:rPr>
            <w:rStyle w:val="PageNumber"/>
          </w:rPr>
          <w:fldChar w:fldCharType="separate"/>
        </w:r>
        <w:r w:rsidRPr="00CE1B70">
          <w:rPr>
            <w:rStyle w:val="PageNumber"/>
            <w:noProof/>
          </w:rPr>
          <w:t>2</w:t>
        </w:r>
        <w:r w:rsidRPr="00CE1B70">
          <w:rPr>
            <w:rStyle w:val="PageNumber"/>
          </w:rPr>
          <w:fldChar w:fldCharType="end"/>
        </w:r>
      </w:p>
    </w:sdtContent>
  </w:sdt>
  <w:p w14:paraId="21FF7CE1" w14:textId="77777777" w:rsidR="00CE1B70" w:rsidRDefault="00CE1B70" w:rsidP="00CE1B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65AB71" w14:textId="77777777" w:rsidR="00A6079B" w:rsidRDefault="00A6079B" w:rsidP="00CE1B70">
      <w:r>
        <w:separator/>
      </w:r>
    </w:p>
  </w:footnote>
  <w:footnote w:type="continuationSeparator" w:id="0">
    <w:p w14:paraId="489A26C8" w14:textId="77777777" w:rsidR="00A6079B" w:rsidRDefault="00A6079B" w:rsidP="00CE1B70">
      <w:r>
        <w:continuationSeparator/>
      </w:r>
    </w:p>
  </w:footnote>
  <w:footnote w:type="continuationNotice" w:id="1">
    <w:p w14:paraId="7CDC0638" w14:textId="77777777" w:rsidR="00A6079B" w:rsidRDefault="00A6079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723F0"/>
    <w:multiLevelType w:val="hybridMultilevel"/>
    <w:tmpl w:val="F7EE2620"/>
    <w:lvl w:ilvl="0" w:tplc="5BBA6D5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5CA19EF"/>
    <w:multiLevelType w:val="hybridMultilevel"/>
    <w:tmpl w:val="D7B2470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FE5376D"/>
    <w:multiLevelType w:val="multilevel"/>
    <w:tmpl w:val="7AD6EF26"/>
    <w:lvl w:ilvl="0">
      <w:start w:val="1"/>
      <w:numFmt w:val="decimal"/>
      <w:lvlText w:val="%1."/>
      <w:lvlJc w:val="left"/>
      <w:pPr>
        <w:ind w:left="720" w:hanging="360"/>
      </w:pPr>
    </w:lvl>
    <w:lvl w:ilvl="1">
      <w:start w:val="1"/>
      <w:numFmt w:val="decimal"/>
      <w:lvlText w:val="%1.%2"/>
      <w:lvlJc w:val="left"/>
      <w:pPr>
        <w:ind w:left="450" w:hanging="360"/>
      </w:pPr>
      <w:rPr>
        <w:rFonts w:ascii="Times New Roman" w:hAnsi="Times New Roman" w:cs="Times New Roman" w:hint="default"/>
      </w:r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9"/>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BkJTS0NDMxNzAyUdpeDU4uLM/DyQAuNaAIoJ+mgsAAAA"/>
  </w:docVars>
  <w:rsids>
    <w:rsidRoot w:val="775436AD"/>
    <w:rsid w:val="00001823"/>
    <w:rsid w:val="0000320F"/>
    <w:rsid w:val="00005BE0"/>
    <w:rsid w:val="000105A9"/>
    <w:rsid w:val="00010E70"/>
    <w:rsid w:val="00017D0C"/>
    <w:rsid w:val="00021CEA"/>
    <w:rsid w:val="0002249E"/>
    <w:rsid w:val="00026D3F"/>
    <w:rsid w:val="00042A64"/>
    <w:rsid w:val="00046C1B"/>
    <w:rsid w:val="000577D5"/>
    <w:rsid w:val="000621C1"/>
    <w:rsid w:val="000622B4"/>
    <w:rsid w:val="00064815"/>
    <w:rsid w:val="00067528"/>
    <w:rsid w:val="000727E7"/>
    <w:rsid w:val="00073C57"/>
    <w:rsid w:val="0007680F"/>
    <w:rsid w:val="00083C1C"/>
    <w:rsid w:val="000942C3"/>
    <w:rsid w:val="0009622A"/>
    <w:rsid w:val="000962D1"/>
    <w:rsid w:val="000A4187"/>
    <w:rsid w:val="000A44EA"/>
    <w:rsid w:val="000A4DD7"/>
    <w:rsid w:val="000A72C1"/>
    <w:rsid w:val="000AFB3A"/>
    <w:rsid w:val="000B1B48"/>
    <w:rsid w:val="000B2063"/>
    <w:rsid w:val="000B2DBE"/>
    <w:rsid w:val="000B3D7D"/>
    <w:rsid w:val="000C04C9"/>
    <w:rsid w:val="000C2030"/>
    <w:rsid w:val="000D1F04"/>
    <w:rsid w:val="000E3821"/>
    <w:rsid w:val="000E5ABE"/>
    <w:rsid w:val="000F0181"/>
    <w:rsid w:val="000F1C88"/>
    <w:rsid w:val="000F7238"/>
    <w:rsid w:val="0011155D"/>
    <w:rsid w:val="00111E83"/>
    <w:rsid w:val="0011296C"/>
    <w:rsid w:val="00113ED7"/>
    <w:rsid w:val="00115A07"/>
    <w:rsid w:val="00123C4A"/>
    <w:rsid w:val="001266C2"/>
    <w:rsid w:val="00133767"/>
    <w:rsid w:val="00136B1A"/>
    <w:rsid w:val="001429EB"/>
    <w:rsid w:val="001502A2"/>
    <w:rsid w:val="0015097D"/>
    <w:rsid w:val="001526BF"/>
    <w:rsid w:val="0015407D"/>
    <w:rsid w:val="00162064"/>
    <w:rsid w:val="0016754E"/>
    <w:rsid w:val="00167F23"/>
    <w:rsid w:val="00170FC5"/>
    <w:rsid w:val="00172860"/>
    <w:rsid w:val="0018164F"/>
    <w:rsid w:val="00183B29"/>
    <w:rsid w:val="001846F9"/>
    <w:rsid w:val="001855CF"/>
    <w:rsid w:val="00195A0C"/>
    <w:rsid w:val="001B17B1"/>
    <w:rsid w:val="001B66A7"/>
    <w:rsid w:val="001C1E3F"/>
    <w:rsid w:val="001C38AA"/>
    <w:rsid w:val="001C3BE9"/>
    <w:rsid w:val="001C5CF1"/>
    <w:rsid w:val="001D35C3"/>
    <w:rsid w:val="001E57BB"/>
    <w:rsid w:val="001F509A"/>
    <w:rsid w:val="00200D4C"/>
    <w:rsid w:val="002030F3"/>
    <w:rsid w:val="00205958"/>
    <w:rsid w:val="00206890"/>
    <w:rsid w:val="002074AC"/>
    <w:rsid w:val="00210C46"/>
    <w:rsid w:val="00221245"/>
    <w:rsid w:val="00221C00"/>
    <w:rsid w:val="00230966"/>
    <w:rsid w:val="00235F87"/>
    <w:rsid w:val="0023705F"/>
    <w:rsid w:val="00237344"/>
    <w:rsid w:val="0024007C"/>
    <w:rsid w:val="00241F33"/>
    <w:rsid w:val="00243D1F"/>
    <w:rsid w:val="002473B6"/>
    <w:rsid w:val="00251336"/>
    <w:rsid w:val="0026378D"/>
    <w:rsid w:val="00264BCD"/>
    <w:rsid w:val="0027110F"/>
    <w:rsid w:val="002763E8"/>
    <w:rsid w:val="0027726A"/>
    <w:rsid w:val="0028220F"/>
    <w:rsid w:val="00287F44"/>
    <w:rsid w:val="00290A97"/>
    <w:rsid w:val="00293842"/>
    <w:rsid w:val="00294C6F"/>
    <w:rsid w:val="002A0E56"/>
    <w:rsid w:val="002A4973"/>
    <w:rsid w:val="002A640D"/>
    <w:rsid w:val="002A6AE2"/>
    <w:rsid w:val="002A6DAF"/>
    <w:rsid w:val="002A7C94"/>
    <w:rsid w:val="002B7EB0"/>
    <w:rsid w:val="002C3B94"/>
    <w:rsid w:val="002C5E85"/>
    <w:rsid w:val="002D3F0B"/>
    <w:rsid w:val="002D7318"/>
    <w:rsid w:val="002E34E1"/>
    <w:rsid w:val="002F0523"/>
    <w:rsid w:val="002F5EC9"/>
    <w:rsid w:val="00305253"/>
    <w:rsid w:val="0030669C"/>
    <w:rsid w:val="0031002E"/>
    <w:rsid w:val="00326418"/>
    <w:rsid w:val="0033247E"/>
    <w:rsid w:val="0033339D"/>
    <w:rsid w:val="003409A9"/>
    <w:rsid w:val="0034166C"/>
    <w:rsid w:val="00352C23"/>
    <w:rsid w:val="00356456"/>
    <w:rsid w:val="0036158F"/>
    <w:rsid w:val="0036406D"/>
    <w:rsid w:val="003700F8"/>
    <w:rsid w:val="00374714"/>
    <w:rsid w:val="00374A9E"/>
    <w:rsid w:val="003751B1"/>
    <w:rsid w:val="00384294"/>
    <w:rsid w:val="003949D9"/>
    <w:rsid w:val="00397C8A"/>
    <w:rsid w:val="003B0E2B"/>
    <w:rsid w:val="003B2475"/>
    <w:rsid w:val="003B5025"/>
    <w:rsid w:val="003B7928"/>
    <w:rsid w:val="003C1BF0"/>
    <w:rsid w:val="003C3A20"/>
    <w:rsid w:val="003C78B4"/>
    <w:rsid w:val="003D543D"/>
    <w:rsid w:val="003E43C1"/>
    <w:rsid w:val="003F06C9"/>
    <w:rsid w:val="003F08EB"/>
    <w:rsid w:val="003F19C1"/>
    <w:rsid w:val="003F4968"/>
    <w:rsid w:val="00403B94"/>
    <w:rsid w:val="004123C6"/>
    <w:rsid w:val="00412C25"/>
    <w:rsid w:val="004317FB"/>
    <w:rsid w:val="00431AA7"/>
    <w:rsid w:val="00440151"/>
    <w:rsid w:val="00456066"/>
    <w:rsid w:val="0045781F"/>
    <w:rsid w:val="004628C3"/>
    <w:rsid w:val="0046638E"/>
    <w:rsid w:val="00467485"/>
    <w:rsid w:val="00497CBE"/>
    <w:rsid w:val="004A32C6"/>
    <w:rsid w:val="004A61D3"/>
    <w:rsid w:val="004A710F"/>
    <w:rsid w:val="004B1FDB"/>
    <w:rsid w:val="004B2BB0"/>
    <w:rsid w:val="004B5A1B"/>
    <w:rsid w:val="004B6BB2"/>
    <w:rsid w:val="004B7D94"/>
    <w:rsid w:val="004C25C3"/>
    <w:rsid w:val="004C4672"/>
    <w:rsid w:val="004C6288"/>
    <w:rsid w:val="004D5E66"/>
    <w:rsid w:val="004D6D46"/>
    <w:rsid w:val="004F00FB"/>
    <w:rsid w:val="004F387C"/>
    <w:rsid w:val="004F4850"/>
    <w:rsid w:val="004F570A"/>
    <w:rsid w:val="00500CA1"/>
    <w:rsid w:val="00510CF3"/>
    <w:rsid w:val="00535A32"/>
    <w:rsid w:val="00544EE9"/>
    <w:rsid w:val="00551D43"/>
    <w:rsid w:val="00565E3E"/>
    <w:rsid w:val="00573A0C"/>
    <w:rsid w:val="00575DC2"/>
    <w:rsid w:val="00576535"/>
    <w:rsid w:val="00581057"/>
    <w:rsid w:val="00586C03"/>
    <w:rsid w:val="005921A1"/>
    <w:rsid w:val="00593D41"/>
    <w:rsid w:val="005A5EE4"/>
    <w:rsid w:val="005A7154"/>
    <w:rsid w:val="005B043A"/>
    <w:rsid w:val="005C1E0A"/>
    <w:rsid w:val="005C46E2"/>
    <w:rsid w:val="005C65A6"/>
    <w:rsid w:val="005D6988"/>
    <w:rsid w:val="005D7209"/>
    <w:rsid w:val="005E032E"/>
    <w:rsid w:val="005E3F78"/>
    <w:rsid w:val="005E4269"/>
    <w:rsid w:val="005E7205"/>
    <w:rsid w:val="005F53DE"/>
    <w:rsid w:val="005F5453"/>
    <w:rsid w:val="0060141B"/>
    <w:rsid w:val="00602A1F"/>
    <w:rsid w:val="00613964"/>
    <w:rsid w:val="00614A85"/>
    <w:rsid w:val="00617857"/>
    <w:rsid w:val="00626660"/>
    <w:rsid w:val="006426F2"/>
    <w:rsid w:val="00643F61"/>
    <w:rsid w:val="00646BCD"/>
    <w:rsid w:val="00650F22"/>
    <w:rsid w:val="0065740B"/>
    <w:rsid w:val="0066070C"/>
    <w:rsid w:val="00661166"/>
    <w:rsid w:val="006632C6"/>
    <w:rsid w:val="0066584A"/>
    <w:rsid w:val="00670AF1"/>
    <w:rsid w:val="00681864"/>
    <w:rsid w:val="00683131"/>
    <w:rsid w:val="006839E9"/>
    <w:rsid w:val="0069360F"/>
    <w:rsid w:val="006955B0"/>
    <w:rsid w:val="0069599F"/>
    <w:rsid w:val="00696C1F"/>
    <w:rsid w:val="006A1A52"/>
    <w:rsid w:val="006B1C4F"/>
    <w:rsid w:val="006B1F08"/>
    <w:rsid w:val="006B2955"/>
    <w:rsid w:val="006B39C2"/>
    <w:rsid w:val="006C0E60"/>
    <w:rsid w:val="006C1DFD"/>
    <w:rsid w:val="006C213E"/>
    <w:rsid w:val="006C2AB3"/>
    <w:rsid w:val="006C3BAD"/>
    <w:rsid w:val="006C6A12"/>
    <w:rsid w:val="006C7462"/>
    <w:rsid w:val="006C7C8E"/>
    <w:rsid w:val="006D095D"/>
    <w:rsid w:val="006D6F11"/>
    <w:rsid w:val="006D7974"/>
    <w:rsid w:val="006F0B5D"/>
    <w:rsid w:val="006F4903"/>
    <w:rsid w:val="007016F5"/>
    <w:rsid w:val="007062BE"/>
    <w:rsid w:val="00706492"/>
    <w:rsid w:val="007067CB"/>
    <w:rsid w:val="00761FAD"/>
    <w:rsid w:val="00765CB1"/>
    <w:rsid w:val="007734C5"/>
    <w:rsid w:val="007759D4"/>
    <w:rsid w:val="00775AD8"/>
    <w:rsid w:val="00781F1C"/>
    <w:rsid w:val="00794EFD"/>
    <w:rsid w:val="007A1657"/>
    <w:rsid w:val="007A2ACC"/>
    <w:rsid w:val="007A3322"/>
    <w:rsid w:val="007C25BC"/>
    <w:rsid w:val="007C4B2A"/>
    <w:rsid w:val="007D2C61"/>
    <w:rsid w:val="007D75F7"/>
    <w:rsid w:val="007E7144"/>
    <w:rsid w:val="007E7D3F"/>
    <w:rsid w:val="007F44FE"/>
    <w:rsid w:val="00803D2E"/>
    <w:rsid w:val="0080578F"/>
    <w:rsid w:val="0080F442"/>
    <w:rsid w:val="008157F5"/>
    <w:rsid w:val="0081677D"/>
    <w:rsid w:val="00827E72"/>
    <w:rsid w:val="00835106"/>
    <w:rsid w:val="00837598"/>
    <w:rsid w:val="00844C04"/>
    <w:rsid w:val="00845032"/>
    <w:rsid w:val="00846A57"/>
    <w:rsid w:val="00861805"/>
    <w:rsid w:val="0086206F"/>
    <w:rsid w:val="008650BF"/>
    <w:rsid w:val="0087217C"/>
    <w:rsid w:val="008730A7"/>
    <w:rsid w:val="008749E3"/>
    <w:rsid w:val="00880F79"/>
    <w:rsid w:val="0088608B"/>
    <w:rsid w:val="0089189A"/>
    <w:rsid w:val="00895AA6"/>
    <w:rsid w:val="008A180A"/>
    <w:rsid w:val="008A18F2"/>
    <w:rsid w:val="008A7B1D"/>
    <w:rsid w:val="008B2582"/>
    <w:rsid w:val="008B44A4"/>
    <w:rsid w:val="008B5A67"/>
    <w:rsid w:val="008B728D"/>
    <w:rsid w:val="008C3866"/>
    <w:rsid w:val="008C4F84"/>
    <w:rsid w:val="008C5537"/>
    <w:rsid w:val="008D2DA8"/>
    <w:rsid w:val="008D753F"/>
    <w:rsid w:val="008D77BE"/>
    <w:rsid w:val="008E563C"/>
    <w:rsid w:val="008E687B"/>
    <w:rsid w:val="008F2FDE"/>
    <w:rsid w:val="008F3DF7"/>
    <w:rsid w:val="008F47F9"/>
    <w:rsid w:val="008F5B32"/>
    <w:rsid w:val="00910A62"/>
    <w:rsid w:val="009141A7"/>
    <w:rsid w:val="00921058"/>
    <w:rsid w:val="009233E3"/>
    <w:rsid w:val="00923FBB"/>
    <w:rsid w:val="009318E2"/>
    <w:rsid w:val="00934F8B"/>
    <w:rsid w:val="00935A94"/>
    <w:rsid w:val="00956060"/>
    <w:rsid w:val="0096167A"/>
    <w:rsid w:val="00966101"/>
    <w:rsid w:val="0097110E"/>
    <w:rsid w:val="00981327"/>
    <w:rsid w:val="00986666"/>
    <w:rsid w:val="00986EE9"/>
    <w:rsid w:val="009955D6"/>
    <w:rsid w:val="00996C30"/>
    <w:rsid w:val="009A2086"/>
    <w:rsid w:val="009A32CC"/>
    <w:rsid w:val="009B0E87"/>
    <w:rsid w:val="009B51C3"/>
    <w:rsid w:val="009C13FA"/>
    <w:rsid w:val="009C5594"/>
    <w:rsid w:val="009D2749"/>
    <w:rsid w:val="009D2A80"/>
    <w:rsid w:val="009D38D5"/>
    <w:rsid w:val="009D4561"/>
    <w:rsid w:val="009D5D7B"/>
    <w:rsid w:val="009D603C"/>
    <w:rsid w:val="009E09F7"/>
    <w:rsid w:val="009E2275"/>
    <w:rsid w:val="009E4121"/>
    <w:rsid w:val="009E54B5"/>
    <w:rsid w:val="009F1EEC"/>
    <w:rsid w:val="009F38C0"/>
    <w:rsid w:val="009F72F7"/>
    <w:rsid w:val="00A00F4A"/>
    <w:rsid w:val="00A24AC7"/>
    <w:rsid w:val="00A306FD"/>
    <w:rsid w:val="00A31FA6"/>
    <w:rsid w:val="00A32330"/>
    <w:rsid w:val="00A336CA"/>
    <w:rsid w:val="00A34211"/>
    <w:rsid w:val="00A40667"/>
    <w:rsid w:val="00A44C59"/>
    <w:rsid w:val="00A45087"/>
    <w:rsid w:val="00A5744C"/>
    <w:rsid w:val="00A6079B"/>
    <w:rsid w:val="00A627F5"/>
    <w:rsid w:val="00A7258D"/>
    <w:rsid w:val="00A7279B"/>
    <w:rsid w:val="00A86566"/>
    <w:rsid w:val="00A947CE"/>
    <w:rsid w:val="00AA34C4"/>
    <w:rsid w:val="00AA49C3"/>
    <w:rsid w:val="00AA6422"/>
    <w:rsid w:val="00AA74D1"/>
    <w:rsid w:val="00AC0E32"/>
    <w:rsid w:val="00AC17D7"/>
    <w:rsid w:val="00AC74FF"/>
    <w:rsid w:val="00AD717D"/>
    <w:rsid w:val="00AE1CEE"/>
    <w:rsid w:val="00AE2B41"/>
    <w:rsid w:val="00AF51C7"/>
    <w:rsid w:val="00AF63BD"/>
    <w:rsid w:val="00B0182D"/>
    <w:rsid w:val="00B049EA"/>
    <w:rsid w:val="00B12664"/>
    <w:rsid w:val="00B13D1C"/>
    <w:rsid w:val="00B216B2"/>
    <w:rsid w:val="00B21F9A"/>
    <w:rsid w:val="00B24287"/>
    <w:rsid w:val="00B25557"/>
    <w:rsid w:val="00B3374B"/>
    <w:rsid w:val="00B34AE2"/>
    <w:rsid w:val="00B43D0D"/>
    <w:rsid w:val="00B52B47"/>
    <w:rsid w:val="00B53E79"/>
    <w:rsid w:val="00B5553E"/>
    <w:rsid w:val="00B63119"/>
    <w:rsid w:val="00B70B30"/>
    <w:rsid w:val="00B80952"/>
    <w:rsid w:val="00B82774"/>
    <w:rsid w:val="00B86462"/>
    <w:rsid w:val="00B947B4"/>
    <w:rsid w:val="00B95AE4"/>
    <w:rsid w:val="00B97664"/>
    <w:rsid w:val="00BA0DF9"/>
    <w:rsid w:val="00BC4F9F"/>
    <w:rsid w:val="00BD3C56"/>
    <w:rsid w:val="00BD42F1"/>
    <w:rsid w:val="00BD4A48"/>
    <w:rsid w:val="00BD5840"/>
    <w:rsid w:val="00BD79AD"/>
    <w:rsid w:val="00BD7B00"/>
    <w:rsid w:val="00BE0900"/>
    <w:rsid w:val="00BE2DB3"/>
    <w:rsid w:val="00BE3D97"/>
    <w:rsid w:val="00BE7282"/>
    <w:rsid w:val="00BF1900"/>
    <w:rsid w:val="00BF5DB3"/>
    <w:rsid w:val="00C030C9"/>
    <w:rsid w:val="00C12314"/>
    <w:rsid w:val="00C15A3C"/>
    <w:rsid w:val="00C16556"/>
    <w:rsid w:val="00C26902"/>
    <w:rsid w:val="00C26E8C"/>
    <w:rsid w:val="00C27431"/>
    <w:rsid w:val="00C519C8"/>
    <w:rsid w:val="00C52B1A"/>
    <w:rsid w:val="00C6083E"/>
    <w:rsid w:val="00C63AAA"/>
    <w:rsid w:val="00C74AC2"/>
    <w:rsid w:val="00C75E19"/>
    <w:rsid w:val="00C8560F"/>
    <w:rsid w:val="00C94AF7"/>
    <w:rsid w:val="00C97081"/>
    <w:rsid w:val="00CA2DFE"/>
    <w:rsid w:val="00CA6156"/>
    <w:rsid w:val="00CA79A7"/>
    <w:rsid w:val="00CB3466"/>
    <w:rsid w:val="00CD0C51"/>
    <w:rsid w:val="00CE1B70"/>
    <w:rsid w:val="00CE3123"/>
    <w:rsid w:val="00CE3F43"/>
    <w:rsid w:val="00CE5A11"/>
    <w:rsid w:val="00CF0753"/>
    <w:rsid w:val="00CF346A"/>
    <w:rsid w:val="00D02670"/>
    <w:rsid w:val="00D07DA4"/>
    <w:rsid w:val="00D1211C"/>
    <w:rsid w:val="00D1218F"/>
    <w:rsid w:val="00D14175"/>
    <w:rsid w:val="00D25AC6"/>
    <w:rsid w:val="00D36D3B"/>
    <w:rsid w:val="00D40C1C"/>
    <w:rsid w:val="00D45246"/>
    <w:rsid w:val="00D465D2"/>
    <w:rsid w:val="00D46AC9"/>
    <w:rsid w:val="00D52059"/>
    <w:rsid w:val="00D56569"/>
    <w:rsid w:val="00D57C51"/>
    <w:rsid w:val="00D61798"/>
    <w:rsid w:val="00D636F9"/>
    <w:rsid w:val="00D71089"/>
    <w:rsid w:val="00D72AF3"/>
    <w:rsid w:val="00D9593B"/>
    <w:rsid w:val="00DB0F41"/>
    <w:rsid w:val="00DB4CFF"/>
    <w:rsid w:val="00DB52D2"/>
    <w:rsid w:val="00DB6CF8"/>
    <w:rsid w:val="00DC3AA2"/>
    <w:rsid w:val="00DC46FA"/>
    <w:rsid w:val="00DC577A"/>
    <w:rsid w:val="00DD2A90"/>
    <w:rsid w:val="00DD40B0"/>
    <w:rsid w:val="00DD735E"/>
    <w:rsid w:val="00DE46AE"/>
    <w:rsid w:val="00DE4C3A"/>
    <w:rsid w:val="00DE6688"/>
    <w:rsid w:val="00DF1854"/>
    <w:rsid w:val="00E10950"/>
    <w:rsid w:val="00E121BB"/>
    <w:rsid w:val="00E14C47"/>
    <w:rsid w:val="00E16D5B"/>
    <w:rsid w:val="00E170C4"/>
    <w:rsid w:val="00E246D3"/>
    <w:rsid w:val="00E270F6"/>
    <w:rsid w:val="00E30253"/>
    <w:rsid w:val="00E35EBD"/>
    <w:rsid w:val="00E41A3B"/>
    <w:rsid w:val="00E46EBB"/>
    <w:rsid w:val="00E5598B"/>
    <w:rsid w:val="00E60811"/>
    <w:rsid w:val="00E66430"/>
    <w:rsid w:val="00E8021E"/>
    <w:rsid w:val="00E813AD"/>
    <w:rsid w:val="00E813CC"/>
    <w:rsid w:val="00E9199E"/>
    <w:rsid w:val="00E9643B"/>
    <w:rsid w:val="00EA0861"/>
    <w:rsid w:val="00EA251E"/>
    <w:rsid w:val="00EB221A"/>
    <w:rsid w:val="00EB2D72"/>
    <w:rsid w:val="00EC6D5A"/>
    <w:rsid w:val="00ED2C87"/>
    <w:rsid w:val="00ED4BC7"/>
    <w:rsid w:val="00ED6E37"/>
    <w:rsid w:val="00ED732B"/>
    <w:rsid w:val="00EDA9BF"/>
    <w:rsid w:val="00EE5230"/>
    <w:rsid w:val="00EE5AB0"/>
    <w:rsid w:val="00EE67D5"/>
    <w:rsid w:val="00EE6CE0"/>
    <w:rsid w:val="00EE7C31"/>
    <w:rsid w:val="00EF0EAC"/>
    <w:rsid w:val="00EF1717"/>
    <w:rsid w:val="00EF7571"/>
    <w:rsid w:val="00EF7730"/>
    <w:rsid w:val="00EF7F1A"/>
    <w:rsid w:val="00F037A7"/>
    <w:rsid w:val="00F07830"/>
    <w:rsid w:val="00F11B71"/>
    <w:rsid w:val="00F172BA"/>
    <w:rsid w:val="00F214A3"/>
    <w:rsid w:val="00F3110C"/>
    <w:rsid w:val="00F336E2"/>
    <w:rsid w:val="00F44B8E"/>
    <w:rsid w:val="00F500C9"/>
    <w:rsid w:val="00F54E69"/>
    <w:rsid w:val="00F553DB"/>
    <w:rsid w:val="00F743B6"/>
    <w:rsid w:val="00F77F53"/>
    <w:rsid w:val="00F809A6"/>
    <w:rsid w:val="00F85021"/>
    <w:rsid w:val="00F85CEF"/>
    <w:rsid w:val="00F966C1"/>
    <w:rsid w:val="00FB133B"/>
    <w:rsid w:val="00FB4A45"/>
    <w:rsid w:val="00FC1B62"/>
    <w:rsid w:val="00FD229D"/>
    <w:rsid w:val="00FD5A11"/>
    <w:rsid w:val="00FE6481"/>
    <w:rsid w:val="01167858"/>
    <w:rsid w:val="0117509B"/>
    <w:rsid w:val="01370ECA"/>
    <w:rsid w:val="0171D1A8"/>
    <w:rsid w:val="017FD6BF"/>
    <w:rsid w:val="0226FB00"/>
    <w:rsid w:val="025B62A6"/>
    <w:rsid w:val="036B71DE"/>
    <w:rsid w:val="0375825E"/>
    <w:rsid w:val="03A6FB5B"/>
    <w:rsid w:val="03CDDF2E"/>
    <w:rsid w:val="04A01DB3"/>
    <w:rsid w:val="04CE93D5"/>
    <w:rsid w:val="05D73399"/>
    <w:rsid w:val="0632085F"/>
    <w:rsid w:val="06F66B68"/>
    <w:rsid w:val="07A2AC7B"/>
    <w:rsid w:val="07B0A6F3"/>
    <w:rsid w:val="0865AD35"/>
    <w:rsid w:val="088CA2CF"/>
    <w:rsid w:val="08F22CC4"/>
    <w:rsid w:val="08FBD72E"/>
    <w:rsid w:val="094E4693"/>
    <w:rsid w:val="095BFFF0"/>
    <w:rsid w:val="0991D25D"/>
    <w:rsid w:val="09A8DF45"/>
    <w:rsid w:val="09AD3695"/>
    <w:rsid w:val="09BBE73F"/>
    <w:rsid w:val="0A17AE95"/>
    <w:rsid w:val="0A223A61"/>
    <w:rsid w:val="0B7A5C50"/>
    <w:rsid w:val="0BD93C14"/>
    <w:rsid w:val="0BF8D64D"/>
    <w:rsid w:val="0C2A265D"/>
    <w:rsid w:val="0C6CE090"/>
    <w:rsid w:val="0C74837B"/>
    <w:rsid w:val="0C84A2E4"/>
    <w:rsid w:val="0D4E210A"/>
    <w:rsid w:val="0D527622"/>
    <w:rsid w:val="0D5EA67A"/>
    <w:rsid w:val="0D7736E7"/>
    <w:rsid w:val="0E10BF0F"/>
    <w:rsid w:val="0E2731DB"/>
    <w:rsid w:val="0E33EE38"/>
    <w:rsid w:val="0E47B8E6"/>
    <w:rsid w:val="0E6E2108"/>
    <w:rsid w:val="0E8A8674"/>
    <w:rsid w:val="0F28DC02"/>
    <w:rsid w:val="0F6A84E7"/>
    <w:rsid w:val="0F8A52B2"/>
    <w:rsid w:val="0F99B263"/>
    <w:rsid w:val="0FC08E8C"/>
    <w:rsid w:val="0FD9E5B4"/>
    <w:rsid w:val="106F82B1"/>
    <w:rsid w:val="107F0702"/>
    <w:rsid w:val="108DEA2B"/>
    <w:rsid w:val="10A1C3F3"/>
    <w:rsid w:val="11028D8B"/>
    <w:rsid w:val="113B2645"/>
    <w:rsid w:val="1145AA40"/>
    <w:rsid w:val="11738991"/>
    <w:rsid w:val="1174807B"/>
    <w:rsid w:val="121F14BA"/>
    <w:rsid w:val="1297BE55"/>
    <w:rsid w:val="12BA8C44"/>
    <w:rsid w:val="12DBB652"/>
    <w:rsid w:val="130E2A9E"/>
    <w:rsid w:val="1314FE6A"/>
    <w:rsid w:val="1371CED7"/>
    <w:rsid w:val="1375CC23"/>
    <w:rsid w:val="14298123"/>
    <w:rsid w:val="147D4B02"/>
    <w:rsid w:val="14B389C1"/>
    <w:rsid w:val="14DC3CD5"/>
    <w:rsid w:val="150CF91D"/>
    <w:rsid w:val="151CD1B3"/>
    <w:rsid w:val="15690C82"/>
    <w:rsid w:val="15A8BBF2"/>
    <w:rsid w:val="15D9C66B"/>
    <w:rsid w:val="15EF88D5"/>
    <w:rsid w:val="164F5A22"/>
    <w:rsid w:val="1668827F"/>
    <w:rsid w:val="16B643C5"/>
    <w:rsid w:val="16B89EF2"/>
    <w:rsid w:val="16E03F9F"/>
    <w:rsid w:val="173B99DC"/>
    <w:rsid w:val="17637E66"/>
    <w:rsid w:val="17C0FCC0"/>
    <w:rsid w:val="17CD72E6"/>
    <w:rsid w:val="17DA1AB0"/>
    <w:rsid w:val="18176E09"/>
    <w:rsid w:val="1818BE64"/>
    <w:rsid w:val="1821D698"/>
    <w:rsid w:val="187A9496"/>
    <w:rsid w:val="187D3F5C"/>
    <w:rsid w:val="18C93E78"/>
    <w:rsid w:val="1917C555"/>
    <w:rsid w:val="19299E83"/>
    <w:rsid w:val="19666A03"/>
    <w:rsid w:val="1A01A496"/>
    <w:rsid w:val="1A2E70F3"/>
    <w:rsid w:val="1A3B9740"/>
    <w:rsid w:val="1A3C3DAF"/>
    <w:rsid w:val="1A4EAEB4"/>
    <w:rsid w:val="1A75A0B8"/>
    <w:rsid w:val="1B2373D3"/>
    <w:rsid w:val="1B532623"/>
    <w:rsid w:val="1BAEF141"/>
    <w:rsid w:val="1BB1DFA6"/>
    <w:rsid w:val="1BBBD771"/>
    <w:rsid w:val="1BC6CDC2"/>
    <w:rsid w:val="1BF2B940"/>
    <w:rsid w:val="1C211C26"/>
    <w:rsid w:val="1C2AA01B"/>
    <w:rsid w:val="1C2BBD99"/>
    <w:rsid w:val="1C7C48E1"/>
    <w:rsid w:val="1C831655"/>
    <w:rsid w:val="1D0FD939"/>
    <w:rsid w:val="1D65BCF2"/>
    <w:rsid w:val="1DE4D850"/>
    <w:rsid w:val="1E022817"/>
    <w:rsid w:val="1E35C52B"/>
    <w:rsid w:val="1E3E7109"/>
    <w:rsid w:val="1E67F547"/>
    <w:rsid w:val="1E81B843"/>
    <w:rsid w:val="1EC54C45"/>
    <w:rsid w:val="1ED022CE"/>
    <w:rsid w:val="1EDCE00D"/>
    <w:rsid w:val="1F1D489B"/>
    <w:rsid w:val="1F561875"/>
    <w:rsid w:val="1F6DCC31"/>
    <w:rsid w:val="1F6E2B03"/>
    <w:rsid w:val="1F8614DB"/>
    <w:rsid w:val="1FA96DAA"/>
    <w:rsid w:val="2011F263"/>
    <w:rsid w:val="201797E5"/>
    <w:rsid w:val="2037A8C4"/>
    <w:rsid w:val="20893DB0"/>
    <w:rsid w:val="20BD5791"/>
    <w:rsid w:val="20C96E7A"/>
    <w:rsid w:val="20E555D7"/>
    <w:rsid w:val="2189A1A2"/>
    <w:rsid w:val="21B5178D"/>
    <w:rsid w:val="2202BFD3"/>
    <w:rsid w:val="2205D4B1"/>
    <w:rsid w:val="22526B8B"/>
    <w:rsid w:val="23919830"/>
    <w:rsid w:val="23DE1A6D"/>
    <w:rsid w:val="259CDF9D"/>
    <w:rsid w:val="25A6B99C"/>
    <w:rsid w:val="25C6C343"/>
    <w:rsid w:val="25D0C9B5"/>
    <w:rsid w:val="265F0795"/>
    <w:rsid w:val="26B40DE0"/>
    <w:rsid w:val="26C4AD40"/>
    <w:rsid w:val="26D92177"/>
    <w:rsid w:val="26F27015"/>
    <w:rsid w:val="270477CD"/>
    <w:rsid w:val="2729E32D"/>
    <w:rsid w:val="274851B5"/>
    <w:rsid w:val="27F25465"/>
    <w:rsid w:val="2803E0B7"/>
    <w:rsid w:val="2841A360"/>
    <w:rsid w:val="28AC300D"/>
    <w:rsid w:val="28BED281"/>
    <w:rsid w:val="28D4805F"/>
    <w:rsid w:val="28E259D6"/>
    <w:rsid w:val="291C1A8E"/>
    <w:rsid w:val="29AAA7EE"/>
    <w:rsid w:val="29C49ECB"/>
    <w:rsid w:val="29ED9AE0"/>
    <w:rsid w:val="2A4B4DAA"/>
    <w:rsid w:val="2A60A3F3"/>
    <w:rsid w:val="2A7FD1CE"/>
    <w:rsid w:val="2A95FF7D"/>
    <w:rsid w:val="2AA9CD35"/>
    <w:rsid w:val="2AAE2CF4"/>
    <w:rsid w:val="2AB52F82"/>
    <w:rsid w:val="2ABBE7EB"/>
    <w:rsid w:val="2AFD1A9E"/>
    <w:rsid w:val="2B1DFF01"/>
    <w:rsid w:val="2B6E39E2"/>
    <w:rsid w:val="2B8C9469"/>
    <w:rsid w:val="2C0E5E78"/>
    <w:rsid w:val="2C4BC019"/>
    <w:rsid w:val="2CA0DB03"/>
    <w:rsid w:val="2CB2D5AB"/>
    <w:rsid w:val="2CB94CB3"/>
    <w:rsid w:val="2CC8DAB1"/>
    <w:rsid w:val="2CDCACF6"/>
    <w:rsid w:val="2CECACCB"/>
    <w:rsid w:val="2D28029F"/>
    <w:rsid w:val="2D739E36"/>
    <w:rsid w:val="2DB77290"/>
    <w:rsid w:val="2DD1C34C"/>
    <w:rsid w:val="2DFBACB5"/>
    <w:rsid w:val="2E213B06"/>
    <w:rsid w:val="2ECA60BA"/>
    <w:rsid w:val="2F46007C"/>
    <w:rsid w:val="2FCFFF22"/>
    <w:rsid w:val="30543144"/>
    <w:rsid w:val="305D728C"/>
    <w:rsid w:val="30AAE9FD"/>
    <w:rsid w:val="30AD6E6B"/>
    <w:rsid w:val="30B1E40E"/>
    <w:rsid w:val="31026D6B"/>
    <w:rsid w:val="31441F06"/>
    <w:rsid w:val="317D0688"/>
    <w:rsid w:val="31C6B505"/>
    <w:rsid w:val="31C72840"/>
    <w:rsid w:val="31D8EA0E"/>
    <w:rsid w:val="31F213D0"/>
    <w:rsid w:val="324D28BE"/>
    <w:rsid w:val="326DC6A3"/>
    <w:rsid w:val="3271BB56"/>
    <w:rsid w:val="32F90CDF"/>
    <w:rsid w:val="332C3A71"/>
    <w:rsid w:val="332C5300"/>
    <w:rsid w:val="33413EF1"/>
    <w:rsid w:val="33639F82"/>
    <w:rsid w:val="33F519B9"/>
    <w:rsid w:val="347C7F39"/>
    <w:rsid w:val="348D3EA8"/>
    <w:rsid w:val="35626AF9"/>
    <w:rsid w:val="357F8DAA"/>
    <w:rsid w:val="35B64013"/>
    <w:rsid w:val="35E0512F"/>
    <w:rsid w:val="3699E862"/>
    <w:rsid w:val="37127466"/>
    <w:rsid w:val="376E9123"/>
    <w:rsid w:val="378C42D3"/>
    <w:rsid w:val="37CC7E02"/>
    <w:rsid w:val="37F5FAE1"/>
    <w:rsid w:val="38102DD4"/>
    <w:rsid w:val="382DD806"/>
    <w:rsid w:val="3880AB54"/>
    <w:rsid w:val="38A30024"/>
    <w:rsid w:val="39061514"/>
    <w:rsid w:val="3918BE4A"/>
    <w:rsid w:val="39691B32"/>
    <w:rsid w:val="39D77DFB"/>
    <w:rsid w:val="3B2C075C"/>
    <w:rsid w:val="3B76F366"/>
    <w:rsid w:val="3BA85C69"/>
    <w:rsid w:val="3BA90920"/>
    <w:rsid w:val="3C0BB8BB"/>
    <w:rsid w:val="3C18610B"/>
    <w:rsid w:val="3C3CA320"/>
    <w:rsid w:val="3C40E207"/>
    <w:rsid w:val="3C4E1451"/>
    <w:rsid w:val="3C9D7557"/>
    <w:rsid w:val="3CBAC182"/>
    <w:rsid w:val="3CD1564F"/>
    <w:rsid w:val="3D66134F"/>
    <w:rsid w:val="3D7E0305"/>
    <w:rsid w:val="3DACDA75"/>
    <w:rsid w:val="3DE8B4EE"/>
    <w:rsid w:val="3E4F5A70"/>
    <w:rsid w:val="3EDE9275"/>
    <w:rsid w:val="3EF29148"/>
    <w:rsid w:val="3F3F585A"/>
    <w:rsid w:val="3FB186F6"/>
    <w:rsid w:val="3FD78FE7"/>
    <w:rsid w:val="407697C2"/>
    <w:rsid w:val="408BBD39"/>
    <w:rsid w:val="40F6CDDF"/>
    <w:rsid w:val="410B4271"/>
    <w:rsid w:val="4117F2C5"/>
    <w:rsid w:val="411E3475"/>
    <w:rsid w:val="4162E4EB"/>
    <w:rsid w:val="418C9560"/>
    <w:rsid w:val="4193473A"/>
    <w:rsid w:val="4194C047"/>
    <w:rsid w:val="41B750F5"/>
    <w:rsid w:val="4227C077"/>
    <w:rsid w:val="4230117B"/>
    <w:rsid w:val="424051C6"/>
    <w:rsid w:val="4258C3F9"/>
    <w:rsid w:val="430D3D87"/>
    <w:rsid w:val="43D2DA55"/>
    <w:rsid w:val="441C1BF9"/>
    <w:rsid w:val="441D72B8"/>
    <w:rsid w:val="4438EF10"/>
    <w:rsid w:val="4440E0F5"/>
    <w:rsid w:val="446528A0"/>
    <w:rsid w:val="447BB7F1"/>
    <w:rsid w:val="44946F20"/>
    <w:rsid w:val="44AA14FB"/>
    <w:rsid w:val="44ABCA9E"/>
    <w:rsid w:val="44AF78E9"/>
    <w:rsid w:val="45062FB0"/>
    <w:rsid w:val="454C3382"/>
    <w:rsid w:val="45748463"/>
    <w:rsid w:val="458FB940"/>
    <w:rsid w:val="45936486"/>
    <w:rsid w:val="45A9A5E0"/>
    <w:rsid w:val="45F40823"/>
    <w:rsid w:val="45FB3881"/>
    <w:rsid w:val="464214C0"/>
    <w:rsid w:val="4647AB6B"/>
    <w:rsid w:val="464EBEF1"/>
    <w:rsid w:val="467DA610"/>
    <w:rsid w:val="468BB02D"/>
    <w:rsid w:val="4690A112"/>
    <w:rsid w:val="46E62889"/>
    <w:rsid w:val="4798168D"/>
    <w:rsid w:val="48325E51"/>
    <w:rsid w:val="48E1BED3"/>
    <w:rsid w:val="492586D2"/>
    <w:rsid w:val="49334ED7"/>
    <w:rsid w:val="49F3C912"/>
    <w:rsid w:val="4A05E045"/>
    <w:rsid w:val="4A0C30A1"/>
    <w:rsid w:val="4A4F2207"/>
    <w:rsid w:val="4A582969"/>
    <w:rsid w:val="4B48411D"/>
    <w:rsid w:val="4B6A5FE7"/>
    <w:rsid w:val="4BA0460B"/>
    <w:rsid w:val="4BA54D0B"/>
    <w:rsid w:val="4C757073"/>
    <w:rsid w:val="4CAB79C5"/>
    <w:rsid w:val="4CBDE848"/>
    <w:rsid w:val="4D4D4608"/>
    <w:rsid w:val="4D54C9B1"/>
    <w:rsid w:val="4D54D30C"/>
    <w:rsid w:val="4E038227"/>
    <w:rsid w:val="4E04CE00"/>
    <w:rsid w:val="4E4C64D3"/>
    <w:rsid w:val="4E607966"/>
    <w:rsid w:val="4EB11245"/>
    <w:rsid w:val="4F002DED"/>
    <w:rsid w:val="4F6764AA"/>
    <w:rsid w:val="4F909A1D"/>
    <w:rsid w:val="4F9F891A"/>
    <w:rsid w:val="4FDDA479"/>
    <w:rsid w:val="5021969E"/>
    <w:rsid w:val="5040BBB7"/>
    <w:rsid w:val="5049C43B"/>
    <w:rsid w:val="508C73CE"/>
    <w:rsid w:val="50B2C89C"/>
    <w:rsid w:val="50D527F7"/>
    <w:rsid w:val="50D7613A"/>
    <w:rsid w:val="5100ADC3"/>
    <w:rsid w:val="51463444"/>
    <w:rsid w:val="51790D30"/>
    <w:rsid w:val="51D96DF5"/>
    <w:rsid w:val="5200D2A3"/>
    <w:rsid w:val="522A6014"/>
    <w:rsid w:val="522EE5DC"/>
    <w:rsid w:val="527257B9"/>
    <w:rsid w:val="531B8A5E"/>
    <w:rsid w:val="5330DC36"/>
    <w:rsid w:val="53CB7714"/>
    <w:rsid w:val="53D27F16"/>
    <w:rsid w:val="53EB9F71"/>
    <w:rsid w:val="541F137E"/>
    <w:rsid w:val="546A12D6"/>
    <w:rsid w:val="54894EB1"/>
    <w:rsid w:val="5517BC3C"/>
    <w:rsid w:val="5535CA6B"/>
    <w:rsid w:val="553EBB9C"/>
    <w:rsid w:val="55C8E293"/>
    <w:rsid w:val="55D05DBF"/>
    <w:rsid w:val="55D12181"/>
    <w:rsid w:val="55D8E1E3"/>
    <w:rsid w:val="55E5B6AA"/>
    <w:rsid w:val="56325D9A"/>
    <w:rsid w:val="5665E1F1"/>
    <w:rsid w:val="56868F1B"/>
    <w:rsid w:val="56A39345"/>
    <w:rsid w:val="56BE8F00"/>
    <w:rsid w:val="56F54C99"/>
    <w:rsid w:val="5743928E"/>
    <w:rsid w:val="578E88E3"/>
    <w:rsid w:val="57A995A5"/>
    <w:rsid w:val="57FA3381"/>
    <w:rsid w:val="580C8389"/>
    <w:rsid w:val="58590AF0"/>
    <w:rsid w:val="58873B22"/>
    <w:rsid w:val="591AD105"/>
    <w:rsid w:val="59235F26"/>
    <w:rsid w:val="592B6BE4"/>
    <w:rsid w:val="59641B74"/>
    <w:rsid w:val="59921096"/>
    <w:rsid w:val="59CA9D9E"/>
    <w:rsid w:val="59CF323E"/>
    <w:rsid w:val="59F5B9EB"/>
    <w:rsid w:val="5A555458"/>
    <w:rsid w:val="5A79EC0D"/>
    <w:rsid w:val="5B49A226"/>
    <w:rsid w:val="5B8E8C8C"/>
    <w:rsid w:val="5BB1DF47"/>
    <w:rsid w:val="5BBAA7C6"/>
    <w:rsid w:val="5BC3293F"/>
    <w:rsid w:val="5C663A1C"/>
    <w:rsid w:val="5C79CCE3"/>
    <w:rsid w:val="5C847857"/>
    <w:rsid w:val="5CCF89E6"/>
    <w:rsid w:val="5D023E60"/>
    <w:rsid w:val="5D624273"/>
    <w:rsid w:val="5D71B592"/>
    <w:rsid w:val="5DA2BB54"/>
    <w:rsid w:val="5DB13A07"/>
    <w:rsid w:val="5DC251FE"/>
    <w:rsid w:val="5DE87813"/>
    <w:rsid w:val="5DEDD31A"/>
    <w:rsid w:val="5E07C6AC"/>
    <w:rsid w:val="5E921E59"/>
    <w:rsid w:val="5F135D72"/>
    <w:rsid w:val="5F1FB95C"/>
    <w:rsid w:val="5F7EF583"/>
    <w:rsid w:val="5F8DD49E"/>
    <w:rsid w:val="5FD161BE"/>
    <w:rsid w:val="5FDA792B"/>
    <w:rsid w:val="602C3A38"/>
    <w:rsid w:val="605E47F5"/>
    <w:rsid w:val="6130B613"/>
    <w:rsid w:val="615B9E32"/>
    <w:rsid w:val="621ADD62"/>
    <w:rsid w:val="6220DEE6"/>
    <w:rsid w:val="6282AF43"/>
    <w:rsid w:val="62F0A83C"/>
    <w:rsid w:val="62F2954B"/>
    <w:rsid w:val="62F454EF"/>
    <w:rsid w:val="6318A588"/>
    <w:rsid w:val="637478FD"/>
    <w:rsid w:val="637A45DA"/>
    <w:rsid w:val="64119BEC"/>
    <w:rsid w:val="641E0059"/>
    <w:rsid w:val="64391DFC"/>
    <w:rsid w:val="645D0178"/>
    <w:rsid w:val="64640C0C"/>
    <w:rsid w:val="64B4D2F0"/>
    <w:rsid w:val="64E827AA"/>
    <w:rsid w:val="64F1F40C"/>
    <w:rsid w:val="65130131"/>
    <w:rsid w:val="6539BAB8"/>
    <w:rsid w:val="65672785"/>
    <w:rsid w:val="66389D86"/>
    <w:rsid w:val="66EE6F46"/>
    <w:rsid w:val="677670BB"/>
    <w:rsid w:val="67873F07"/>
    <w:rsid w:val="67EB5B57"/>
    <w:rsid w:val="67F1B346"/>
    <w:rsid w:val="6850F796"/>
    <w:rsid w:val="686EA6F4"/>
    <w:rsid w:val="68A1E163"/>
    <w:rsid w:val="68A41C8B"/>
    <w:rsid w:val="690A6E04"/>
    <w:rsid w:val="691F9603"/>
    <w:rsid w:val="69E081A1"/>
    <w:rsid w:val="69E5346F"/>
    <w:rsid w:val="69E5EA94"/>
    <w:rsid w:val="69E6DF77"/>
    <w:rsid w:val="6A3DB1C4"/>
    <w:rsid w:val="6AC2C362"/>
    <w:rsid w:val="6AC6FB1B"/>
    <w:rsid w:val="6B87DD0F"/>
    <w:rsid w:val="6BB1AD79"/>
    <w:rsid w:val="6C13CFBB"/>
    <w:rsid w:val="6C28F5DA"/>
    <w:rsid w:val="6C49A31F"/>
    <w:rsid w:val="6C4B3521"/>
    <w:rsid w:val="6C64773D"/>
    <w:rsid w:val="6C66C7C9"/>
    <w:rsid w:val="6C6BE5F6"/>
    <w:rsid w:val="6C6C1DCD"/>
    <w:rsid w:val="6C85A743"/>
    <w:rsid w:val="6CBFE4D5"/>
    <w:rsid w:val="6CCC0F9A"/>
    <w:rsid w:val="6D335481"/>
    <w:rsid w:val="6D69A349"/>
    <w:rsid w:val="6D8E9C05"/>
    <w:rsid w:val="6D8EFAA3"/>
    <w:rsid w:val="6DA382B9"/>
    <w:rsid w:val="6DB0EC77"/>
    <w:rsid w:val="6DF6A357"/>
    <w:rsid w:val="6E4AD648"/>
    <w:rsid w:val="6EC4D2EA"/>
    <w:rsid w:val="6EF7FA8A"/>
    <w:rsid w:val="6F2A61D0"/>
    <w:rsid w:val="6F3B486B"/>
    <w:rsid w:val="6FAEDB0A"/>
    <w:rsid w:val="6FAF5CE2"/>
    <w:rsid w:val="6FCD246A"/>
    <w:rsid w:val="6FD1799A"/>
    <w:rsid w:val="6FFB0016"/>
    <w:rsid w:val="6FFE2047"/>
    <w:rsid w:val="6FFF6650"/>
    <w:rsid w:val="701FD8E6"/>
    <w:rsid w:val="7036F726"/>
    <w:rsid w:val="704D3486"/>
    <w:rsid w:val="70AFE4C5"/>
    <w:rsid w:val="70B35D2A"/>
    <w:rsid w:val="70D228AA"/>
    <w:rsid w:val="70D78039"/>
    <w:rsid w:val="70DB2BD9"/>
    <w:rsid w:val="7143C5DF"/>
    <w:rsid w:val="7143DA0F"/>
    <w:rsid w:val="7152A324"/>
    <w:rsid w:val="718D044E"/>
    <w:rsid w:val="71A0FB68"/>
    <w:rsid w:val="71A2D34F"/>
    <w:rsid w:val="71D71DF7"/>
    <w:rsid w:val="71FB03FD"/>
    <w:rsid w:val="71FFB722"/>
    <w:rsid w:val="720983A5"/>
    <w:rsid w:val="7260ABA7"/>
    <w:rsid w:val="72D4CA2C"/>
    <w:rsid w:val="72E6FDA4"/>
    <w:rsid w:val="73B7AFC1"/>
    <w:rsid w:val="746AB92A"/>
    <w:rsid w:val="7482CE05"/>
    <w:rsid w:val="74EAFA2B"/>
    <w:rsid w:val="752AF467"/>
    <w:rsid w:val="755D31CE"/>
    <w:rsid w:val="7596BCD3"/>
    <w:rsid w:val="75A7F982"/>
    <w:rsid w:val="75CF297A"/>
    <w:rsid w:val="761012CA"/>
    <w:rsid w:val="76208BC6"/>
    <w:rsid w:val="76795D43"/>
    <w:rsid w:val="767AD6B1"/>
    <w:rsid w:val="775436AD"/>
    <w:rsid w:val="776E8341"/>
    <w:rsid w:val="7770F7BC"/>
    <w:rsid w:val="7789250D"/>
    <w:rsid w:val="77E12A04"/>
    <w:rsid w:val="77E81611"/>
    <w:rsid w:val="780A8502"/>
    <w:rsid w:val="7810C8F3"/>
    <w:rsid w:val="781B401D"/>
    <w:rsid w:val="785A93F4"/>
    <w:rsid w:val="791E8E75"/>
    <w:rsid w:val="7943DEDA"/>
    <w:rsid w:val="795D5390"/>
    <w:rsid w:val="79CDE126"/>
    <w:rsid w:val="79D0EC8D"/>
    <w:rsid w:val="7A30D9BE"/>
    <w:rsid w:val="7A4BDB5B"/>
    <w:rsid w:val="7B51CB02"/>
    <w:rsid w:val="7B6A23E5"/>
    <w:rsid w:val="7B725DE5"/>
    <w:rsid w:val="7B72EB0E"/>
    <w:rsid w:val="7C418400"/>
    <w:rsid w:val="7C871D89"/>
    <w:rsid w:val="7CCA52D6"/>
    <w:rsid w:val="7D49784C"/>
    <w:rsid w:val="7D687A80"/>
    <w:rsid w:val="7DD0F06A"/>
    <w:rsid w:val="7E2E4F76"/>
    <w:rsid w:val="7EB071B6"/>
    <w:rsid w:val="7F1D733E"/>
    <w:rsid w:val="7F2744FD"/>
    <w:rsid w:val="7F2875A1"/>
    <w:rsid w:val="7F338011"/>
    <w:rsid w:val="7F571921"/>
    <w:rsid w:val="7F73A8EF"/>
    <w:rsid w:val="7FAD96CA"/>
    <w:rsid w:val="7FD31C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436AD"/>
  <w15:chartTrackingRefBased/>
  <w15:docId w15:val="{92486F18-EA60-4F63-8521-DECA342A9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1B70"/>
    <w:rPr>
      <w:rFonts w:ascii="Times New Roman" w:hAnsi="Times New Roman" w:cs="Times New Roman"/>
      <w:sz w:val="24"/>
      <w:szCs w:val="24"/>
    </w:rPr>
  </w:style>
  <w:style w:type="paragraph" w:styleId="Heading1">
    <w:name w:val="heading 1"/>
    <w:basedOn w:val="Normal"/>
    <w:next w:val="Normal"/>
    <w:link w:val="Heading1Char"/>
    <w:uiPriority w:val="9"/>
    <w:qFormat/>
    <w:rsid w:val="00CE1B70"/>
    <w:pPr>
      <w:outlineLvl w:val="0"/>
    </w:pPr>
    <w:rPr>
      <w:b/>
      <w:b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1B70"/>
    <w:rPr>
      <w:rFonts w:ascii="Times New Roman" w:hAnsi="Times New Roman" w:cs="Times New Roman"/>
      <w:b/>
      <w:bCs/>
      <w:sz w:val="28"/>
      <w:szCs w:val="28"/>
      <w:u w:val="single"/>
    </w:rPr>
  </w:style>
  <w:style w:type="paragraph" w:styleId="Footer">
    <w:name w:val="footer"/>
    <w:basedOn w:val="Normal"/>
    <w:link w:val="FooterChar"/>
    <w:uiPriority w:val="99"/>
    <w:unhideWhenUsed/>
    <w:rsid w:val="00CE1B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1B70"/>
  </w:style>
  <w:style w:type="character" w:styleId="PageNumber">
    <w:name w:val="page number"/>
    <w:basedOn w:val="DefaultParagraphFont"/>
    <w:uiPriority w:val="99"/>
    <w:semiHidden/>
    <w:unhideWhenUsed/>
    <w:rsid w:val="00CE1B70"/>
  </w:style>
  <w:style w:type="paragraph" w:styleId="Header">
    <w:name w:val="header"/>
    <w:basedOn w:val="Normal"/>
    <w:link w:val="HeaderChar"/>
    <w:uiPriority w:val="99"/>
    <w:unhideWhenUsed/>
    <w:rsid w:val="00CE1B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1B70"/>
  </w:style>
  <w:style w:type="paragraph" w:styleId="ListParagraph">
    <w:name w:val="List Paragraph"/>
    <w:basedOn w:val="Normal"/>
    <w:uiPriority w:val="34"/>
    <w:qFormat/>
    <w:rsid w:val="00544EE9"/>
    <w:pPr>
      <w:ind w:left="720"/>
      <w:contextualSpacing/>
    </w:pPr>
  </w:style>
  <w:style w:type="character" w:styleId="CommentReference">
    <w:name w:val="annotation reference"/>
    <w:basedOn w:val="DefaultParagraphFont"/>
    <w:uiPriority w:val="99"/>
    <w:semiHidden/>
    <w:unhideWhenUsed/>
    <w:rsid w:val="00DC3AA2"/>
    <w:rPr>
      <w:sz w:val="16"/>
      <w:szCs w:val="16"/>
    </w:rPr>
  </w:style>
  <w:style w:type="paragraph" w:styleId="CommentText">
    <w:name w:val="annotation text"/>
    <w:basedOn w:val="Normal"/>
    <w:link w:val="CommentTextChar"/>
    <w:uiPriority w:val="99"/>
    <w:semiHidden/>
    <w:unhideWhenUsed/>
    <w:rsid w:val="00DC3AA2"/>
    <w:pPr>
      <w:spacing w:line="240" w:lineRule="auto"/>
    </w:pPr>
    <w:rPr>
      <w:sz w:val="20"/>
      <w:szCs w:val="20"/>
    </w:rPr>
  </w:style>
  <w:style w:type="character" w:customStyle="1" w:styleId="CommentTextChar">
    <w:name w:val="Comment Text Char"/>
    <w:basedOn w:val="DefaultParagraphFont"/>
    <w:link w:val="CommentText"/>
    <w:uiPriority w:val="99"/>
    <w:semiHidden/>
    <w:rsid w:val="00DC3AA2"/>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C3AA2"/>
    <w:rPr>
      <w:b/>
      <w:bCs/>
    </w:rPr>
  </w:style>
  <w:style w:type="character" w:customStyle="1" w:styleId="CommentSubjectChar">
    <w:name w:val="Comment Subject Char"/>
    <w:basedOn w:val="CommentTextChar"/>
    <w:link w:val="CommentSubject"/>
    <w:uiPriority w:val="99"/>
    <w:semiHidden/>
    <w:rsid w:val="00DC3AA2"/>
    <w:rPr>
      <w:rFonts w:ascii="Times New Roman" w:hAnsi="Times New Roman" w:cs="Times New Roman"/>
      <w:b/>
      <w:bCs/>
      <w:sz w:val="20"/>
      <w:szCs w:val="20"/>
    </w:rPr>
  </w:style>
  <w:style w:type="paragraph" w:styleId="Revision">
    <w:name w:val="Revision"/>
    <w:hidden/>
    <w:uiPriority w:val="99"/>
    <w:semiHidden/>
    <w:rsid w:val="00DC3AA2"/>
    <w:pPr>
      <w:spacing w:after="0" w:line="240" w:lineRule="auto"/>
    </w:pPr>
    <w:rPr>
      <w:rFonts w:ascii="Times New Roman" w:hAnsi="Times New Roman" w:cs="Times New Roman"/>
      <w:sz w:val="24"/>
      <w:szCs w:val="24"/>
    </w:rPr>
  </w:style>
  <w:style w:type="character" w:customStyle="1" w:styleId="normaltextrun">
    <w:name w:val="normaltextrun"/>
    <w:basedOn w:val="DefaultParagraphFont"/>
    <w:rsid w:val="001D35C3"/>
  </w:style>
  <w:style w:type="character" w:customStyle="1" w:styleId="eop">
    <w:name w:val="eop"/>
    <w:basedOn w:val="DefaultParagraphFont"/>
    <w:rsid w:val="001D35C3"/>
  </w:style>
  <w:style w:type="character" w:styleId="Hyperlink">
    <w:name w:val="Hyperlink"/>
    <w:basedOn w:val="DefaultParagraphFont"/>
    <w:uiPriority w:val="99"/>
    <w:unhideWhenUsed/>
    <w:rsid w:val="00B95AE4"/>
    <w:rPr>
      <w:color w:val="0563C1" w:themeColor="hyperlink"/>
      <w:u w:val="single"/>
    </w:rPr>
  </w:style>
  <w:style w:type="character" w:styleId="UnresolvedMention">
    <w:name w:val="Unresolved Mention"/>
    <w:basedOn w:val="DefaultParagraphFont"/>
    <w:uiPriority w:val="99"/>
    <w:semiHidden/>
    <w:unhideWhenUsed/>
    <w:rsid w:val="00B95AE4"/>
    <w:rPr>
      <w:color w:val="605E5C"/>
      <w:shd w:val="clear" w:color="auto" w:fill="E1DFDD"/>
    </w:rPr>
  </w:style>
  <w:style w:type="character" w:styleId="Mention">
    <w:name w:val="Mention"/>
    <w:basedOn w:val="DefaultParagraphFont"/>
    <w:uiPriority w:val="99"/>
    <w:unhideWhenUsed/>
    <w:rsid w:val="00CE3F43"/>
    <w:rPr>
      <w:color w:val="2B579A"/>
      <w:shd w:val="clear" w:color="auto" w:fill="E6E6E6"/>
    </w:rPr>
  </w:style>
  <w:style w:type="paragraph" w:styleId="BalloonText">
    <w:name w:val="Balloon Text"/>
    <w:basedOn w:val="Normal"/>
    <w:link w:val="BalloonTextChar"/>
    <w:uiPriority w:val="99"/>
    <w:semiHidden/>
    <w:unhideWhenUsed/>
    <w:rsid w:val="00CE3F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3F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766878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larabartonihlcompetition@gmail.com"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95E1A62EC4FF64A858EC4E7618E6FD6"/>
        <w:category>
          <w:name w:val="General"/>
          <w:gallery w:val="placeholder"/>
        </w:category>
        <w:types>
          <w:type w:val="bbPlcHdr"/>
        </w:types>
        <w:behaviors>
          <w:behavior w:val="content"/>
        </w:behaviors>
        <w:guid w:val="{1C585890-0C52-A046-864A-73E9B75C6568}"/>
      </w:docPartPr>
      <w:docPartBody>
        <w:p w:rsidR="0022057C" w:rsidRDefault="001C38AA" w:rsidP="001C38AA">
          <w:pPr>
            <w:pStyle w:val="A95E1A62EC4FF64A858EC4E7618E6FD6"/>
          </w:pPr>
          <w:r>
            <w:rPr>
              <w:rFonts w:asciiTheme="majorHAnsi" w:eastAsiaTheme="majorEastAsia" w:hAnsiTheme="majorHAnsi" w:cstheme="majorBidi"/>
              <w:sz w:val="72"/>
              <w:szCs w:val="7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38AA"/>
    <w:rsid w:val="001C38AA"/>
    <w:rsid w:val="001F42AA"/>
    <w:rsid w:val="0022057C"/>
    <w:rsid w:val="004870A4"/>
    <w:rsid w:val="00824736"/>
    <w:rsid w:val="00C7588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5E1A62EC4FF64A858EC4E7618E6FD6">
    <w:name w:val="A95E1A62EC4FF64A858EC4E7618E6FD6"/>
    <w:rsid w:val="001C38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macintos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781C051FE1564199322D955CD3D2EF" ma:contentTypeVersion="12" ma:contentTypeDescription="Create a new document." ma:contentTypeScope="" ma:versionID="3e6e08219c1ca2d7632554610f6170dd">
  <xsd:schema xmlns:xsd="http://www.w3.org/2001/XMLSchema" xmlns:xs="http://www.w3.org/2001/XMLSchema" xmlns:p="http://schemas.microsoft.com/office/2006/metadata/properties" xmlns:ns2="bdecc1bd-b5fe-4a68-bf44-076c57e14c46" xmlns:ns3="b53a353c-1318-488f-b914-af4d33208bd3" targetNamespace="http://schemas.microsoft.com/office/2006/metadata/properties" ma:root="true" ma:fieldsID="de264566679e310a3f880b4aeff2eba6" ns2:_="" ns3:_="">
    <xsd:import namespace="bdecc1bd-b5fe-4a68-bf44-076c57e14c46"/>
    <xsd:import namespace="b53a353c-1318-488f-b914-af4d33208bd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ecc1bd-b5fe-4a68-bf44-076c57e14c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3a353c-1318-488f-b914-af4d33208bd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53a353c-1318-488f-b914-af4d33208bd3">
      <UserInfo>
        <DisplayName>Feinberg, Natalia (Intern)</DisplayName>
        <AccountId>631</AccountId>
        <AccountType/>
      </UserInfo>
      <UserInfo>
        <DisplayName>Macedo, Julia</DisplayName>
        <AccountId>530</AccountId>
        <AccountType/>
      </UserInfo>
      <UserInfo>
        <DisplayName>Guides, Idovel</DisplayName>
        <AccountId>637</AccountId>
        <AccountType/>
      </UserInfo>
      <UserInfo>
        <DisplayName>Jang, Paul (Intern)</DisplayName>
        <AccountId>555</AccountId>
        <AccountType/>
      </UserInfo>
      <UserInfo>
        <DisplayName>Coban, Ethem</DisplayName>
        <AccountId>627</AccountId>
        <AccountType/>
      </UserInfo>
      <UserInfo>
        <DisplayName>Makhoul, Amanda</DisplayName>
        <AccountId>634</AccountId>
        <AccountType/>
      </UserInfo>
      <UserInfo>
        <DisplayName>Khatibi, Kimia (Intern)</DisplayName>
        <AccountId>638</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849040-41C4-4378-8BBB-F5B640F79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ecc1bd-b5fe-4a68-bf44-076c57e14c46"/>
    <ds:schemaRef ds:uri="b53a353c-1318-488f-b914-af4d33208b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69C011-9A1B-4E77-A51D-2B5F89B73C3F}">
  <ds:schemaRefs>
    <ds:schemaRef ds:uri="http://schemas.microsoft.com/office/2006/metadata/properties"/>
    <ds:schemaRef ds:uri="http://schemas.microsoft.com/office/infopath/2007/PartnerControls"/>
    <ds:schemaRef ds:uri="b53a353c-1318-488f-b914-af4d33208bd3"/>
  </ds:schemaRefs>
</ds:datastoreItem>
</file>

<file path=customXml/itemProps3.xml><?xml version="1.0" encoding="utf-8"?>
<ds:datastoreItem xmlns:ds="http://schemas.openxmlformats.org/officeDocument/2006/customXml" ds:itemID="{AEDB1A68-FCA8-7B4F-933F-7EC837A06589}">
  <ds:schemaRefs>
    <ds:schemaRef ds:uri="http://schemas.openxmlformats.org/officeDocument/2006/bibliography"/>
  </ds:schemaRefs>
</ds:datastoreItem>
</file>

<file path=customXml/itemProps4.xml><?xml version="1.0" encoding="utf-8"?>
<ds:datastoreItem xmlns:ds="http://schemas.openxmlformats.org/officeDocument/2006/customXml" ds:itemID="{1899A8E2-F9AE-4DC0-8B08-69995C8B83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3</Pages>
  <Words>2048</Words>
  <Characters>10797</Characters>
  <Application>Microsoft Office Word</Application>
  <DocSecurity>0</DocSecurity>
  <Lines>189</Lines>
  <Paragraphs>50</Paragraphs>
  <ScaleCrop>false</ScaleCrop>
  <Company/>
  <LinksUpToDate>false</LinksUpToDate>
  <CharactersWithSpaces>1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s For The Virtual Competition</dc:title>
  <dc:subject/>
  <dc:creator>Bennett, Claudia</dc:creator>
  <cp:keywords/>
  <dc:description/>
  <cp:lastModifiedBy>Bagwell, Randall</cp:lastModifiedBy>
  <cp:revision>260</cp:revision>
  <dcterms:created xsi:type="dcterms:W3CDTF">2021-01-10T21:33:00Z</dcterms:created>
  <dcterms:modified xsi:type="dcterms:W3CDTF">2021-02-04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781C051FE1564199322D955CD3D2EF</vt:lpwstr>
  </property>
</Properties>
</file>